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0E4189" w14:textId="77777777" w:rsidR="00CA5CEC" w:rsidRPr="00CA5CEC" w:rsidRDefault="00CA5CEC" w:rsidP="00CA5CEC">
      <w:pPr>
        <w:pStyle w:val="Heading1"/>
      </w:pPr>
      <w:r w:rsidRPr="00CA5CEC">
        <w:t>Application Layer Protocols</w:t>
      </w:r>
    </w:p>
    <w:p w14:paraId="0C6EBFCE" w14:textId="2887F29A" w:rsidR="00CA5CEC" w:rsidRDefault="00CA5CEC" w:rsidP="00CA5CEC">
      <w:r>
        <w:t>Some Network Apps</w:t>
      </w:r>
    </w:p>
    <w:p w14:paraId="018CB183" w14:textId="77777777" w:rsidR="00CA5CEC" w:rsidRDefault="00CA5CEC" w:rsidP="00CA5CEC">
      <w:pPr>
        <w:pStyle w:val="ListParagraph"/>
        <w:numPr>
          <w:ilvl w:val="0"/>
          <w:numId w:val="13"/>
        </w:numPr>
        <w:sectPr w:rsidR="00CA5CEC" w:rsidSect="00CA5CEC">
          <w:type w:val="continuous"/>
          <w:pgSz w:w="11906" w:h="16838"/>
          <w:pgMar w:top="1440" w:right="1440" w:bottom="1440" w:left="1440" w:header="708" w:footer="708" w:gutter="0"/>
          <w:cols w:space="708"/>
        </w:sectPr>
      </w:pPr>
    </w:p>
    <w:p w14:paraId="6AB7BBDC" w14:textId="3190229D" w:rsidR="00CA5CEC" w:rsidRDefault="00CA5CEC" w:rsidP="00CA5CEC">
      <w:pPr>
        <w:pStyle w:val="ListParagraph"/>
        <w:numPr>
          <w:ilvl w:val="0"/>
          <w:numId w:val="13"/>
        </w:numPr>
      </w:pPr>
      <w:r>
        <w:t>E-mail</w:t>
      </w:r>
    </w:p>
    <w:p w14:paraId="25AECB7A" w14:textId="77777777" w:rsidR="00CA5CEC" w:rsidRDefault="00CA5CEC" w:rsidP="00CA5CEC">
      <w:pPr>
        <w:pStyle w:val="ListParagraph"/>
        <w:numPr>
          <w:ilvl w:val="0"/>
          <w:numId w:val="13"/>
        </w:numPr>
      </w:pPr>
      <w:r>
        <w:t>Web</w:t>
      </w:r>
    </w:p>
    <w:p w14:paraId="3DC0D805" w14:textId="77777777" w:rsidR="00CA5CEC" w:rsidRDefault="00CA5CEC" w:rsidP="00CA5CEC">
      <w:pPr>
        <w:pStyle w:val="ListParagraph"/>
        <w:numPr>
          <w:ilvl w:val="0"/>
          <w:numId w:val="13"/>
        </w:numPr>
      </w:pPr>
      <w:r>
        <w:t>Text messaging</w:t>
      </w:r>
    </w:p>
    <w:p w14:paraId="2A2C0359" w14:textId="77777777" w:rsidR="00CA5CEC" w:rsidRDefault="00CA5CEC" w:rsidP="00CA5CEC">
      <w:pPr>
        <w:pStyle w:val="ListParagraph"/>
        <w:numPr>
          <w:ilvl w:val="0"/>
          <w:numId w:val="13"/>
        </w:numPr>
      </w:pPr>
      <w:r>
        <w:t>P2P file sharing</w:t>
      </w:r>
    </w:p>
    <w:p w14:paraId="75892467" w14:textId="77777777" w:rsidR="00CA5CEC" w:rsidRDefault="00CA5CEC" w:rsidP="00CA5CEC">
      <w:pPr>
        <w:pStyle w:val="ListParagraph"/>
        <w:numPr>
          <w:ilvl w:val="0"/>
          <w:numId w:val="13"/>
        </w:numPr>
      </w:pPr>
      <w:r>
        <w:t>Massively Multiplayer Online, or MMO, games</w:t>
      </w:r>
    </w:p>
    <w:p w14:paraId="294670AA" w14:textId="77777777" w:rsidR="00CA5CEC" w:rsidRDefault="00CA5CEC" w:rsidP="00CA5CEC">
      <w:pPr>
        <w:pStyle w:val="ListParagraph"/>
        <w:numPr>
          <w:ilvl w:val="0"/>
          <w:numId w:val="13"/>
        </w:numPr>
      </w:pPr>
      <w:r>
        <w:t>Streaming stored video (YouTube, Hulu, Netflix)</w:t>
      </w:r>
    </w:p>
    <w:p w14:paraId="0E5CFD4E" w14:textId="77777777" w:rsidR="00CA5CEC" w:rsidRDefault="00CA5CEC" w:rsidP="00CA5CEC">
      <w:pPr>
        <w:pStyle w:val="ListParagraph"/>
        <w:numPr>
          <w:ilvl w:val="0"/>
          <w:numId w:val="13"/>
        </w:numPr>
      </w:pPr>
      <w:r>
        <w:t>Voice over IP, or VoIP (e.g. Skype, imo, WhatsApp)</w:t>
      </w:r>
    </w:p>
    <w:p w14:paraId="206E611F" w14:textId="77777777" w:rsidR="00CA5CEC" w:rsidRDefault="00CA5CEC" w:rsidP="00CA5CEC">
      <w:pPr>
        <w:pStyle w:val="ListParagraph"/>
        <w:numPr>
          <w:ilvl w:val="0"/>
          <w:numId w:val="13"/>
        </w:numPr>
      </w:pPr>
      <w:r>
        <w:t>Real-time video conferencing (e.g. Teams, Discord)</w:t>
      </w:r>
    </w:p>
    <w:p w14:paraId="45909630" w14:textId="77777777" w:rsidR="00CA5CEC" w:rsidRDefault="00CA5CEC" w:rsidP="00CA5CEC">
      <w:pPr>
        <w:pStyle w:val="ListParagraph"/>
        <w:numPr>
          <w:ilvl w:val="0"/>
          <w:numId w:val="13"/>
        </w:numPr>
      </w:pPr>
      <w:r>
        <w:t>Social networking (e.g. Discord, Facebook)</w:t>
      </w:r>
    </w:p>
    <w:p w14:paraId="56DE848E" w14:textId="77777777" w:rsidR="00CA5CEC" w:rsidRDefault="00CA5CEC" w:rsidP="00CA5CEC">
      <w:pPr>
        <w:pStyle w:val="ListParagraph"/>
        <w:numPr>
          <w:ilvl w:val="0"/>
          <w:numId w:val="13"/>
        </w:numPr>
        <w:sectPr w:rsidR="00CA5CEC" w:rsidSect="00CA5CEC">
          <w:type w:val="continuous"/>
          <w:pgSz w:w="11906" w:h="16838"/>
          <w:pgMar w:top="1440" w:right="1440" w:bottom="1440" w:left="1440" w:header="708" w:footer="708" w:gutter="0"/>
          <w:cols w:num="2" w:space="708"/>
        </w:sectPr>
      </w:pPr>
      <w:r>
        <w:t>Search (e.g. Google, Bing)</w:t>
      </w:r>
    </w:p>
    <w:p w14:paraId="6808F26A" w14:textId="77777777" w:rsidR="00CA5CEC" w:rsidRDefault="00CA5CEC" w:rsidP="00CA5CEC">
      <w:pPr>
        <w:sectPr w:rsidR="00CA5CEC" w:rsidSect="00CA5CEC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0FC0EF05" w14:textId="0D82A537" w:rsidR="00CA5CEC" w:rsidRDefault="00CA5CEC" w:rsidP="00CA5CEC">
      <w:pPr>
        <w:pStyle w:val="Heading2"/>
        <w:rPr>
          <w:rFonts w:eastAsiaTheme="minorHAnsi"/>
        </w:rPr>
      </w:pPr>
      <w:r>
        <w:rPr>
          <w:rFonts w:eastAsiaTheme="minorHAnsi"/>
        </w:rPr>
        <w:t>Creating a Network App</w:t>
      </w:r>
    </w:p>
    <w:p w14:paraId="779E5A98" w14:textId="77777777" w:rsidR="00CA5CEC" w:rsidRDefault="00CA5CEC" w:rsidP="00CA5CEC">
      <w:pPr>
        <w:pStyle w:val="ListParagraph"/>
        <w:numPr>
          <w:ilvl w:val="0"/>
          <w:numId w:val="14"/>
        </w:numPr>
      </w:pPr>
      <w:r>
        <w:t>Write programs that run on different end systems and communicate over network (commonly the Internet); e.g. web server software communicates with browser.</w:t>
      </w:r>
    </w:p>
    <w:p w14:paraId="110679E0" w14:textId="77777777" w:rsidR="00CA5CEC" w:rsidRDefault="00CA5CEC" w:rsidP="00CA5CEC">
      <w:pPr>
        <w:pStyle w:val="ListParagraph"/>
        <w:numPr>
          <w:ilvl w:val="0"/>
          <w:numId w:val="14"/>
        </w:numPr>
      </w:pPr>
      <w:r>
        <w:t>No need to write software for network-core devices, as they do not run user apps.</w:t>
      </w:r>
    </w:p>
    <w:p w14:paraId="407E3535" w14:textId="77777777" w:rsidR="00CA5CEC" w:rsidRDefault="00CA5CEC" w:rsidP="00CA5CEC">
      <w:pPr>
        <w:pStyle w:val="ListParagraph"/>
        <w:numPr>
          <w:ilvl w:val="0"/>
          <w:numId w:val="14"/>
        </w:numPr>
      </w:pPr>
      <w:r>
        <w:t>Applications on end systems allows for rapid app development, propagation</w:t>
      </w:r>
    </w:p>
    <w:p w14:paraId="44CBF9E3" w14:textId="41816110" w:rsidR="00CA5CEC" w:rsidRDefault="00CA5CEC" w:rsidP="00CA5CEC">
      <w:pPr>
        <w:jc w:val="center"/>
      </w:pPr>
      <w:r>
        <w:rPr>
          <w:noProof/>
        </w:rPr>
        <w:drawing>
          <wp:inline distT="0" distB="0" distL="0" distR="0" wp14:anchorId="4E106AFD" wp14:editId="2D31B9BE">
            <wp:extent cx="1707305" cy="2354238"/>
            <wp:effectExtent l="0" t="0" r="762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3272" cy="2417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3E45D1" w14:textId="77777777" w:rsidR="00CA5CEC" w:rsidRDefault="00CA5CEC" w:rsidP="00CA5CEC">
      <w:pPr>
        <w:pStyle w:val="Heading2"/>
      </w:pPr>
      <w:r>
        <w:lastRenderedPageBreak/>
        <w:t>Processes Communicating</w:t>
      </w:r>
    </w:p>
    <w:p w14:paraId="50094049" w14:textId="77777777" w:rsidR="00CA5CEC" w:rsidRDefault="00CA5CEC" w:rsidP="00CA5CEC">
      <w:pPr>
        <w:pStyle w:val="ListParagraph"/>
        <w:numPr>
          <w:ilvl w:val="0"/>
          <w:numId w:val="15"/>
        </w:numPr>
      </w:pPr>
      <w:r>
        <w:t>Most applications consist of pairs of communicating processes.</w:t>
      </w:r>
    </w:p>
    <w:p w14:paraId="0DF416CD" w14:textId="77777777" w:rsidR="00CA5CEC" w:rsidRDefault="00CA5CEC" w:rsidP="00CA5CEC">
      <w:pPr>
        <w:pStyle w:val="ListParagraph"/>
        <w:numPr>
          <w:ilvl w:val="0"/>
          <w:numId w:val="15"/>
        </w:numPr>
      </w:pPr>
      <w:r>
        <w:t>Process = program running within a host</w:t>
      </w:r>
    </w:p>
    <w:p w14:paraId="681B67A0" w14:textId="77777777" w:rsidR="00CA5CEC" w:rsidRDefault="00CA5CEC" w:rsidP="00CA5CEC">
      <w:pPr>
        <w:pStyle w:val="ListParagraph"/>
        <w:numPr>
          <w:ilvl w:val="1"/>
          <w:numId w:val="15"/>
        </w:numPr>
      </w:pPr>
      <w:r>
        <w:t>Within same host, two processes communicate using inter-process communication (defined by OS)</w:t>
      </w:r>
    </w:p>
    <w:p w14:paraId="7E6344F4" w14:textId="77777777" w:rsidR="00CA5CEC" w:rsidRDefault="00CA5CEC" w:rsidP="00CA5CEC">
      <w:pPr>
        <w:pStyle w:val="ListParagraph"/>
        <w:numPr>
          <w:ilvl w:val="1"/>
          <w:numId w:val="15"/>
        </w:numPr>
      </w:pPr>
      <w:r>
        <w:t>Processes in different hosts communicate by exchanging messages</w:t>
      </w:r>
    </w:p>
    <w:p w14:paraId="4159510E" w14:textId="77777777" w:rsidR="00CA5CEC" w:rsidRDefault="00CA5CEC" w:rsidP="00CA5CEC">
      <w:pPr>
        <w:pStyle w:val="ListParagraph"/>
        <w:numPr>
          <w:ilvl w:val="0"/>
          <w:numId w:val="15"/>
        </w:numPr>
      </w:pPr>
      <w:r>
        <w:t>Clients and servers use processes to communicate</w:t>
      </w:r>
    </w:p>
    <w:p w14:paraId="1A876F37" w14:textId="77777777" w:rsidR="00CA5CEC" w:rsidRDefault="00CA5CEC" w:rsidP="00CA5CEC">
      <w:pPr>
        <w:pStyle w:val="ListParagraph"/>
        <w:numPr>
          <w:ilvl w:val="1"/>
          <w:numId w:val="15"/>
        </w:numPr>
      </w:pPr>
      <w:r>
        <w:t>Client process: process that initiates communication</w:t>
      </w:r>
    </w:p>
    <w:p w14:paraId="58C23E63" w14:textId="77777777" w:rsidR="00CA5CEC" w:rsidRDefault="00CA5CEC" w:rsidP="00CA5CEC">
      <w:pPr>
        <w:pStyle w:val="ListParagraph"/>
        <w:numPr>
          <w:ilvl w:val="1"/>
          <w:numId w:val="15"/>
        </w:numPr>
      </w:pPr>
      <w:r>
        <w:t>Server process: process that waits to be contacted</w:t>
      </w:r>
    </w:p>
    <w:p w14:paraId="2EE038A7" w14:textId="77777777" w:rsidR="00CA5CEC" w:rsidRDefault="00CA5CEC" w:rsidP="00CA5CEC">
      <w:pPr>
        <w:pStyle w:val="ListParagraph"/>
        <w:numPr>
          <w:ilvl w:val="0"/>
          <w:numId w:val="15"/>
        </w:numPr>
      </w:pPr>
      <w:r>
        <w:t>Applications with P2P architectures have both client and server processes</w:t>
      </w:r>
    </w:p>
    <w:p w14:paraId="6AEA2C97" w14:textId="6D70F681" w:rsidR="00CA5CEC" w:rsidRDefault="00CA5CEC" w:rsidP="00CA5CEC">
      <w:pPr>
        <w:jc w:val="center"/>
      </w:pPr>
      <w:r>
        <w:rPr>
          <w:noProof/>
        </w:rPr>
        <w:drawing>
          <wp:inline distT="0" distB="0" distL="0" distR="0" wp14:anchorId="66E55123" wp14:editId="22713E55">
            <wp:extent cx="3098165" cy="3568700"/>
            <wp:effectExtent l="0" t="0" r="698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165" cy="356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BD9976" w14:textId="77777777" w:rsidR="00CA5CEC" w:rsidRDefault="00CA5CEC" w:rsidP="00CA5CEC"/>
    <w:p w14:paraId="68B52067" w14:textId="77777777" w:rsidR="00CA5CEC" w:rsidRDefault="00CA5CEC" w:rsidP="00CA5CEC"/>
    <w:p w14:paraId="07A8F5C6" w14:textId="77777777" w:rsidR="00CA5CEC" w:rsidRDefault="00CA5CEC" w:rsidP="00CA5CEC"/>
    <w:p w14:paraId="77E9650C" w14:textId="2442AAEF" w:rsidR="00CA5CEC" w:rsidRDefault="00CA5CEC" w:rsidP="00645448">
      <w:pPr>
        <w:pStyle w:val="Heading2"/>
        <w:rPr>
          <w:rFonts w:eastAsiaTheme="minorHAnsi"/>
        </w:rPr>
      </w:pPr>
      <w:r>
        <w:lastRenderedPageBreak/>
        <w:t xml:space="preserve">Sockets: Application </w:t>
      </w:r>
      <w:r>
        <w:rPr>
          <w:rFonts w:eastAsiaTheme="minorHAnsi"/>
        </w:rPr>
        <w:t>Interface</w:t>
      </w:r>
      <w:r>
        <w:t>s</w:t>
      </w:r>
      <w:r>
        <w:rPr>
          <w:rFonts w:eastAsiaTheme="minorHAnsi"/>
        </w:rPr>
        <w:t xml:space="preserve"> </w:t>
      </w:r>
    </w:p>
    <w:p w14:paraId="4FD67F6F" w14:textId="77777777" w:rsidR="00CA5CEC" w:rsidRDefault="00CA5CEC" w:rsidP="00F272A6">
      <w:pPr>
        <w:pStyle w:val="ListParagraph"/>
        <w:numPr>
          <w:ilvl w:val="0"/>
          <w:numId w:val="16"/>
        </w:numPr>
      </w:pPr>
      <w:r>
        <w:t>Any message sent from one process to another must go through the underlying network, more specifically through a socket.</w:t>
      </w:r>
    </w:p>
    <w:p w14:paraId="72E3ABC0" w14:textId="77777777" w:rsidR="00CA5CEC" w:rsidRDefault="00CA5CEC" w:rsidP="00F272A6">
      <w:pPr>
        <w:pStyle w:val="ListParagraph"/>
        <w:numPr>
          <w:ilvl w:val="0"/>
          <w:numId w:val="16"/>
        </w:numPr>
      </w:pPr>
      <w:r>
        <w:t xml:space="preserve">A </w:t>
      </w:r>
      <w:r w:rsidRPr="00F272A6">
        <w:rPr>
          <w:b/>
          <w:bCs/>
        </w:rPr>
        <w:t>socket</w:t>
      </w:r>
      <w:r>
        <w:t xml:space="preserve"> is the interface between the app layer and the transport layer within a host.</w:t>
      </w:r>
    </w:p>
    <w:p w14:paraId="2340CA34" w14:textId="07D9F000" w:rsidR="00CA5CEC" w:rsidRDefault="00CA5CEC" w:rsidP="00F272A6">
      <w:pPr>
        <w:pStyle w:val="ListParagraph"/>
        <w:numPr>
          <w:ilvl w:val="1"/>
          <w:numId w:val="16"/>
        </w:numPr>
      </w:pPr>
      <w:r>
        <w:t xml:space="preserve">It is analogous to a door… </w:t>
      </w:r>
    </w:p>
    <w:p w14:paraId="079A04A3" w14:textId="7614D06B" w:rsidR="00CA5CEC" w:rsidRDefault="00CA5CEC" w:rsidP="00F272A6">
      <w:pPr>
        <w:pStyle w:val="ListParagraph"/>
        <w:numPr>
          <w:ilvl w:val="2"/>
          <w:numId w:val="16"/>
        </w:numPr>
      </w:pPr>
      <w:r>
        <w:t xml:space="preserve">sending process </w:t>
      </w:r>
      <w:r w:rsidR="00F272A6">
        <w:t xml:space="preserve">pushes </w:t>
      </w:r>
      <w:r>
        <w:t>the message out the door</w:t>
      </w:r>
    </w:p>
    <w:p w14:paraId="3AB0893A" w14:textId="77777777" w:rsidR="00CA5CEC" w:rsidRDefault="00CA5CEC" w:rsidP="00F272A6">
      <w:pPr>
        <w:pStyle w:val="ListParagraph"/>
        <w:numPr>
          <w:ilvl w:val="2"/>
          <w:numId w:val="16"/>
        </w:numPr>
      </w:pPr>
      <w:r>
        <w:t xml:space="preserve">sending process relies on transport infrastructure (think of it as courier delivery) in between to deliver the message to the socket (or “door”) at receiving process </w:t>
      </w:r>
    </w:p>
    <w:p w14:paraId="218D4FC3" w14:textId="77777777" w:rsidR="00CA5CEC" w:rsidRDefault="00CA5CEC" w:rsidP="00F272A6">
      <w:pPr>
        <w:pStyle w:val="ListParagraph"/>
        <w:numPr>
          <w:ilvl w:val="1"/>
          <w:numId w:val="16"/>
        </w:numPr>
      </w:pPr>
      <w:r>
        <w:t xml:space="preserve">also referred to as the </w:t>
      </w:r>
      <w:r w:rsidRPr="00F272A6">
        <w:rPr>
          <w:b/>
          <w:bCs/>
        </w:rPr>
        <w:t>Application Programming Interface (API)</w:t>
      </w:r>
      <w:r>
        <w:t xml:space="preserve"> between the app and the network, since the socket is the programming interface with which network applications are built.</w:t>
      </w:r>
    </w:p>
    <w:p w14:paraId="4539AF93" w14:textId="411D84F8" w:rsidR="00CA5CEC" w:rsidRDefault="00CA5CEC" w:rsidP="00F272A6">
      <w:pPr>
        <w:jc w:val="center"/>
      </w:pPr>
      <w:r>
        <w:rPr>
          <w:noProof/>
        </w:rPr>
        <w:drawing>
          <wp:inline distT="0" distB="0" distL="0" distR="0" wp14:anchorId="066694C5" wp14:editId="4EF25115">
            <wp:extent cx="4449445" cy="2026920"/>
            <wp:effectExtent l="0" t="0" r="825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9445" cy="202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117C08" w14:textId="77777777" w:rsidR="00CA5CEC" w:rsidRDefault="00CA5CEC" w:rsidP="00CA5CEC"/>
    <w:p w14:paraId="26D032BF" w14:textId="77777777" w:rsidR="00CA5CEC" w:rsidRDefault="00CA5CEC" w:rsidP="00CA5CEC"/>
    <w:p w14:paraId="1C379C2F" w14:textId="77777777" w:rsidR="00CA5CEC" w:rsidRDefault="00CA5CEC" w:rsidP="00CA5CEC"/>
    <w:p w14:paraId="1C6F85E7" w14:textId="77777777" w:rsidR="00CA5CEC" w:rsidRDefault="00CA5CEC" w:rsidP="00CA5CEC"/>
    <w:p w14:paraId="7D70A5B0" w14:textId="77777777" w:rsidR="00CA5CEC" w:rsidRDefault="00CA5CEC" w:rsidP="00F272A6">
      <w:pPr>
        <w:pStyle w:val="Heading2"/>
        <w:rPr>
          <w:rFonts w:eastAsiaTheme="minorHAnsi"/>
        </w:rPr>
      </w:pPr>
      <w:r>
        <w:rPr>
          <w:rFonts w:eastAsiaTheme="minorHAnsi"/>
        </w:rPr>
        <w:lastRenderedPageBreak/>
        <w:t>Addressing Processes</w:t>
      </w:r>
    </w:p>
    <w:p w14:paraId="659148AC" w14:textId="77777777" w:rsidR="00CA5CEC" w:rsidRDefault="00CA5CEC" w:rsidP="00F272A6">
      <w:pPr>
        <w:pStyle w:val="ListParagraph"/>
        <w:numPr>
          <w:ilvl w:val="0"/>
          <w:numId w:val="17"/>
        </w:numPr>
      </w:pPr>
      <w:r>
        <w:t xml:space="preserve">In order to send postal mail to a particular destination, that destination needs to have an address. Likewise, in order for a process running on one host to send packets to a process running on another host, the receiving process must have an </w:t>
      </w:r>
      <w:r w:rsidRPr="00F272A6">
        <w:rPr>
          <w:b/>
          <w:bCs/>
        </w:rPr>
        <w:t>identifier</w:t>
      </w:r>
    </w:p>
    <w:p w14:paraId="119DD284" w14:textId="77777777" w:rsidR="00CA5CEC" w:rsidRDefault="00CA5CEC" w:rsidP="00F272A6">
      <w:pPr>
        <w:pStyle w:val="ListParagraph"/>
        <w:numPr>
          <w:ilvl w:val="0"/>
          <w:numId w:val="17"/>
        </w:numPr>
      </w:pPr>
      <w:r>
        <w:t>Host devices have unique 32-bit IP addresses for identification on the Internet.</w:t>
      </w:r>
    </w:p>
    <w:p w14:paraId="6EA1D83C" w14:textId="77777777" w:rsidR="00CA5CEC" w:rsidRDefault="00CA5CEC" w:rsidP="00F272A6">
      <w:pPr>
        <w:pStyle w:val="ListParagraph"/>
        <w:numPr>
          <w:ilvl w:val="1"/>
          <w:numId w:val="17"/>
        </w:numPr>
      </w:pPr>
      <w:r w:rsidRPr="00F272A6">
        <w:rPr>
          <w:b/>
          <w:bCs/>
        </w:rPr>
        <w:t>Q:</w:t>
      </w:r>
      <w:r>
        <w:t xml:space="preserve"> Does the IP address of the host (on which the process runs) suffice for identifying the process?</w:t>
      </w:r>
    </w:p>
    <w:p w14:paraId="51F15E2C" w14:textId="77777777" w:rsidR="00CA5CEC" w:rsidRDefault="00CA5CEC" w:rsidP="00F272A6">
      <w:pPr>
        <w:pStyle w:val="ListParagraph"/>
        <w:numPr>
          <w:ilvl w:val="1"/>
          <w:numId w:val="17"/>
        </w:numPr>
      </w:pPr>
      <w:r w:rsidRPr="00F272A6">
        <w:rPr>
          <w:b/>
          <w:bCs/>
        </w:rPr>
        <w:t>A:</w:t>
      </w:r>
      <w:r>
        <w:t xml:space="preserve"> NO, because </w:t>
      </w:r>
      <w:r w:rsidRPr="00F272A6">
        <w:rPr>
          <w:i/>
          <w:iCs/>
        </w:rPr>
        <w:t>many</w:t>
      </w:r>
      <w:r>
        <w:t xml:space="preserve"> processes can be running on the same host</w:t>
      </w:r>
    </w:p>
    <w:p w14:paraId="33B698E0" w14:textId="77777777" w:rsidR="00CA5CEC" w:rsidRDefault="00CA5CEC" w:rsidP="00F272A6">
      <w:pPr>
        <w:pStyle w:val="ListParagraph"/>
        <w:numPr>
          <w:ilvl w:val="0"/>
          <w:numId w:val="17"/>
        </w:numPr>
      </w:pPr>
      <w:r>
        <w:t xml:space="preserve">The identifier also needs the </w:t>
      </w:r>
      <w:r w:rsidRPr="00F272A6">
        <w:rPr>
          <w:b/>
          <w:bCs/>
        </w:rPr>
        <w:t>port number</w:t>
      </w:r>
      <w:r>
        <w:t xml:space="preserve"> associated with the particular process running on the other host. Popular applications have been assigned specific port numbers.</w:t>
      </w:r>
    </w:p>
    <w:p w14:paraId="7F138983" w14:textId="77777777" w:rsidR="00CA5CEC" w:rsidRDefault="00CA5CEC" w:rsidP="00F272A6">
      <w:pPr>
        <w:pStyle w:val="ListParagraph"/>
        <w:numPr>
          <w:ilvl w:val="1"/>
          <w:numId w:val="17"/>
        </w:numPr>
      </w:pPr>
      <w:r>
        <w:t>A web server is assigned the port number, 80.</w:t>
      </w:r>
    </w:p>
    <w:p w14:paraId="2B8F5303" w14:textId="77777777" w:rsidR="00CA5CEC" w:rsidRDefault="00CA5CEC" w:rsidP="00F272A6">
      <w:pPr>
        <w:pStyle w:val="ListParagraph"/>
        <w:numPr>
          <w:ilvl w:val="1"/>
          <w:numId w:val="17"/>
        </w:numPr>
      </w:pPr>
      <w:r>
        <w:t>A mail server process (using SMTP protocol) is assigned by port number 25.</w:t>
      </w:r>
    </w:p>
    <w:p w14:paraId="34706DA3" w14:textId="77777777" w:rsidR="00CA5CEC" w:rsidRDefault="00CA5CEC" w:rsidP="00F272A6">
      <w:pPr>
        <w:pStyle w:val="ListParagraph"/>
        <w:numPr>
          <w:ilvl w:val="0"/>
          <w:numId w:val="17"/>
        </w:numPr>
      </w:pPr>
      <w:r>
        <w:t>For instance, to send an HTTP message to the gaia.cs.umass.edu web server, the following information is required:</w:t>
      </w:r>
    </w:p>
    <w:p w14:paraId="582ACDFF" w14:textId="77777777" w:rsidR="00CA5CEC" w:rsidRDefault="00CA5CEC" w:rsidP="00F272A6">
      <w:pPr>
        <w:pStyle w:val="ListParagraph"/>
        <w:numPr>
          <w:ilvl w:val="1"/>
          <w:numId w:val="17"/>
        </w:numPr>
      </w:pPr>
      <w:r>
        <w:t xml:space="preserve">IP address: </w:t>
      </w:r>
      <w:r w:rsidRPr="00F272A6">
        <w:rPr>
          <w:color w:val="FF0000"/>
        </w:rPr>
        <w:t>128.119.245.12</w:t>
      </w:r>
    </w:p>
    <w:p w14:paraId="7D2D89EC" w14:textId="77777777" w:rsidR="00CA5CEC" w:rsidRDefault="00CA5CEC" w:rsidP="00F272A6">
      <w:pPr>
        <w:pStyle w:val="ListParagraph"/>
        <w:numPr>
          <w:ilvl w:val="1"/>
          <w:numId w:val="17"/>
        </w:numPr>
      </w:pPr>
      <w:r>
        <w:t xml:space="preserve">Port number: </w:t>
      </w:r>
      <w:r w:rsidRPr="00F272A6">
        <w:rPr>
          <w:color w:val="FF0000"/>
        </w:rPr>
        <w:t>80</w:t>
      </w:r>
    </w:p>
    <w:p w14:paraId="57111E37" w14:textId="77777777" w:rsidR="00CA5CEC" w:rsidRDefault="00CA5CEC" w:rsidP="00CA5CEC"/>
    <w:p w14:paraId="46C10B02" w14:textId="77777777" w:rsidR="00CA5CEC" w:rsidRDefault="00CA5CEC" w:rsidP="00CA5CEC"/>
    <w:p w14:paraId="76D01C32" w14:textId="77777777" w:rsidR="00CA5CEC" w:rsidRDefault="00CA5CEC" w:rsidP="00CA5CEC"/>
    <w:p w14:paraId="28D6AD84" w14:textId="77777777" w:rsidR="00CA5CEC" w:rsidRDefault="00CA5CEC" w:rsidP="00CA5CEC"/>
    <w:p w14:paraId="4ECB6477" w14:textId="77777777" w:rsidR="00CA5CEC" w:rsidRDefault="00CA5CEC" w:rsidP="00CA5CEC"/>
    <w:p w14:paraId="6BD9F5F4" w14:textId="77777777" w:rsidR="00CA5CEC" w:rsidRDefault="00CA5CEC" w:rsidP="00CA5CEC"/>
    <w:p w14:paraId="23BD91D8" w14:textId="77777777" w:rsidR="00CA5CEC" w:rsidRDefault="00CA5CEC" w:rsidP="00F272A6">
      <w:pPr>
        <w:pStyle w:val="Heading2"/>
        <w:rPr>
          <w:rFonts w:eastAsiaTheme="minorHAnsi"/>
        </w:rPr>
      </w:pPr>
      <w:r>
        <w:rPr>
          <w:rFonts w:eastAsiaTheme="minorHAnsi"/>
        </w:rPr>
        <w:lastRenderedPageBreak/>
        <w:t>Web and HTTP (A review)</w:t>
      </w:r>
    </w:p>
    <w:p w14:paraId="3A90DD37" w14:textId="77777777" w:rsidR="00CA5CEC" w:rsidRDefault="00CA5CEC" w:rsidP="00F272A6">
      <w:pPr>
        <w:pStyle w:val="ListParagraph"/>
        <w:numPr>
          <w:ilvl w:val="0"/>
          <w:numId w:val="18"/>
        </w:numPr>
      </w:pPr>
      <w:r>
        <w:t>The Web was first conceived in 1989 by Tim Berners-Lee at the European Particle Physics Lab (CERN) in Geneva.</w:t>
      </w:r>
    </w:p>
    <w:p w14:paraId="62836756" w14:textId="77777777" w:rsidR="00CA5CEC" w:rsidRDefault="00CA5CEC" w:rsidP="00F272A6">
      <w:pPr>
        <w:pStyle w:val="ListParagraph"/>
        <w:numPr>
          <w:ilvl w:val="1"/>
          <w:numId w:val="18"/>
        </w:numPr>
      </w:pPr>
      <w:r>
        <w:t xml:space="preserve">The original idea was to develop a database of info, but that was difficult, so he decided to use a </w:t>
      </w:r>
      <w:r w:rsidRPr="00F272A6">
        <w:rPr>
          <w:b/>
          <w:bCs/>
        </w:rPr>
        <w:t>hypertext</w:t>
      </w:r>
      <w:r>
        <w:t xml:space="preserve"> network of information. With hypertext, any doc can contain a link to any other doc.</w:t>
      </w:r>
    </w:p>
    <w:p w14:paraId="66203EB5" w14:textId="77777777" w:rsidR="00CA5CEC" w:rsidRDefault="00CA5CEC" w:rsidP="00F272A6">
      <w:pPr>
        <w:pStyle w:val="ListParagraph"/>
        <w:numPr>
          <w:ilvl w:val="1"/>
          <w:numId w:val="18"/>
        </w:numPr>
      </w:pPr>
      <w:r>
        <w:t>CERN’s first web browser was created in 1990 and released on the Internet in 1991; by the end of 1993, there was the Mosaic browser and about 200 web servers; now, no one knows for sure how many web servers there are!</w:t>
      </w:r>
    </w:p>
    <w:p w14:paraId="7E12983E" w14:textId="77777777" w:rsidR="00CA5CEC" w:rsidRDefault="00CA5CEC" w:rsidP="00F272A6">
      <w:pPr>
        <w:pStyle w:val="ListParagraph"/>
        <w:numPr>
          <w:ilvl w:val="0"/>
          <w:numId w:val="18"/>
        </w:numPr>
      </w:pPr>
      <w:r>
        <w:t xml:space="preserve">The Web is a good example of a </w:t>
      </w:r>
      <w:hyperlink r:id="rId8" w:anchor="_Two-tier_architecture" w:history="1">
        <w:r>
          <w:rPr>
            <w:rStyle w:val="Hyperlink"/>
          </w:rPr>
          <w:t>two-tier client server architecture</w:t>
        </w:r>
      </w:hyperlink>
      <w:r>
        <w:t>.</w:t>
      </w:r>
    </w:p>
    <w:p w14:paraId="2A677158" w14:textId="77777777" w:rsidR="00CA5CEC" w:rsidRDefault="00CA5CEC" w:rsidP="00F272A6">
      <w:pPr>
        <w:pStyle w:val="ListParagraph"/>
        <w:numPr>
          <w:ilvl w:val="1"/>
          <w:numId w:val="18"/>
        </w:numPr>
      </w:pPr>
      <w:r>
        <w:t xml:space="preserve">Each client needs an app layer software package called a </w:t>
      </w:r>
      <w:r w:rsidRPr="00F272A6">
        <w:rPr>
          <w:b/>
          <w:bCs/>
        </w:rPr>
        <w:t>web browser</w:t>
      </w:r>
      <w:r>
        <w:t>.</w:t>
      </w:r>
    </w:p>
    <w:p w14:paraId="5D740952" w14:textId="584D86DC" w:rsidR="00CA5CEC" w:rsidRDefault="00CA5CEC" w:rsidP="00F272A6">
      <w:pPr>
        <w:pStyle w:val="ListParagraph"/>
        <w:numPr>
          <w:ilvl w:val="1"/>
          <w:numId w:val="18"/>
        </w:numPr>
      </w:pPr>
      <w:r>
        <w:t xml:space="preserve">Each server on the network that will act as a web server needs an app layer software package called a </w:t>
      </w:r>
      <w:r w:rsidRPr="00F272A6">
        <w:rPr>
          <w:b/>
          <w:bCs/>
        </w:rPr>
        <w:t>web server</w:t>
      </w:r>
      <w:r w:rsidR="00F272A6">
        <w:t>; example: Microsoft, Apache.</w:t>
      </w:r>
    </w:p>
    <w:p w14:paraId="70BFD414" w14:textId="77777777" w:rsidR="00CA5CEC" w:rsidRDefault="00CA5CEC" w:rsidP="00F272A6">
      <w:pPr>
        <w:pStyle w:val="ListParagraph"/>
        <w:numPr>
          <w:ilvl w:val="0"/>
          <w:numId w:val="18"/>
        </w:numPr>
      </w:pPr>
      <w:r>
        <w:t xml:space="preserve">To get a page from the Web, the user must type the URL for the page he/she wants. </w:t>
      </w:r>
    </w:p>
    <w:p w14:paraId="0A380126" w14:textId="77777777" w:rsidR="00CA5CEC" w:rsidRDefault="00CA5CEC" w:rsidP="00F272A6">
      <w:pPr>
        <w:pStyle w:val="ListParagraph"/>
        <w:numPr>
          <w:ilvl w:val="1"/>
          <w:numId w:val="18"/>
        </w:numPr>
      </w:pPr>
      <w:r>
        <w:t xml:space="preserve">The URL specifies the Internet address of the web server and the directory and name of the specific page wanted. </w:t>
      </w:r>
    </w:p>
    <w:p w14:paraId="2190C847" w14:textId="77777777" w:rsidR="00CA5CEC" w:rsidRDefault="00CA5CEC" w:rsidP="00F272A6">
      <w:pPr>
        <w:pStyle w:val="ListParagraph"/>
        <w:numPr>
          <w:ilvl w:val="1"/>
          <w:numId w:val="18"/>
        </w:numPr>
      </w:pPr>
      <w:r>
        <w:t>If no directory/page is specified, the web server will provide whatever page has been defined as the homepage.</w:t>
      </w:r>
    </w:p>
    <w:p w14:paraId="4A600B7B" w14:textId="6D64A5D6" w:rsidR="00CA5CEC" w:rsidRDefault="00CA5CEC" w:rsidP="00F272A6">
      <w:pPr>
        <w:pStyle w:val="ListParagraph"/>
        <w:numPr>
          <w:ilvl w:val="0"/>
          <w:numId w:val="18"/>
        </w:numPr>
      </w:pPr>
      <w:r>
        <w:t xml:space="preserve">Web pages consist of </w:t>
      </w:r>
      <w:r w:rsidR="00F272A6">
        <w:t xml:space="preserve">the </w:t>
      </w:r>
      <w:r>
        <w:t>base HTML file which includes several referenced objects</w:t>
      </w:r>
    </w:p>
    <w:p w14:paraId="61A556A8" w14:textId="77777777" w:rsidR="00CA5CEC" w:rsidRDefault="00CA5CEC" w:rsidP="00F272A6">
      <w:pPr>
        <w:pStyle w:val="ListParagraph"/>
        <w:numPr>
          <w:ilvl w:val="1"/>
          <w:numId w:val="18"/>
        </w:numPr>
      </w:pPr>
      <w:r>
        <w:t>Objects can be HTML/CSS files, JPG images, Java applets, audio files, etc.</w:t>
      </w:r>
    </w:p>
    <w:p w14:paraId="1EFA573B" w14:textId="77777777" w:rsidR="00CA5CEC" w:rsidRDefault="00CA5CEC" w:rsidP="00F272A6">
      <w:pPr>
        <w:pStyle w:val="ListParagraph"/>
        <w:numPr>
          <w:ilvl w:val="1"/>
          <w:numId w:val="18"/>
        </w:numPr>
      </w:pPr>
      <w:r>
        <w:t>Each object is also addressable by a URL (uniform resource locater), e.g.</w:t>
      </w:r>
    </w:p>
    <w:p w14:paraId="04F13101" w14:textId="5528C7F3" w:rsidR="00CA5CEC" w:rsidRDefault="00CA5CEC" w:rsidP="00F272A6">
      <w:pPr>
        <w:jc w:val="center"/>
      </w:pPr>
      <w:r>
        <w:rPr>
          <w:noProof/>
        </w:rPr>
        <w:drawing>
          <wp:inline distT="0" distB="0" distL="0" distR="0" wp14:anchorId="2865F002" wp14:editId="7CC1449A">
            <wp:extent cx="3705367" cy="717987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525" cy="7511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40EC59" w14:textId="77777777" w:rsidR="00F272A6" w:rsidRDefault="00F272A6" w:rsidP="00CA5CEC"/>
    <w:p w14:paraId="33F19A2D" w14:textId="1D71B531" w:rsidR="00CA5CEC" w:rsidRDefault="00CA5CEC" w:rsidP="00F272A6">
      <w:pPr>
        <w:pStyle w:val="Heading2"/>
        <w:rPr>
          <w:rFonts w:eastAsiaTheme="minorHAnsi"/>
        </w:rPr>
      </w:pPr>
      <w:r>
        <w:rPr>
          <w:rFonts w:eastAsiaTheme="minorHAnsi"/>
        </w:rPr>
        <w:lastRenderedPageBreak/>
        <w:t>The Web’s Protocol (HTTP)</w:t>
      </w:r>
    </w:p>
    <w:p w14:paraId="56B48DA2" w14:textId="77777777" w:rsidR="00CA5CEC" w:rsidRDefault="00CA5CEC" w:rsidP="00F272A6">
      <w:pPr>
        <w:pStyle w:val="ListParagraph"/>
        <w:numPr>
          <w:ilvl w:val="0"/>
          <w:numId w:val="19"/>
        </w:numPr>
      </w:pPr>
      <w:r>
        <w:t xml:space="preserve">For the requests from the web browser to be understood by the web server, they must use the same standard </w:t>
      </w:r>
      <w:r w:rsidRPr="00F272A6">
        <w:rPr>
          <w:b/>
          <w:bCs/>
        </w:rPr>
        <w:t>protocol</w:t>
      </w:r>
      <w:r>
        <w:t xml:space="preserve"> or language.</w:t>
      </w:r>
    </w:p>
    <w:p w14:paraId="67AA5F29" w14:textId="77777777" w:rsidR="00CA5CEC" w:rsidRDefault="00CA5CEC" w:rsidP="00F272A6">
      <w:pPr>
        <w:pStyle w:val="ListParagraph"/>
        <w:numPr>
          <w:ilvl w:val="0"/>
          <w:numId w:val="19"/>
        </w:numPr>
      </w:pPr>
      <w:r>
        <w:t xml:space="preserve">The standard protocol for communication between browser and server is </w:t>
      </w:r>
      <w:r w:rsidRPr="00F272A6">
        <w:rPr>
          <w:b/>
          <w:bCs/>
        </w:rPr>
        <w:t>Hypertext Transfer Protocol (HTTP)</w:t>
      </w:r>
      <w:r>
        <w:t>. It is the web’s app layer protocol and is based on a 2-tier client-server model</w:t>
      </w:r>
    </w:p>
    <w:p w14:paraId="0E118389" w14:textId="535F9870" w:rsidR="00CA5CEC" w:rsidRDefault="00CA5CEC" w:rsidP="00F272A6">
      <w:pPr>
        <w:pStyle w:val="ListParagraph"/>
        <w:numPr>
          <w:ilvl w:val="1"/>
          <w:numId w:val="19"/>
        </w:numPr>
      </w:pPr>
      <w:r>
        <w:t xml:space="preserve">Client: web browser that </w:t>
      </w:r>
      <w:r w:rsidR="00ED203F">
        <w:t xml:space="preserve">issues </w:t>
      </w:r>
      <w:r w:rsidR="00ED203F" w:rsidRPr="00ED203F">
        <w:rPr>
          <w:b/>
          <w:bCs/>
        </w:rPr>
        <w:t>HTTP requests</w:t>
      </w:r>
      <w:r w:rsidR="00ED203F">
        <w:t xml:space="preserve">, </w:t>
      </w:r>
      <w:r>
        <w:t>receives web objects (using HTTP protocol) and then “displays” them</w:t>
      </w:r>
    </w:p>
    <w:p w14:paraId="50EFD7DD" w14:textId="4E4C66E2" w:rsidR="00CA5CEC" w:rsidRDefault="00CA5CEC" w:rsidP="00F272A6">
      <w:pPr>
        <w:pStyle w:val="ListParagraph"/>
        <w:numPr>
          <w:ilvl w:val="1"/>
          <w:numId w:val="19"/>
        </w:numPr>
      </w:pPr>
      <w:r>
        <w:t xml:space="preserve">Server: </w:t>
      </w:r>
      <w:r w:rsidR="00ED203F">
        <w:t xml:space="preserve">in response to request, </w:t>
      </w:r>
      <w:r>
        <w:t xml:space="preserve">web server sends </w:t>
      </w:r>
      <w:r w:rsidR="00ED203F">
        <w:t xml:space="preserve">back an </w:t>
      </w:r>
      <w:r w:rsidR="00ED203F" w:rsidRPr="00ED203F">
        <w:rPr>
          <w:b/>
          <w:bCs/>
        </w:rPr>
        <w:t>HTTP response</w:t>
      </w:r>
      <w:r w:rsidR="00ED203F">
        <w:t xml:space="preserve"> (using HTTP protocol), which is the requested </w:t>
      </w:r>
      <w:r>
        <w:t>object</w:t>
      </w:r>
      <w:r w:rsidR="00ED203F">
        <w:t xml:space="preserve"> or an error message</w:t>
      </w:r>
    </w:p>
    <w:p w14:paraId="1C3922DD" w14:textId="77777777" w:rsidR="00CA5CEC" w:rsidRDefault="00CA5CEC" w:rsidP="00F272A6">
      <w:pPr>
        <w:pStyle w:val="ListParagraph"/>
        <w:numPr>
          <w:ilvl w:val="1"/>
          <w:numId w:val="19"/>
        </w:numPr>
      </w:pPr>
      <w:r>
        <w:t xml:space="preserve">This request-response dialogue occurs for every file transferred between the client and the server (so if there are images associated with the HTML page, they will each need separate requests-responses). </w:t>
      </w:r>
    </w:p>
    <w:p w14:paraId="56FB2923" w14:textId="77777777" w:rsidR="00CA5CEC" w:rsidRDefault="00CA5CEC" w:rsidP="00F272A6">
      <w:pPr>
        <w:pStyle w:val="ListParagraph"/>
        <w:numPr>
          <w:ilvl w:val="0"/>
          <w:numId w:val="19"/>
        </w:numPr>
      </w:pPr>
      <w:r>
        <w:t>HTTP uses TCP transfer messages from one process to another…</w:t>
      </w:r>
    </w:p>
    <w:p w14:paraId="7C660E09" w14:textId="77777777" w:rsidR="00CA5CEC" w:rsidRDefault="00CA5CEC" w:rsidP="00F272A6">
      <w:pPr>
        <w:pStyle w:val="ListParagraph"/>
        <w:numPr>
          <w:ilvl w:val="1"/>
          <w:numId w:val="19"/>
        </w:numPr>
      </w:pPr>
      <w:r>
        <w:t>Client initiates TCP connection (creates socket) to server (port 80)</w:t>
      </w:r>
    </w:p>
    <w:p w14:paraId="723565CE" w14:textId="77777777" w:rsidR="00CA5CEC" w:rsidRDefault="00CA5CEC" w:rsidP="00F272A6">
      <w:pPr>
        <w:pStyle w:val="ListParagraph"/>
        <w:numPr>
          <w:ilvl w:val="1"/>
          <w:numId w:val="19"/>
        </w:numPr>
      </w:pPr>
      <w:r>
        <w:t>Server accepts TCP connection from client</w:t>
      </w:r>
    </w:p>
    <w:p w14:paraId="058F7777" w14:textId="77777777" w:rsidR="00CA5CEC" w:rsidRDefault="00CA5CEC" w:rsidP="00F272A6">
      <w:pPr>
        <w:pStyle w:val="ListParagraph"/>
        <w:numPr>
          <w:ilvl w:val="1"/>
          <w:numId w:val="19"/>
        </w:numPr>
      </w:pPr>
      <w:r>
        <w:t>HTTP messages (i.e. app-layer protocol messages) are exchanged between browser and web server</w:t>
      </w:r>
    </w:p>
    <w:p w14:paraId="6BE6CBCC" w14:textId="77777777" w:rsidR="00CA5CEC" w:rsidRDefault="00CA5CEC" w:rsidP="00F272A6">
      <w:pPr>
        <w:pStyle w:val="ListParagraph"/>
        <w:numPr>
          <w:ilvl w:val="1"/>
          <w:numId w:val="19"/>
        </w:numPr>
      </w:pPr>
      <w:r>
        <w:t>TCP connection closed</w:t>
      </w:r>
    </w:p>
    <w:p w14:paraId="10253A76" w14:textId="77777777" w:rsidR="00CA5CEC" w:rsidRDefault="00CA5CEC" w:rsidP="00F272A6">
      <w:pPr>
        <w:pStyle w:val="ListParagraph"/>
        <w:numPr>
          <w:ilvl w:val="0"/>
          <w:numId w:val="19"/>
        </w:numPr>
      </w:pPr>
      <w:r>
        <w:t>HTTP is a “stateless” protocol…</w:t>
      </w:r>
    </w:p>
    <w:p w14:paraId="7F408353" w14:textId="77777777" w:rsidR="00CA5CEC" w:rsidRDefault="00CA5CEC" w:rsidP="00F272A6">
      <w:pPr>
        <w:pStyle w:val="ListParagraph"/>
        <w:numPr>
          <w:ilvl w:val="1"/>
          <w:numId w:val="19"/>
        </w:numPr>
      </w:pPr>
      <w:r>
        <w:t>Server maintains no information about past client requests</w:t>
      </w:r>
    </w:p>
    <w:p w14:paraId="68FB0BC6" w14:textId="77777777" w:rsidR="00CA5CEC" w:rsidRDefault="00CA5CEC" w:rsidP="00F272A6">
      <w:pPr>
        <w:pStyle w:val="ListParagraph"/>
        <w:numPr>
          <w:ilvl w:val="0"/>
          <w:numId w:val="19"/>
        </w:numPr>
      </w:pPr>
      <w:r>
        <w:t>Why is HTTP stateless?</w:t>
      </w:r>
    </w:p>
    <w:p w14:paraId="01FF9841" w14:textId="77777777" w:rsidR="00CA5CEC" w:rsidRDefault="00CA5CEC" w:rsidP="00F272A6">
      <w:pPr>
        <w:pStyle w:val="ListParagraph"/>
        <w:numPr>
          <w:ilvl w:val="1"/>
          <w:numId w:val="19"/>
        </w:numPr>
      </w:pPr>
      <w:r>
        <w:t>Protocols that maintain “state” are complex; past history (state) must be maintained; also, if server/client crashes, their views of “state” may be inconsistent and thus need to be reconciled.</w:t>
      </w:r>
    </w:p>
    <w:p w14:paraId="4580A99D" w14:textId="77777777" w:rsidR="00CA5CEC" w:rsidRDefault="00CA5CEC" w:rsidP="00F272A6">
      <w:pPr>
        <w:pStyle w:val="Heading2"/>
        <w:rPr>
          <w:rFonts w:eastAsiaTheme="minorHAnsi"/>
        </w:rPr>
      </w:pPr>
      <w:r>
        <w:rPr>
          <w:rFonts w:eastAsiaTheme="minorHAnsi"/>
        </w:rPr>
        <w:lastRenderedPageBreak/>
        <w:t>HTTP connections</w:t>
      </w:r>
    </w:p>
    <w:p w14:paraId="73F7C81F" w14:textId="77777777" w:rsidR="00CA5CEC" w:rsidRDefault="00CA5CEC" w:rsidP="00F272A6">
      <w:pPr>
        <w:pStyle w:val="ListParagraph"/>
        <w:numPr>
          <w:ilvl w:val="0"/>
          <w:numId w:val="20"/>
        </w:numPr>
      </w:pPr>
      <w:r>
        <w:t xml:space="preserve">The standard is </w:t>
      </w:r>
      <w:r w:rsidRPr="00F272A6">
        <w:rPr>
          <w:b/>
          <w:bCs/>
        </w:rPr>
        <w:t>non-persistent HTTP</w:t>
      </w:r>
      <w:r>
        <w:t>…</w:t>
      </w:r>
    </w:p>
    <w:p w14:paraId="03C5472D" w14:textId="77777777" w:rsidR="00CA5CEC" w:rsidRDefault="00CA5CEC" w:rsidP="00F272A6">
      <w:pPr>
        <w:pStyle w:val="ListParagraph"/>
        <w:numPr>
          <w:ilvl w:val="1"/>
          <w:numId w:val="20"/>
        </w:numPr>
      </w:pPr>
      <w:r>
        <w:t>At most, one object is sent over TCP connection and then the connection is immediately closed.</w:t>
      </w:r>
    </w:p>
    <w:p w14:paraId="42482AD7" w14:textId="77777777" w:rsidR="00CA5CEC" w:rsidRDefault="00CA5CEC" w:rsidP="00F272A6">
      <w:pPr>
        <w:pStyle w:val="ListParagraph"/>
        <w:numPr>
          <w:ilvl w:val="1"/>
          <w:numId w:val="20"/>
        </w:numPr>
      </w:pPr>
      <w:r>
        <w:t>Downloading multiple objects require multiple TCP connections</w:t>
      </w:r>
    </w:p>
    <w:p w14:paraId="65A05B5C" w14:textId="77777777" w:rsidR="00CA5CEC" w:rsidRDefault="00CA5CEC" w:rsidP="00F272A6">
      <w:pPr>
        <w:pStyle w:val="ListParagraph"/>
        <w:numPr>
          <w:ilvl w:val="0"/>
          <w:numId w:val="20"/>
        </w:numPr>
      </w:pPr>
      <w:r>
        <w:t xml:space="preserve">Another type is </w:t>
      </w:r>
      <w:r w:rsidRPr="00F272A6">
        <w:rPr>
          <w:b/>
          <w:bCs/>
        </w:rPr>
        <w:t>persistent HTTP</w:t>
      </w:r>
      <w:r>
        <w:t>…</w:t>
      </w:r>
    </w:p>
    <w:p w14:paraId="53DDCFC8" w14:textId="77777777" w:rsidR="00CA5CEC" w:rsidRDefault="00CA5CEC" w:rsidP="00F272A6">
      <w:pPr>
        <w:pStyle w:val="ListParagraph"/>
        <w:numPr>
          <w:ilvl w:val="1"/>
          <w:numId w:val="20"/>
        </w:numPr>
      </w:pPr>
      <w:r>
        <w:t>Multiple objects can be sent over a single TCP connection between the client and server</w:t>
      </w:r>
    </w:p>
    <w:p w14:paraId="7F79130E" w14:textId="77777777" w:rsidR="00CA5CEC" w:rsidRDefault="00CA5CEC" w:rsidP="00CA5CEC"/>
    <w:p w14:paraId="62DCF366" w14:textId="77777777" w:rsidR="00CA5CEC" w:rsidRDefault="00CA5CEC" w:rsidP="00F272A6">
      <w:pPr>
        <w:pStyle w:val="Heading2"/>
      </w:pPr>
      <w:r>
        <w:t>Non-persistent HTTP</w:t>
      </w:r>
    </w:p>
    <w:p w14:paraId="51727EDF" w14:textId="77777777" w:rsidR="00CA5CEC" w:rsidRDefault="00CA5CEC" w:rsidP="00F272A6">
      <w:pPr>
        <w:pStyle w:val="ListParagraph"/>
        <w:numPr>
          <w:ilvl w:val="0"/>
          <w:numId w:val="21"/>
        </w:numPr>
      </w:pPr>
      <w:r>
        <w:t xml:space="preserve">Suppose someone enters the following URL (which contains text and references to 10 jpeg images): </w:t>
      </w:r>
      <w:hyperlink r:id="rId10" w:history="1">
        <w:r>
          <w:rPr>
            <w:rStyle w:val="Hyperlink"/>
          </w:rPr>
          <w:t>www.someSchool.edu/someDepartment/home.index</w:t>
        </w:r>
      </w:hyperlink>
    </w:p>
    <w:p w14:paraId="3D7BDEB3" w14:textId="125E21FB" w:rsidR="0028495F" w:rsidRDefault="00CA5CEC" w:rsidP="00F272A6">
      <w:pPr>
        <w:jc w:val="center"/>
      </w:pPr>
      <w:r>
        <w:rPr>
          <w:noProof/>
        </w:rPr>
        <w:drawing>
          <wp:inline distT="0" distB="0" distL="0" distR="0" wp14:anchorId="69B5372B" wp14:editId="072A004A">
            <wp:extent cx="3985146" cy="225035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8275" cy="22577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8126088" wp14:editId="1B8D2F59">
            <wp:extent cx="4121623" cy="170238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768" cy="17090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4A59F3" w14:textId="372D32B7" w:rsidR="00F272A6" w:rsidRDefault="00F272A6" w:rsidP="00F272A6">
      <w:pPr>
        <w:pStyle w:val="Heading2"/>
      </w:pPr>
      <w:r>
        <w:lastRenderedPageBreak/>
        <w:t>Non-persistent HTTP (response time</w:t>
      </w:r>
      <w:r w:rsidR="00114510">
        <w:t xml:space="preserve"> + issues</w:t>
      </w:r>
      <w:r>
        <w:t>)</w:t>
      </w:r>
    </w:p>
    <w:p w14:paraId="18BE890C" w14:textId="77777777" w:rsidR="00114510" w:rsidRDefault="00F272A6" w:rsidP="00F272A6">
      <w:pPr>
        <w:pStyle w:val="ListParagraph"/>
        <w:numPr>
          <w:ilvl w:val="0"/>
          <w:numId w:val="21"/>
        </w:numPr>
      </w:pPr>
      <w:r>
        <w:t xml:space="preserve">Round Trip Time (RTT) = time for </w:t>
      </w:r>
      <w:r w:rsidR="00114510">
        <w:t>a small packet to travel from client to server and back</w:t>
      </w:r>
    </w:p>
    <w:p w14:paraId="67CD4822" w14:textId="5F3A6EBC" w:rsidR="00114510" w:rsidRDefault="00114510" w:rsidP="00F272A6">
      <w:pPr>
        <w:pStyle w:val="ListParagraph"/>
        <w:numPr>
          <w:ilvl w:val="0"/>
          <w:numId w:val="21"/>
        </w:numPr>
      </w:pPr>
      <w:r>
        <w:t xml:space="preserve">Non-persistent HTTP response time = 2RTT + file transmission time </w:t>
      </w:r>
    </w:p>
    <w:p w14:paraId="7C18CE2F" w14:textId="77777777" w:rsidR="00114510" w:rsidRDefault="00114510" w:rsidP="00114510">
      <w:pPr>
        <w:pStyle w:val="ListParagraph"/>
        <w:numPr>
          <w:ilvl w:val="1"/>
          <w:numId w:val="21"/>
        </w:numPr>
      </w:pPr>
      <w:r>
        <w:t>1 RTT to initiate TCP connection</w:t>
      </w:r>
    </w:p>
    <w:p w14:paraId="4B45E3DE" w14:textId="2E4B1020" w:rsidR="00F272A6" w:rsidRDefault="00114510" w:rsidP="00114510">
      <w:pPr>
        <w:pStyle w:val="ListParagraph"/>
        <w:numPr>
          <w:ilvl w:val="1"/>
          <w:numId w:val="21"/>
        </w:numPr>
      </w:pPr>
      <w:r>
        <w:t>1</w:t>
      </w:r>
      <w:r w:rsidR="00F272A6">
        <w:t xml:space="preserve"> </w:t>
      </w:r>
      <w:r>
        <w:t>RTT for HTTP request and 1</w:t>
      </w:r>
      <w:r w:rsidRPr="00114510">
        <w:rPr>
          <w:vertAlign w:val="superscript"/>
        </w:rPr>
        <w:t>st</w:t>
      </w:r>
      <w:r>
        <w:t xml:space="preserve"> few bytes of HTTP response to return</w:t>
      </w:r>
    </w:p>
    <w:p w14:paraId="10B65D0A" w14:textId="531D1E8C" w:rsidR="00114510" w:rsidRDefault="00114510" w:rsidP="00114510">
      <w:pPr>
        <w:pStyle w:val="ListParagraph"/>
        <w:numPr>
          <w:ilvl w:val="1"/>
          <w:numId w:val="21"/>
        </w:numPr>
      </w:pPr>
      <w:r>
        <w:t>File transmission time</w:t>
      </w:r>
    </w:p>
    <w:p w14:paraId="1F29D410" w14:textId="1E28B8FC" w:rsidR="00114510" w:rsidRDefault="00114510" w:rsidP="00114510">
      <w:pPr>
        <w:jc w:val="center"/>
      </w:pPr>
      <w:r w:rsidRPr="00114510">
        <w:rPr>
          <w:noProof/>
        </w:rPr>
        <w:drawing>
          <wp:inline distT="0" distB="0" distL="0" distR="0" wp14:anchorId="1B4D6847" wp14:editId="2C90C9D7">
            <wp:extent cx="2088108" cy="1961205"/>
            <wp:effectExtent l="0" t="0" r="762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21772" cy="1992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1B4AD" w14:textId="057C8FA8" w:rsidR="00114510" w:rsidRDefault="00114510" w:rsidP="00114510">
      <w:pPr>
        <w:pStyle w:val="ListParagraph"/>
        <w:numPr>
          <w:ilvl w:val="0"/>
          <w:numId w:val="21"/>
        </w:numPr>
      </w:pPr>
      <w:r>
        <w:t>Non-persistent HTTP issues:</w:t>
      </w:r>
    </w:p>
    <w:p w14:paraId="169FCF8A" w14:textId="1D2E11C1" w:rsidR="00114510" w:rsidRDefault="00114510" w:rsidP="00114510">
      <w:pPr>
        <w:pStyle w:val="ListParagraph"/>
        <w:numPr>
          <w:ilvl w:val="1"/>
          <w:numId w:val="21"/>
        </w:numPr>
      </w:pPr>
      <w:r>
        <w:t>Requires 2 RTTs per object</w:t>
      </w:r>
    </w:p>
    <w:p w14:paraId="0B6BCE51" w14:textId="2A640081" w:rsidR="00114510" w:rsidRDefault="00114510" w:rsidP="00114510">
      <w:pPr>
        <w:pStyle w:val="ListParagraph"/>
        <w:numPr>
          <w:ilvl w:val="1"/>
          <w:numId w:val="21"/>
        </w:numPr>
      </w:pPr>
      <w:r>
        <w:t xml:space="preserve">OS overhead for </w:t>
      </w:r>
      <w:r>
        <w:rPr>
          <w:i/>
          <w:iCs/>
        </w:rPr>
        <w:t>each</w:t>
      </w:r>
      <w:r>
        <w:t xml:space="preserve"> TCP connection</w:t>
      </w:r>
    </w:p>
    <w:p w14:paraId="59742A21" w14:textId="72BD9C63" w:rsidR="00114510" w:rsidRDefault="00114510" w:rsidP="00114510">
      <w:pPr>
        <w:pStyle w:val="ListParagraph"/>
        <w:numPr>
          <w:ilvl w:val="1"/>
          <w:numId w:val="21"/>
        </w:numPr>
      </w:pPr>
      <w:r>
        <w:t>Browsers often open parallel TCP connections to fetch referenced objects</w:t>
      </w:r>
    </w:p>
    <w:p w14:paraId="6F256CA9" w14:textId="6EF4197B" w:rsidR="00114510" w:rsidRDefault="00114510" w:rsidP="00114510"/>
    <w:p w14:paraId="258285E9" w14:textId="582FEDB2" w:rsidR="00114510" w:rsidRDefault="00114510" w:rsidP="00114510">
      <w:pPr>
        <w:pStyle w:val="Heading2"/>
      </w:pPr>
      <w:r>
        <w:t>Persistent HTTP</w:t>
      </w:r>
    </w:p>
    <w:p w14:paraId="41BE9A09" w14:textId="0A0BFA1D" w:rsidR="00114510" w:rsidRDefault="00114510" w:rsidP="00114510">
      <w:pPr>
        <w:pStyle w:val="ListParagraph"/>
        <w:numPr>
          <w:ilvl w:val="0"/>
          <w:numId w:val="21"/>
        </w:numPr>
      </w:pPr>
      <w:r>
        <w:t>Server leaves connection open after sending response</w:t>
      </w:r>
    </w:p>
    <w:p w14:paraId="0886DE17" w14:textId="34D61C3C" w:rsidR="00114510" w:rsidRDefault="00114510" w:rsidP="00114510">
      <w:pPr>
        <w:pStyle w:val="ListParagraph"/>
        <w:numPr>
          <w:ilvl w:val="0"/>
          <w:numId w:val="21"/>
        </w:numPr>
      </w:pPr>
      <w:r>
        <w:t>Subsequent HTTP messages between same client/server sent over open connection</w:t>
      </w:r>
    </w:p>
    <w:p w14:paraId="1505E764" w14:textId="46144CCE" w:rsidR="00114510" w:rsidRDefault="00114510" w:rsidP="00114510">
      <w:pPr>
        <w:pStyle w:val="ListParagraph"/>
        <w:numPr>
          <w:ilvl w:val="0"/>
          <w:numId w:val="21"/>
        </w:numPr>
      </w:pPr>
      <w:r>
        <w:t>Client sends requests as soon as it encounters a referenced object</w:t>
      </w:r>
    </w:p>
    <w:p w14:paraId="13D35880" w14:textId="0BF70707" w:rsidR="00114510" w:rsidRDefault="00114510" w:rsidP="00114510">
      <w:pPr>
        <w:pStyle w:val="ListParagraph"/>
        <w:numPr>
          <w:ilvl w:val="0"/>
          <w:numId w:val="21"/>
        </w:numPr>
      </w:pPr>
      <w:r>
        <w:t>As little as 1 RTT for all the referenced objects</w:t>
      </w:r>
    </w:p>
    <w:p w14:paraId="159D29DB" w14:textId="03387034" w:rsidR="00114510" w:rsidRDefault="00ED203F" w:rsidP="00ED203F">
      <w:pPr>
        <w:pStyle w:val="Heading2"/>
      </w:pPr>
      <w:r>
        <w:lastRenderedPageBreak/>
        <w:t>HTTP request message</w:t>
      </w:r>
    </w:p>
    <w:p w14:paraId="6B9EBFE1" w14:textId="371AB343" w:rsidR="00CD38A9" w:rsidRDefault="00ED203F" w:rsidP="00ED203F">
      <w:pPr>
        <w:pStyle w:val="ListParagraph"/>
        <w:numPr>
          <w:ilvl w:val="0"/>
          <w:numId w:val="22"/>
        </w:numPr>
      </w:pPr>
      <w:r>
        <w:t>The HTTP request (and HTTP response)</w:t>
      </w:r>
      <w:r w:rsidR="00CD38A9">
        <w:t xml:space="preserve"> are…</w:t>
      </w:r>
      <w:r>
        <w:t xml:space="preserve"> </w:t>
      </w:r>
    </w:p>
    <w:p w14:paraId="273539C2" w14:textId="272834E7" w:rsidR="00ED203F" w:rsidRDefault="00ED203F" w:rsidP="00CD38A9">
      <w:pPr>
        <w:pStyle w:val="ListParagraph"/>
        <w:numPr>
          <w:ilvl w:val="1"/>
          <w:numId w:val="22"/>
        </w:numPr>
      </w:pPr>
      <w:r>
        <w:t xml:space="preserve">examples of the packets (introduced in </w:t>
      </w:r>
      <w:hyperlink r:id="rId14" w:history="1">
        <w:r w:rsidRPr="00ED203F">
          <w:rPr>
            <w:rStyle w:val="Hyperlink"/>
          </w:rPr>
          <w:t>Week 1</w:t>
        </w:r>
      </w:hyperlink>
      <w:r>
        <w:t>) that are produced by the app layer and sent down to the other layers for transmission through the network.</w:t>
      </w:r>
    </w:p>
    <w:p w14:paraId="194270AB" w14:textId="3B7D4E9C" w:rsidR="00ED203F" w:rsidRDefault="00ED203F" w:rsidP="00CD38A9">
      <w:pPr>
        <w:pStyle w:val="ListParagraph"/>
        <w:numPr>
          <w:ilvl w:val="1"/>
          <w:numId w:val="22"/>
        </w:numPr>
      </w:pPr>
      <w:r>
        <w:t>are simple text files that take the info provided by the app (e.g. the URL to get) and format it in a structured way</w:t>
      </w:r>
      <w:r w:rsidR="00CD38A9">
        <w:t xml:space="preserve"> (i.e. in ASCII format)</w:t>
      </w:r>
      <w:r>
        <w:t xml:space="preserve"> so that the receiver of the message can clearly understand it.</w:t>
      </w:r>
    </w:p>
    <w:p w14:paraId="513D93A8" w14:textId="0BEC389D" w:rsidR="00CD38A9" w:rsidRDefault="00CD38A9" w:rsidP="00CD38A9">
      <w:pPr>
        <w:pStyle w:val="ListParagraph"/>
        <w:numPr>
          <w:ilvl w:val="0"/>
          <w:numId w:val="22"/>
        </w:numPr>
      </w:pPr>
      <w:r>
        <w:t>Notes:</w:t>
      </w:r>
    </w:p>
    <w:p w14:paraId="004483D4" w14:textId="7DD30F1E" w:rsidR="00CD38A9" w:rsidRDefault="00CD38A9" w:rsidP="00CD38A9">
      <w:pPr>
        <w:pStyle w:val="ListParagraph"/>
        <w:numPr>
          <w:ilvl w:val="1"/>
          <w:numId w:val="22"/>
        </w:numPr>
      </w:pPr>
      <w:r>
        <w:t>Carriage return character = returns device position to the beginning of a line of text</w:t>
      </w:r>
    </w:p>
    <w:p w14:paraId="186115DD" w14:textId="5EC3F0D7" w:rsidR="00CD38A9" w:rsidRDefault="00CD38A9" w:rsidP="00CD38A9">
      <w:pPr>
        <w:pStyle w:val="ListParagraph"/>
        <w:numPr>
          <w:ilvl w:val="1"/>
          <w:numId w:val="22"/>
        </w:numPr>
      </w:pPr>
      <w:r>
        <w:t>Line-feed character = starts a new line of text; same as pressing ENTER</w:t>
      </w:r>
    </w:p>
    <w:p w14:paraId="7BF6D982" w14:textId="24F7F2B4" w:rsidR="00CD38A9" w:rsidRDefault="00CD38A9" w:rsidP="00CD38A9">
      <w:pPr>
        <w:jc w:val="center"/>
      </w:pPr>
      <w:r w:rsidRPr="00CD38A9">
        <w:rPr>
          <w:noProof/>
        </w:rPr>
        <w:drawing>
          <wp:inline distT="0" distB="0" distL="0" distR="0" wp14:anchorId="657AB557" wp14:editId="63DE95BB">
            <wp:extent cx="4566494" cy="1972102"/>
            <wp:effectExtent l="0" t="0" r="571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29206" cy="1999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6A028" w14:textId="6D2319B9" w:rsidR="00CD38A9" w:rsidRDefault="00CD38A9" w:rsidP="00CD38A9"/>
    <w:p w14:paraId="769EB288" w14:textId="41341400" w:rsidR="00CD38A9" w:rsidRDefault="00CD38A9" w:rsidP="00CD38A9"/>
    <w:p w14:paraId="05F022F0" w14:textId="687909FB" w:rsidR="00CD38A9" w:rsidRDefault="00CD38A9" w:rsidP="00CD38A9"/>
    <w:p w14:paraId="0680D640" w14:textId="17A81697" w:rsidR="00CD38A9" w:rsidRDefault="00CD38A9" w:rsidP="00CD38A9"/>
    <w:p w14:paraId="26776152" w14:textId="4CDD3EAF" w:rsidR="00CD38A9" w:rsidRDefault="00CD38A9" w:rsidP="00CD38A9"/>
    <w:p w14:paraId="5EBAACBE" w14:textId="207CBC46" w:rsidR="00CD38A9" w:rsidRDefault="00CD38A9" w:rsidP="00CD38A9">
      <w:pPr>
        <w:pStyle w:val="Heading2"/>
      </w:pPr>
      <w:r>
        <w:lastRenderedPageBreak/>
        <w:t>HTTP request message: general format</w:t>
      </w:r>
    </w:p>
    <w:p w14:paraId="080A859F" w14:textId="3D72DE49" w:rsidR="00ED203F" w:rsidRDefault="00CD38A9" w:rsidP="00ED203F">
      <w:pPr>
        <w:pStyle w:val="ListParagraph"/>
        <w:numPr>
          <w:ilvl w:val="0"/>
          <w:numId w:val="22"/>
        </w:numPr>
      </w:pPr>
      <w:r>
        <w:t>An HTTP request from a web browser to a web server has three parts; first and third parts are required; second part is optional…</w:t>
      </w:r>
    </w:p>
    <w:p w14:paraId="493DFCEE" w14:textId="4B475C0B" w:rsidR="00CD38A9" w:rsidRDefault="00CD38A9" w:rsidP="00CD38A9">
      <w:pPr>
        <w:pStyle w:val="ListParagraph"/>
        <w:numPr>
          <w:ilvl w:val="1"/>
          <w:numId w:val="22"/>
        </w:numPr>
      </w:pPr>
      <w:r>
        <w:t xml:space="preserve">The </w:t>
      </w:r>
      <w:r w:rsidRPr="00CD38A9">
        <w:rPr>
          <w:b/>
          <w:bCs/>
        </w:rPr>
        <w:t>request line</w:t>
      </w:r>
      <w:r>
        <w:t>, which starts with a command (e.g. GET), provides the web page, and ends with the HTTP version number that the browser understands (so that there is no confusion between different versions)</w:t>
      </w:r>
    </w:p>
    <w:p w14:paraId="6CBF5665" w14:textId="77777777" w:rsidR="00CD38A9" w:rsidRDefault="00CD38A9" w:rsidP="00CD38A9">
      <w:pPr>
        <w:pStyle w:val="ListParagraph"/>
        <w:numPr>
          <w:ilvl w:val="1"/>
          <w:numId w:val="22"/>
        </w:numPr>
      </w:pPr>
      <w:r>
        <w:t xml:space="preserve">The </w:t>
      </w:r>
      <w:r w:rsidRPr="00CD38A9">
        <w:rPr>
          <w:b/>
          <w:bCs/>
        </w:rPr>
        <w:t>request header</w:t>
      </w:r>
      <w:r>
        <w:t>, which contains a variety of optional info; e.g. web browser being used, date, and so on.</w:t>
      </w:r>
    </w:p>
    <w:p w14:paraId="0BA2E758" w14:textId="419A1E1C" w:rsidR="00CD38A9" w:rsidRDefault="00CD38A9" w:rsidP="00CD38A9">
      <w:pPr>
        <w:pStyle w:val="ListParagraph"/>
        <w:numPr>
          <w:ilvl w:val="1"/>
          <w:numId w:val="22"/>
        </w:numPr>
      </w:pPr>
      <w:r>
        <w:t xml:space="preserve">The </w:t>
      </w:r>
      <w:r w:rsidRPr="00CD38A9">
        <w:rPr>
          <w:b/>
          <w:bCs/>
        </w:rPr>
        <w:t>request body</w:t>
      </w:r>
      <w:r>
        <w:t xml:space="preserve">, which contains info sent to the server, such as info that user has typed into a form. </w:t>
      </w:r>
    </w:p>
    <w:p w14:paraId="5081E173" w14:textId="68CB440F" w:rsidR="00CD38A9" w:rsidRDefault="00CD38A9" w:rsidP="00CD38A9">
      <w:pPr>
        <w:jc w:val="center"/>
      </w:pPr>
      <w:r w:rsidRPr="00CD38A9">
        <w:rPr>
          <w:noProof/>
        </w:rPr>
        <w:drawing>
          <wp:inline distT="0" distB="0" distL="0" distR="0" wp14:anchorId="749757ED" wp14:editId="558BA1CE">
            <wp:extent cx="3316406" cy="1998702"/>
            <wp:effectExtent l="0" t="0" r="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44426" cy="2015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EE6B0" w14:textId="522FE047" w:rsidR="00CD38A9" w:rsidRDefault="00CD38A9" w:rsidP="00CD38A9"/>
    <w:p w14:paraId="11BBD3AB" w14:textId="6DB412B9" w:rsidR="00CD38A9" w:rsidRDefault="00CD38A9" w:rsidP="00CD38A9"/>
    <w:p w14:paraId="303F279D" w14:textId="01DF74CD" w:rsidR="00CD38A9" w:rsidRDefault="00CD38A9" w:rsidP="00CD38A9"/>
    <w:p w14:paraId="749089E0" w14:textId="6806596D" w:rsidR="00CD38A9" w:rsidRDefault="00CD38A9" w:rsidP="00CD38A9"/>
    <w:p w14:paraId="56A18F86" w14:textId="0F0BFB39" w:rsidR="00CD38A9" w:rsidRDefault="00CD38A9" w:rsidP="00CD38A9"/>
    <w:p w14:paraId="59B170A1" w14:textId="073AAFCD" w:rsidR="00CD38A9" w:rsidRDefault="00CD38A9" w:rsidP="00CD38A9"/>
    <w:p w14:paraId="717700BE" w14:textId="23248C55" w:rsidR="00CD38A9" w:rsidRDefault="00233E91" w:rsidP="00233E91">
      <w:pPr>
        <w:pStyle w:val="Heading2"/>
      </w:pPr>
      <w:r>
        <w:lastRenderedPageBreak/>
        <w:t>Uploading form input</w:t>
      </w:r>
    </w:p>
    <w:p w14:paraId="4C28611C" w14:textId="1F105124" w:rsidR="00233E91" w:rsidRDefault="00233E91" w:rsidP="00233E91">
      <w:pPr>
        <w:pStyle w:val="ListParagraph"/>
        <w:numPr>
          <w:ilvl w:val="0"/>
          <w:numId w:val="22"/>
        </w:numPr>
      </w:pPr>
      <w:r>
        <w:t>POST method…</w:t>
      </w:r>
    </w:p>
    <w:p w14:paraId="64B4B816" w14:textId="04B93E29" w:rsidR="00233E91" w:rsidRDefault="00233E91" w:rsidP="00233E91">
      <w:pPr>
        <w:pStyle w:val="ListParagraph"/>
        <w:numPr>
          <w:ilvl w:val="1"/>
          <w:numId w:val="22"/>
        </w:numPr>
      </w:pPr>
      <w:r>
        <w:t>Web page often includes form input</w:t>
      </w:r>
    </w:p>
    <w:p w14:paraId="51926005" w14:textId="5517908D" w:rsidR="00233E91" w:rsidRDefault="00233E91" w:rsidP="00233E91">
      <w:pPr>
        <w:pStyle w:val="ListParagraph"/>
        <w:numPr>
          <w:ilvl w:val="1"/>
          <w:numId w:val="22"/>
        </w:numPr>
      </w:pPr>
      <w:r>
        <w:t>Input is uploaded to server in entity body</w:t>
      </w:r>
    </w:p>
    <w:p w14:paraId="041154BB" w14:textId="6AA89F24" w:rsidR="00233E91" w:rsidRDefault="00233E91" w:rsidP="00233E91">
      <w:pPr>
        <w:pStyle w:val="ListParagraph"/>
        <w:numPr>
          <w:ilvl w:val="0"/>
          <w:numId w:val="22"/>
        </w:numPr>
      </w:pPr>
      <w:r>
        <w:t>URL method…</w:t>
      </w:r>
    </w:p>
    <w:p w14:paraId="61EE1519" w14:textId="18A359AE" w:rsidR="00233E91" w:rsidRDefault="00233E91" w:rsidP="00233E91">
      <w:pPr>
        <w:pStyle w:val="ListParagraph"/>
        <w:numPr>
          <w:ilvl w:val="1"/>
          <w:numId w:val="22"/>
        </w:numPr>
      </w:pPr>
      <w:r>
        <w:t>Uses GET method</w:t>
      </w:r>
    </w:p>
    <w:p w14:paraId="4DB41684" w14:textId="03F4E894" w:rsidR="00233E91" w:rsidRDefault="00233E91" w:rsidP="00233E91">
      <w:pPr>
        <w:pStyle w:val="ListParagraph"/>
        <w:numPr>
          <w:ilvl w:val="1"/>
          <w:numId w:val="22"/>
        </w:numPr>
      </w:pPr>
      <w:r>
        <w:t>Input is uploaded in URL field of request line:</w:t>
      </w:r>
    </w:p>
    <w:p w14:paraId="658B3860" w14:textId="7013BAA1" w:rsidR="00233E91" w:rsidRDefault="00233E91" w:rsidP="00233E91">
      <w:pPr>
        <w:jc w:val="center"/>
      </w:pPr>
      <w:r w:rsidRPr="00233E91">
        <w:rPr>
          <w:noProof/>
        </w:rPr>
        <w:drawing>
          <wp:inline distT="0" distB="0" distL="0" distR="0" wp14:anchorId="3FEB9971" wp14:editId="3F8C84CE">
            <wp:extent cx="3814549" cy="302508"/>
            <wp:effectExtent l="0" t="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97679" cy="317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6A17E" w14:textId="28D19153" w:rsidR="00233E91" w:rsidRDefault="00233E91" w:rsidP="00233E91">
      <w:pPr>
        <w:pStyle w:val="Heading2"/>
      </w:pPr>
      <w:r>
        <w:t>Method Types</w:t>
      </w:r>
    </w:p>
    <w:p w14:paraId="0AC0E516" w14:textId="2D42591E" w:rsidR="00233E91" w:rsidRDefault="00233E91" w:rsidP="00233E91">
      <w:pPr>
        <w:pStyle w:val="ListParagraph"/>
        <w:numPr>
          <w:ilvl w:val="0"/>
          <w:numId w:val="23"/>
        </w:numPr>
      </w:pPr>
      <w:r>
        <w:t>HTTP/1.0 has the following methods…</w:t>
      </w:r>
    </w:p>
    <w:p w14:paraId="65618DF7" w14:textId="4A06A12F" w:rsidR="00233E91" w:rsidRDefault="00233E91" w:rsidP="00233E91">
      <w:pPr>
        <w:pStyle w:val="ListParagraph"/>
        <w:numPr>
          <w:ilvl w:val="1"/>
          <w:numId w:val="23"/>
        </w:numPr>
      </w:pPr>
      <w:r>
        <w:t>GET: for requesting a webpage</w:t>
      </w:r>
    </w:p>
    <w:p w14:paraId="211A5984" w14:textId="2D79389F" w:rsidR="00233E91" w:rsidRDefault="00233E91" w:rsidP="00233E91">
      <w:pPr>
        <w:pStyle w:val="ListParagraph"/>
        <w:numPr>
          <w:ilvl w:val="1"/>
          <w:numId w:val="23"/>
        </w:numPr>
      </w:pPr>
      <w:r>
        <w:t>POST: for submitting form input</w:t>
      </w:r>
    </w:p>
    <w:p w14:paraId="7BC4F7E4" w14:textId="4BD77897" w:rsidR="00233E91" w:rsidRDefault="00233E91" w:rsidP="00233E91">
      <w:pPr>
        <w:pStyle w:val="ListParagraph"/>
        <w:numPr>
          <w:ilvl w:val="1"/>
          <w:numId w:val="23"/>
        </w:numPr>
      </w:pPr>
      <w:r>
        <w:t xml:space="preserve">HEAD: </w:t>
      </w:r>
      <w:r w:rsidR="00017686" w:rsidRPr="00017686">
        <w:t xml:space="preserve">asks for a response identical to </w:t>
      </w:r>
      <w:r w:rsidR="00017686">
        <w:t>GET</w:t>
      </w:r>
      <w:r w:rsidR="00017686" w:rsidRPr="00017686">
        <w:t>, but without the response body</w:t>
      </w:r>
    </w:p>
    <w:p w14:paraId="243A0C8D" w14:textId="6DB27E49" w:rsidR="00017686" w:rsidRDefault="00017686" w:rsidP="00017686">
      <w:pPr>
        <w:pStyle w:val="ListParagraph"/>
        <w:numPr>
          <w:ilvl w:val="0"/>
          <w:numId w:val="23"/>
        </w:numPr>
      </w:pPr>
      <w:r>
        <w:t>HTTP/1.1 has these additional methods…</w:t>
      </w:r>
    </w:p>
    <w:p w14:paraId="73A3A783" w14:textId="34B244AA" w:rsidR="00017686" w:rsidRDefault="00017686" w:rsidP="00017686">
      <w:pPr>
        <w:pStyle w:val="ListParagraph"/>
        <w:numPr>
          <w:ilvl w:val="1"/>
          <w:numId w:val="23"/>
        </w:numPr>
      </w:pPr>
      <w:r>
        <w:t xml:space="preserve">PUT: uploads file in entity body to path specified in URL field (or </w:t>
      </w:r>
      <w:r w:rsidRPr="00017686">
        <w:t>replaces all current representations of the target resource with the request payload</w:t>
      </w:r>
      <w:r>
        <w:t>)</w:t>
      </w:r>
    </w:p>
    <w:p w14:paraId="179A74A3" w14:textId="5DD615B1" w:rsidR="00017686" w:rsidRDefault="00017686" w:rsidP="00017686">
      <w:pPr>
        <w:pStyle w:val="ListParagraph"/>
        <w:numPr>
          <w:ilvl w:val="1"/>
          <w:numId w:val="23"/>
        </w:numPr>
      </w:pPr>
      <w:r>
        <w:t>DELETE: deletes file specified in the URL field</w:t>
      </w:r>
    </w:p>
    <w:p w14:paraId="790B18AA" w14:textId="2DFDF522" w:rsidR="004F4FF1" w:rsidRDefault="004F4FF1" w:rsidP="004F4FF1"/>
    <w:p w14:paraId="02B1E51C" w14:textId="7DAF08C8" w:rsidR="004F4FF1" w:rsidRDefault="004F4FF1" w:rsidP="004F4FF1"/>
    <w:p w14:paraId="3EF0E7E8" w14:textId="3AFD7471" w:rsidR="004F4FF1" w:rsidRDefault="004F4FF1" w:rsidP="004F4FF1"/>
    <w:p w14:paraId="2868DFA1" w14:textId="5A57EF64" w:rsidR="004F4FF1" w:rsidRDefault="004F4FF1" w:rsidP="004F4FF1"/>
    <w:p w14:paraId="7A87A93D" w14:textId="4174882A" w:rsidR="004F4FF1" w:rsidRDefault="004F4FF1" w:rsidP="004F4FF1"/>
    <w:p w14:paraId="2E98889A" w14:textId="2C818060" w:rsidR="004F4FF1" w:rsidRDefault="004F4FF1" w:rsidP="004F4FF1">
      <w:pPr>
        <w:pStyle w:val="Heading2"/>
      </w:pPr>
      <w:r>
        <w:lastRenderedPageBreak/>
        <w:t>HTTP response message</w:t>
      </w:r>
    </w:p>
    <w:p w14:paraId="7F26A542" w14:textId="3E6FD064" w:rsidR="004F4FF1" w:rsidRDefault="004F4FF1" w:rsidP="004F4FF1">
      <w:pPr>
        <w:pStyle w:val="ListParagraph"/>
        <w:numPr>
          <w:ilvl w:val="0"/>
          <w:numId w:val="24"/>
        </w:numPr>
      </w:pPr>
      <w:r>
        <w:t>The format of an HTTP response is very similar to the HTTP request; it too has three parts, with the first required and the last two optional:</w:t>
      </w:r>
    </w:p>
    <w:p w14:paraId="02A5E6EB" w14:textId="02F37412" w:rsidR="004F4FF1" w:rsidRDefault="004F4FF1" w:rsidP="004F4FF1">
      <w:pPr>
        <w:pStyle w:val="ListParagraph"/>
        <w:numPr>
          <w:ilvl w:val="1"/>
          <w:numId w:val="24"/>
        </w:numPr>
      </w:pPr>
      <w:r>
        <w:t xml:space="preserve">The </w:t>
      </w:r>
      <w:r w:rsidRPr="004F4FF1">
        <w:rPr>
          <w:b/>
          <w:bCs/>
        </w:rPr>
        <w:t>response status</w:t>
      </w:r>
      <w:r>
        <w:t xml:space="preserve">, which contains the HTTP version number the server has used, a </w:t>
      </w:r>
      <w:r w:rsidRPr="004F4FF1">
        <w:rPr>
          <w:i/>
          <w:iCs/>
        </w:rPr>
        <w:t>status code</w:t>
      </w:r>
      <w:r>
        <w:t xml:space="preserve"> (e.g. 200 means “OK”, 404 means “not found”, and a reason phrase (a text description of status code).</w:t>
      </w:r>
    </w:p>
    <w:p w14:paraId="50B89780" w14:textId="741D340F" w:rsidR="004F4FF1" w:rsidRDefault="004F4FF1" w:rsidP="004F4FF1">
      <w:pPr>
        <w:pStyle w:val="ListParagraph"/>
        <w:numPr>
          <w:ilvl w:val="1"/>
          <w:numId w:val="24"/>
        </w:numPr>
      </w:pPr>
      <w:r>
        <w:t xml:space="preserve">The </w:t>
      </w:r>
      <w:r w:rsidRPr="004F4FF1">
        <w:rPr>
          <w:b/>
          <w:bCs/>
        </w:rPr>
        <w:t>response header</w:t>
      </w:r>
      <w:r>
        <w:t>, which contains a variety of optional info, e.g. web server being used (like Apache), the date, and exact URL of the page.</w:t>
      </w:r>
    </w:p>
    <w:p w14:paraId="1F631DA9" w14:textId="4267B0D0" w:rsidR="004F4FF1" w:rsidRDefault="004F4FF1" w:rsidP="004F4FF1">
      <w:pPr>
        <w:pStyle w:val="ListParagraph"/>
        <w:numPr>
          <w:ilvl w:val="1"/>
          <w:numId w:val="24"/>
        </w:numPr>
      </w:pPr>
      <w:r>
        <w:t xml:space="preserve">The </w:t>
      </w:r>
      <w:r w:rsidRPr="004F4FF1">
        <w:rPr>
          <w:b/>
          <w:bCs/>
        </w:rPr>
        <w:t>response body</w:t>
      </w:r>
      <w:r>
        <w:t>, which is the webpage itself</w:t>
      </w:r>
    </w:p>
    <w:p w14:paraId="1EF6F208" w14:textId="3124639C" w:rsidR="004F4FF1" w:rsidRDefault="004F4FF1" w:rsidP="004F4FF1">
      <w:pPr>
        <w:jc w:val="center"/>
        <w:rPr>
          <w:b/>
          <w:bCs/>
        </w:rPr>
      </w:pPr>
      <w:r w:rsidRPr="004F4FF1">
        <w:rPr>
          <w:b/>
          <w:bCs/>
          <w:noProof/>
        </w:rPr>
        <w:drawing>
          <wp:inline distT="0" distB="0" distL="0" distR="0" wp14:anchorId="097A8C30" wp14:editId="6EB1D861">
            <wp:extent cx="3242276" cy="2033517"/>
            <wp:effectExtent l="0" t="0" r="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75234" cy="2116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1A335" w14:textId="2518056D" w:rsidR="004F4FF1" w:rsidRDefault="004F4FF1" w:rsidP="004F4FF1">
      <w:pPr>
        <w:pStyle w:val="Heading2"/>
      </w:pPr>
      <w:r>
        <w:t>HTTP response status codes</w:t>
      </w:r>
    </w:p>
    <w:p w14:paraId="2594DA86" w14:textId="64489C4A" w:rsidR="004F4FF1" w:rsidRDefault="004F4FF1" w:rsidP="004F4FF1">
      <w:pPr>
        <w:pStyle w:val="ListParagraph"/>
        <w:numPr>
          <w:ilvl w:val="0"/>
          <w:numId w:val="24"/>
        </w:numPr>
      </w:pPr>
      <w:r>
        <w:t>Status code appears in 1</w:t>
      </w:r>
      <w:r w:rsidRPr="004F4FF1">
        <w:rPr>
          <w:vertAlign w:val="superscript"/>
        </w:rPr>
        <w:t>st</w:t>
      </w:r>
      <w:r>
        <w:t xml:space="preserve"> line in the HTTP response message</w:t>
      </w:r>
    </w:p>
    <w:p w14:paraId="50A09F58" w14:textId="48D9AC80" w:rsidR="004F4FF1" w:rsidRDefault="004F4FF1" w:rsidP="004F4FF1">
      <w:pPr>
        <w:pStyle w:val="ListParagraph"/>
        <w:numPr>
          <w:ilvl w:val="0"/>
          <w:numId w:val="24"/>
        </w:numPr>
      </w:pPr>
      <w:r>
        <w:t>Some sample codes:</w:t>
      </w:r>
    </w:p>
    <w:p w14:paraId="61BB804B" w14:textId="2BD766C5" w:rsidR="004F4FF1" w:rsidRDefault="004F4FF1" w:rsidP="004F4FF1">
      <w:pPr>
        <w:pStyle w:val="ListParagraph"/>
        <w:numPr>
          <w:ilvl w:val="1"/>
          <w:numId w:val="24"/>
        </w:numPr>
      </w:pPr>
      <w:r>
        <w:t>200 – OK: request succeeded, requested object later in this msg</w:t>
      </w:r>
    </w:p>
    <w:p w14:paraId="018E4DA4" w14:textId="7E8610E1" w:rsidR="004F4FF1" w:rsidRDefault="004F4FF1" w:rsidP="004F4FF1">
      <w:pPr>
        <w:pStyle w:val="ListParagraph"/>
        <w:numPr>
          <w:ilvl w:val="1"/>
          <w:numId w:val="24"/>
        </w:numPr>
      </w:pPr>
      <w:r>
        <w:t>301 – Moved Permanently: requested object moved, new location specified later in the message (Location: …)</w:t>
      </w:r>
    </w:p>
    <w:p w14:paraId="5C46B256" w14:textId="5598852B" w:rsidR="004F4FF1" w:rsidRDefault="004F4FF1" w:rsidP="004F4FF1">
      <w:pPr>
        <w:pStyle w:val="ListParagraph"/>
        <w:numPr>
          <w:ilvl w:val="1"/>
          <w:numId w:val="24"/>
        </w:numPr>
      </w:pPr>
      <w:r>
        <w:t>400 – Bad Request: request msg not understood by server</w:t>
      </w:r>
    </w:p>
    <w:p w14:paraId="5739ABD2" w14:textId="21D7F76F" w:rsidR="004F4FF1" w:rsidRDefault="004F4FF1" w:rsidP="004F4FF1">
      <w:pPr>
        <w:pStyle w:val="ListParagraph"/>
        <w:numPr>
          <w:ilvl w:val="1"/>
          <w:numId w:val="24"/>
        </w:numPr>
      </w:pPr>
      <w:r>
        <w:t>404 – Not Found: requested doc not found on this server</w:t>
      </w:r>
    </w:p>
    <w:p w14:paraId="753C100C" w14:textId="6B9C97DA" w:rsidR="004F4FF1" w:rsidRDefault="004F4FF1" w:rsidP="004F4FF1">
      <w:pPr>
        <w:pStyle w:val="ListParagraph"/>
        <w:numPr>
          <w:ilvl w:val="1"/>
          <w:numId w:val="24"/>
        </w:numPr>
      </w:pPr>
      <w:r>
        <w:t>505 – HTTP Version Not Supported</w:t>
      </w:r>
    </w:p>
    <w:p w14:paraId="717A7B61" w14:textId="5C349636" w:rsidR="004F4FF1" w:rsidRDefault="002E6361" w:rsidP="00544705">
      <w:pPr>
        <w:pStyle w:val="Heading2"/>
      </w:pPr>
      <w:r>
        <w:lastRenderedPageBreak/>
        <w:t>Electronic Mail</w:t>
      </w:r>
    </w:p>
    <w:p w14:paraId="68738422" w14:textId="3639B893" w:rsidR="00544705" w:rsidRDefault="00544705" w:rsidP="00544705">
      <w:pPr>
        <w:pStyle w:val="ListParagraph"/>
        <w:numPr>
          <w:ilvl w:val="0"/>
          <w:numId w:val="25"/>
        </w:numPr>
      </w:pPr>
      <w:r>
        <w:t xml:space="preserve">With </w:t>
      </w:r>
      <w:r w:rsidRPr="00544705">
        <w:rPr>
          <w:b/>
          <w:bCs/>
        </w:rPr>
        <w:t>electronic mail</w:t>
      </w:r>
      <w:r>
        <w:t xml:space="preserve"> (or </w:t>
      </w:r>
      <w:r w:rsidRPr="00544705">
        <w:rPr>
          <w:b/>
          <w:bCs/>
        </w:rPr>
        <w:t>email</w:t>
      </w:r>
      <w:r>
        <w:t xml:space="preserve">), users create and send messages to one user, several users or all users on a </w:t>
      </w:r>
      <w:r>
        <w:rPr>
          <w:b/>
          <w:bCs/>
        </w:rPr>
        <w:t>distribution list</w:t>
      </w:r>
      <w:r>
        <w:t>.</w:t>
      </w:r>
    </w:p>
    <w:p w14:paraId="31676F75" w14:textId="5507447B" w:rsidR="00544705" w:rsidRDefault="00544705" w:rsidP="006653F6">
      <w:pPr>
        <w:pStyle w:val="ListParagraph"/>
        <w:numPr>
          <w:ilvl w:val="1"/>
          <w:numId w:val="25"/>
        </w:numPr>
      </w:pPr>
      <w:r>
        <w:t>Email was one of the earliest applications on the internet and is still heavily used today for communication.</w:t>
      </w:r>
    </w:p>
    <w:p w14:paraId="2AC8208A" w14:textId="529CA685" w:rsidR="00544705" w:rsidRDefault="00544705" w:rsidP="00544705">
      <w:pPr>
        <w:pStyle w:val="ListParagraph"/>
        <w:numPr>
          <w:ilvl w:val="1"/>
          <w:numId w:val="25"/>
        </w:numPr>
      </w:pPr>
      <w:r>
        <w:t>Most email software enables users to send text messages, attach files from different sources, and filter messages.</w:t>
      </w:r>
    </w:p>
    <w:p w14:paraId="391E1290" w14:textId="09FB2966" w:rsidR="00544705" w:rsidRDefault="00544705" w:rsidP="00544705">
      <w:pPr>
        <w:pStyle w:val="ListParagraph"/>
        <w:numPr>
          <w:ilvl w:val="0"/>
          <w:numId w:val="25"/>
        </w:numPr>
      </w:pPr>
      <w:r>
        <w:t xml:space="preserve">Several </w:t>
      </w:r>
      <w:r w:rsidR="00E42CAB">
        <w:t>‘</w:t>
      </w:r>
      <w:r>
        <w:t>emailing</w:t>
      </w:r>
      <w:r w:rsidR="00E42CAB">
        <w:t>’</w:t>
      </w:r>
      <w:r>
        <w:t xml:space="preserve"> standards have been developed to ensure compatibility between different email software packages.</w:t>
      </w:r>
    </w:p>
    <w:p w14:paraId="3653BAA4" w14:textId="77777777" w:rsidR="00E42CAB" w:rsidRDefault="00E42CAB" w:rsidP="00D4393F">
      <w:pPr>
        <w:pStyle w:val="ListParagraph"/>
        <w:numPr>
          <w:ilvl w:val="1"/>
          <w:numId w:val="25"/>
        </w:numPr>
      </w:pPr>
      <w:r>
        <w:t xml:space="preserve">A software package </w:t>
      </w:r>
      <w:r w:rsidR="00544705">
        <w:t>conforming to a certain standard can send messages that are formatted using its rules.</w:t>
      </w:r>
      <w:r>
        <w:t xml:space="preserve"> </w:t>
      </w:r>
    </w:p>
    <w:p w14:paraId="3F798A2D" w14:textId="5756C1C0" w:rsidR="00544705" w:rsidRDefault="00544705" w:rsidP="00D4393F">
      <w:pPr>
        <w:pStyle w:val="ListParagraph"/>
        <w:numPr>
          <w:ilvl w:val="1"/>
          <w:numId w:val="25"/>
        </w:numPr>
      </w:pPr>
      <w:r>
        <w:t>Another package that understands that particular standard can then relay the message to its destination.</w:t>
      </w:r>
      <w:r w:rsidR="00E42CAB">
        <w:t xml:space="preserve"> </w:t>
      </w:r>
      <w:r>
        <w:t>But if it receives the message in an unknown format, it may be unable to process correctly.</w:t>
      </w:r>
    </w:p>
    <w:p w14:paraId="6C20AA87" w14:textId="77F716BB" w:rsidR="00544705" w:rsidRDefault="00E42CAB" w:rsidP="00544705">
      <w:pPr>
        <w:pStyle w:val="ListParagraph"/>
        <w:numPr>
          <w:ilvl w:val="1"/>
          <w:numId w:val="25"/>
        </w:numPr>
      </w:pPr>
      <w:r w:rsidRPr="00E42CAB">
        <w:rPr>
          <w:noProof/>
        </w:rPr>
        <w:drawing>
          <wp:anchor distT="0" distB="0" distL="114300" distR="114300" simplePos="0" relativeHeight="251651072" behindDoc="1" locked="0" layoutInCell="1" allowOverlap="1" wp14:anchorId="322887F1" wp14:editId="66664031">
            <wp:simplePos x="0" y="0"/>
            <wp:positionH relativeFrom="column">
              <wp:posOffset>4401223</wp:posOffset>
            </wp:positionH>
            <wp:positionV relativeFrom="paragraph">
              <wp:posOffset>431875</wp:posOffset>
            </wp:positionV>
            <wp:extent cx="1671320" cy="2347595"/>
            <wp:effectExtent l="0" t="0" r="5080" b="0"/>
            <wp:wrapTight wrapText="bothSides">
              <wp:wrapPolygon edited="0">
                <wp:start x="0" y="0"/>
                <wp:lineTo x="0" y="21384"/>
                <wp:lineTo x="21419" y="21384"/>
                <wp:lineTo x="21419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1320" cy="2347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44705">
        <w:t>Many email packages send using one standard but can understand messages sent in several different standards.</w:t>
      </w:r>
    </w:p>
    <w:p w14:paraId="760B2624" w14:textId="72DD48DC" w:rsidR="00544705" w:rsidRDefault="00E42CAB" w:rsidP="00544705">
      <w:pPr>
        <w:pStyle w:val="ListParagraph"/>
        <w:numPr>
          <w:ilvl w:val="0"/>
          <w:numId w:val="25"/>
        </w:numPr>
      </w:pPr>
      <w:r>
        <w:t>The most common standard is SMTP (Simple Mail Transfer Protocol).</w:t>
      </w:r>
    </w:p>
    <w:p w14:paraId="12AD3F1D" w14:textId="7BFB6FA5" w:rsidR="00E42CAB" w:rsidRDefault="00E42CAB" w:rsidP="00E42CAB">
      <w:pPr>
        <w:pStyle w:val="ListParagraph"/>
        <w:numPr>
          <w:ilvl w:val="1"/>
          <w:numId w:val="25"/>
        </w:numPr>
      </w:pPr>
      <w:r>
        <w:t xml:space="preserve">Other common standards include CMC (Common Messaging Calls) and X.400. </w:t>
      </w:r>
    </w:p>
    <w:p w14:paraId="62ED86D1" w14:textId="6929A3BE" w:rsidR="00E42CAB" w:rsidRDefault="00E42CAB" w:rsidP="00E42CAB">
      <w:pPr>
        <w:pStyle w:val="ListParagraph"/>
        <w:numPr>
          <w:ilvl w:val="1"/>
          <w:numId w:val="25"/>
        </w:numPr>
      </w:pPr>
      <w:r>
        <w:t>All these standards can be translated to the standard that the company uses using translation software.</w:t>
      </w:r>
    </w:p>
    <w:p w14:paraId="1F78F6B5" w14:textId="404078D2" w:rsidR="00E42CAB" w:rsidRDefault="00E42CAB" w:rsidP="00E42CAB"/>
    <w:p w14:paraId="578D78FF" w14:textId="7D4BE06C" w:rsidR="00E42CAB" w:rsidRDefault="00E42CAB" w:rsidP="00E42CAB">
      <w:r>
        <w:t xml:space="preserve"> </w:t>
      </w:r>
    </w:p>
    <w:p w14:paraId="090D8AED" w14:textId="62A9D49B" w:rsidR="002E6361" w:rsidRDefault="00E42CAB" w:rsidP="00E42CAB">
      <w:pPr>
        <w:pStyle w:val="Heading2"/>
      </w:pPr>
      <w:r>
        <w:lastRenderedPageBreak/>
        <w:t>How Email Works</w:t>
      </w:r>
    </w:p>
    <w:p w14:paraId="284E3752" w14:textId="03AC6A4F" w:rsidR="00E42CAB" w:rsidRDefault="009405F5" w:rsidP="00E42CAB">
      <w:pPr>
        <w:pStyle w:val="ListParagraph"/>
        <w:numPr>
          <w:ilvl w:val="0"/>
          <w:numId w:val="26"/>
        </w:numPr>
      </w:pPr>
      <w:r>
        <w:t>Email works similar to how the Web works, but is a bit more complex.</w:t>
      </w:r>
    </w:p>
    <w:p w14:paraId="087705CF" w14:textId="680BAA69" w:rsidR="009405F5" w:rsidRDefault="009405F5" w:rsidP="00E42CAB">
      <w:pPr>
        <w:pStyle w:val="ListParagraph"/>
        <w:numPr>
          <w:ilvl w:val="0"/>
          <w:numId w:val="26"/>
        </w:numPr>
      </w:pPr>
      <w:r>
        <w:t>SMTP usually implemented as a 2-tier thick client-server architecture app.</w:t>
      </w:r>
    </w:p>
    <w:p w14:paraId="22957C7A" w14:textId="54265ED9" w:rsidR="00C37893" w:rsidRDefault="00C37893" w:rsidP="00E42CAB">
      <w:pPr>
        <w:pStyle w:val="ListParagraph"/>
        <w:numPr>
          <w:ilvl w:val="0"/>
          <w:numId w:val="26"/>
        </w:numPr>
      </w:pPr>
      <w:r>
        <w:t>Three major components (user agents, SMTP, mail servers)…</w:t>
      </w:r>
    </w:p>
    <w:p w14:paraId="42D761BE" w14:textId="70E35DC2" w:rsidR="009405F5" w:rsidRDefault="009405F5" w:rsidP="009405F5">
      <w:pPr>
        <w:pStyle w:val="ListParagraph"/>
        <w:numPr>
          <w:ilvl w:val="1"/>
          <w:numId w:val="26"/>
        </w:numPr>
      </w:pPr>
      <w:r>
        <w:t xml:space="preserve">Each client runs an app layer software package called a </w:t>
      </w:r>
      <w:r>
        <w:rPr>
          <w:b/>
          <w:bCs/>
        </w:rPr>
        <w:t xml:space="preserve">mail user agent </w:t>
      </w:r>
      <w:r w:rsidR="00C37893">
        <w:rPr>
          <w:b/>
          <w:bCs/>
        </w:rPr>
        <w:t>(</w:t>
      </w:r>
      <w:r>
        <w:t xml:space="preserve">a.k.a. an </w:t>
      </w:r>
      <w:r w:rsidRPr="009405F5">
        <w:rPr>
          <w:b/>
          <w:bCs/>
        </w:rPr>
        <w:t>email client</w:t>
      </w:r>
      <w:r>
        <w:rPr>
          <w:b/>
          <w:bCs/>
        </w:rPr>
        <w:t xml:space="preserve"> </w:t>
      </w:r>
      <w:r>
        <w:t xml:space="preserve">or </w:t>
      </w:r>
      <w:r w:rsidRPr="009405F5">
        <w:rPr>
          <w:b/>
          <w:bCs/>
        </w:rPr>
        <w:t>mail reader</w:t>
      </w:r>
      <w:r w:rsidR="00C37893">
        <w:t xml:space="preserve">), which… </w:t>
      </w:r>
    </w:p>
    <w:p w14:paraId="78675A4C" w14:textId="09AE595E" w:rsidR="009405F5" w:rsidRDefault="00C37893" w:rsidP="009405F5">
      <w:pPr>
        <w:pStyle w:val="ListParagraph"/>
        <w:numPr>
          <w:ilvl w:val="2"/>
          <w:numId w:val="26"/>
        </w:numPr>
      </w:pPr>
      <w:r>
        <w:t>A</w:t>
      </w:r>
      <w:r w:rsidR="009405F5">
        <w:t>llow</w:t>
      </w:r>
      <w:r>
        <w:t>s</w:t>
      </w:r>
      <w:r w:rsidR="009405F5">
        <w:t xml:space="preserve"> users to create, </w:t>
      </w:r>
      <w:r>
        <w:t>read, and edit email messages</w:t>
      </w:r>
    </w:p>
    <w:p w14:paraId="3ADD3318" w14:textId="29E39537" w:rsidR="009405F5" w:rsidRDefault="00C37893" w:rsidP="009405F5">
      <w:pPr>
        <w:pStyle w:val="ListParagraph"/>
        <w:numPr>
          <w:ilvl w:val="2"/>
          <w:numId w:val="26"/>
        </w:numPr>
      </w:pPr>
      <w:r>
        <w:t>F</w:t>
      </w:r>
      <w:r w:rsidR="009405F5">
        <w:t>ormats</w:t>
      </w:r>
      <w:r>
        <w:t xml:space="preserve"> composed</w:t>
      </w:r>
      <w:r w:rsidR="009405F5">
        <w:t xml:space="preserve"> message into an SMTP packet with info like sender’s and destinations addresses</w:t>
      </w:r>
    </w:p>
    <w:p w14:paraId="05272446" w14:textId="66591DE8" w:rsidR="009405F5" w:rsidRPr="00C37893" w:rsidRDefault="00C37893" w:rsidP="00C37893">
      <w:pPr>
        <w:pStyle w:val="ListParagraph"/>
        <w:numPr>
          <w:ilvl w:val="2"/>
          <w:numId w:val="26"/>
        </w:numPr>
      </w:pPr>
      <w:r>
        <w:t>Sends outgoing</w:t>
      </w:r>
      <w:r w:rsidR="009405F5">
        <w:t xml:space="preserve"> messages </w:t>
      </w:r>
      <w:r>
        <w:t>for storage on</w:t>
      </w:r>
      <w:r w:rsidR="009405F5">
        <w:t xml:space="preserve"> a </w:t>
      </w:r>
      <w:r w:rsidR="009405F5" w:rsidRPr="009405F5">
        <w:rPr>
          <w:b/>
          <w:bCs/>
        </w:rPr>
        <w:t>mail server</w:t>
      </w:r>
    </w:p>
    <w:p w14:paraId="03DD38CF" w14:textId="386FF2A8" w:rsidR="00C37893" w:rsidRDefault="00C37893" w:rsidP="00C37893">
      <w:pPr>
        <w:pStyle w:val="ListParagraph"/>
        <w:numPr>
          <w:ilvl w:val="2"/>
          <w:numId w:val="26"/>
        </w:numPr>
      </w:pPr>
      <w:r>
        <w:t>Examples of email clients are Outlook and Thunderbird.</w:t>
      </w:r>
    </w:p>
    <w:p w14:paraId="14382F4D" w14:textId="64B96DBA" w:rsidR="009405F5" w:rsidRDefault="009405F5" w:rsidP="00C37893">
      <w:pPr>
        <w:pStyle w:val="ListParagraph"/>
        <w:numPr>
          <w:ilvl w:val="1"/>
          <w:numId w:val="26"/>
        </w:numPr>
        <w:ind w:left="1800"/>
      </w:pPr>
      <w:r>
        <w:t xml:space="preserve">The </w:t>
      </w:r>
      <w:r w:rsidR="00C37893">
        <w:t xml:space="preserve">mail server runs a special app layer software package called a </w:t>
      </w:r>
      <w:r w:rsidR="00C37893">
        <w:rPr>
          <w:b/>
          <w:bCs/>
        </w:rPr>
        <w:t>mail transfer agent</w:t>
      </w:r>
      <w:r w:rsidR="00C37893">
        <w:t xml:space="preserve">, a.k.a. </w:t>
      </w:r>
      <w:r w:rsidR="00C37893" w:rsidRPr="00C37893">
        <w:rPr>
          <w:b/>
          <w:bCs/>
        </w:rPr>
        <w:t>mail server software</w:t>
      </w:r>
      <w:r w:rsidR="00C37893">
        <w:t>, which…</w:t>
      </w:r>
    </w:p>
    <w:p w14:paraId="76C20CB5" w14:textId="5E6D0A71" w:rsidR="00C37893" w:rsidRDefault="00C37893" w:rsidP="00C37893">
      <w:pPr>
        <w:pStyle w:val="ListParagraph"/>
        <w:numPr>
          <w:ilvl w:val="2"/>
          <w:numId w:val="26"/>
        </w:numPr>
      </w:pPr>
      <w:r>
        <w:t>Reads the SMTP packet to find destination address.</w:t>
      </w:r>
    </w:p>
    <w:p w14:paraId="61C14F78" w14:textId="7E47551D" w:rsidR="00C37893" w:rsidRDefault="00C37893" w:rsidP="00C37893">
      <w:pPr>
        <w:pStyle w:val="ListParagraph"/>
        <w:numPr>
          <w:ilvl w:val="2"/>
          <w:numId w:val="26"/>
        </w:numPr>
      </w:pPr>
      <w:r>
        <w:t>Sends the packet on its way through the network from mail server to mail server until it reaches the destination</w:t>
      </w:r>
    </w:p>
    <w:p w14:paraId="742EDF0C" w14:textId="6181F435" w:rsidR="00C37893" w:rsidRDefault="00C37893" w:rsidP="00C37893">
      <w:pPr>
        <w:pStyle w:val="ListParagraph"/>
        <w:numPr>
          <w:ilvl w:val="1"/>
          <w:numId w:val="26"/>
        </w:numPr>
      </w:pPr>
      <w:r>
        <w:t>The mail transfer agent on the destination server then stores the message in the receiver’s mailbox on that server, where it sits waiting to be checked</w:t>
      </w:r>
    </w:p>
    <w:p w14:paraId="7D3760CF" w14:textId="5BD1EAB3" w:rsidR="004F4FF1" w:rsidRDefault="00C37893" w:rsidP="00C37893">
      <w:pPr>
        <w:jc w:val="center"/>
      </w:pPr>
      <w:r w:rsidRPr="00E42CAB">
        <w:rPr>
          <w:noProof/>
        </w:rPr>
        <w:drawing>
          <wp:inline distT="0" distB="0" distL="0" distR="0" wp14:anchorId="68148F58" wp14:editId="26EF1FB9">
            <wp:extent cx="1622611" cy="2279176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8716" cy="2329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5B1DE" w14:textId="745EA96E" w:rsidR="00C37893" w:rsidRDefault="00C37893" w:rsidP="00C37893">
      <w:pPr>
        <w:pStyle w:val="Heading2"/>
      </w:pPr>
      <w:r>
        <w:lastRenderedPageBreak/>
        <w:t>How SMTP Works</w:t>
      </w:r>
    </w:p>
    <w:p w14:paraId="6E96D147" w14:textId="61082AD0" w:rsidR="00C37893" w:rsidRDefault="00C37893" w:rsidP="00C37893">
      <w:pPr>
        <w:pStyle w:val="ListParagraph"/>
        <w:numPr>
          <w:ilvl w:val="0"/>
          <w:numId w:val="27"/>
        </w:numPr>
      </w:pPr>
      <w:r>
        <w:t>Uses TCP to reliably transfer email message from client to mail server (port 25)</w:t>
      </w:r>
    </w:p>
    <w:p w14:paraId="115F5D22" w14:textId="19D02297" w:rsidR="00C37893" w:rsidRDefault="00C37893" w:rsidP="00C37893">
      <w:pPr>
        <w:pStyle w:val="ListParagraph"/>
        <w:numPr>
          <w:ilvl w:val="1"/>
          <w:numId w:val="27"/>
        </w:numPr>
      </w:pPr>
      <w:r>
        <w:t>Direct transfer: sending server to receiving server</w:t>
      </w:r>
    </w:p>
    <w:p w14:paraId="60CBA94F" w14:textId="6F858270" w:rsidR="00C37893" w:rsidRDefault="00C37893" w:rsidP="00C37893">
      <w:pPr>
        <w:pStyle w:val="ListParagraph"/>
        <w:numPr>
          <w:ilvl w:val="1"/>
          <w:numId w:val="27"/>
        </w:numPr>
      </w:pPr>
      <w:r>
        <w:t>Three phases of transfer:</w:t>
      </w:r>
    </w:p>
    <w:p w14:paraId="6FE9FFAA" w14:textId="67D9DC7A" w:rsidR="00C37893" w:rsidRDefault="00C37893" w:rsidP="00C37893">
      <w:pPr>
        <w:pStyle w:val="ListParagraph"/>
        <w:numPr>
          <w:ilvl w:val="2"/>
          <w:numId w:val="27"/>
        </w:numPr>
      </w:pPr>
      <w:r>
        <w:t>Handshaking (greeting)</w:t>
      </w:r>
    </w:p>
    <w:p w14:paraId="2BEC0FCF" w14:textId="57C56B5A" w:rsidR="00C37893" w:rsidRDefault="00C37893" w:rsidP="00C37893">
      <w:pPr>
        <w:pStyle w:val="ListParagraph"/>
        <w:numPr>
          <w:ilvl w:val="2"/>
          <w:numId w:val="27"/>
        </w:numPr>
      </w:pPr>
      <w:r>
        <w:t>Transfer of messages</w:t>
      </w:r>
    </w:p>
    <w:p w14:paraId="4BB45228" w14:textId="5D9B0C68" w:rsidR="00C37893" w:rsidRDefault="00C37893" w:rsidP="00C37893">
      <w:pPr>
        <w:pStyle w:val="ListParagraph"/>
        <w:numPr>
          <w:ilvl w:val="2"/>
          <w:numId w:val="27"/>
        </w:numPr>
      </w:pPr>
      <w:r>
        <w:t>Closure</w:t>
      </w:r>
    </w:p>
    <w:p w14:paraId="7725C23C" w14:textId="7DC944D0" w:rsidR="00C37893" w:rsidRDefault="00C37893" w:rsidP="00C37893">
      <w:pPr>
        <w:pStyle w:val="ListParagraph"/>
        <w:numPr>
          <w:ilvl w:val="1"/>
          <w:numId w:val="27"/>
        </w:numPr>
      </w:pPr>
      <w:r>
        <w:t>Command/response interaction (like HTTP, FTP)</w:t>
      </w:r>
    </w:p>
    <w:p w14:paraId="2D61D726" w14:textId="6C950193" w:rsidR="00C37893" w:rsidRDefault="00C37893" w:rsidP="00C37893">
      <w:pPr>
        <w:pStyle w:val="ListParagraph"/>
        <w:numPr>
          <w:ilvl w:val="2"/>
          <w:numId w:val="27"/>
        </w:numPr>
      </w:pPr>
      <w:r>
        <w:t>Commands: ASCII text</w:t>
      </w:r>
    </w:p>
    <w:p w14:paraId="2B6A61C2" w14:textId="6A6CB7CE" w:rsidR="00C37893" w:rsidRDefault="00C37893" w:rsidP="00C37893">
      <w:pPr>
        <w:pStyle w:val="ListParagraph"/>
        <w:numPr>
          <w:ilvl w:val="2"/>
          <w:numId w:val="27"/>
        </w:numPr>
      </w:pPr>
      <w:r>
        <w:t>Response: status code and phrase</w:t>
      </w:r>
    </w:p>
    <w:p w14:paraId="67D43A1E" w14:textId="22442F62" w:rsidR="00C37893" w:rsidRDefault="00C37893" w:rsidP="00C37893">
      <w:pPr>
        <w:pStyle w:val="ListParagraph"/>
        <w:numPr>
          <w:ilvl w:val="1"/>
          <w:numId w:val="27"/>
        </w:numPr>
      </w:pPr>
      <w:r>
        <w:t>Messages must be in 7-bit ASCII</w:t>
      </w:r>
    </w:p>
    <w:p w14:paraId="2CDA9207" w14:textId="2CC9B217" w:rsidR="00C37893" w:rsidRDefault="00C37893" w:rsidP="00C37893"/>
    <w:p w14:paraId="50C1F91E" w14:textId="545380BB" w:rsidR="00C37893" w:rsidRDefault="00C37893" w:rsidP="00C37893">
      <w:pPr>
        <w:pStyle w:val="Heading2"/>
      </w:pPr>
      <w:r>
        <w:t>Example: Alice sends email to Bob</w:t>
      </w:r>
    </w:p>
    <w:p w14:paraId="227E6FE2" w14:textId="4CAA62C9" w:rsidR="00C37893" w:rsidRDefault="00C37893" w:rsidP="00C37893">
      <w:r w:rsidRPr="00C37893">
        <w:rPr>
          <w:noProof/>
        </w:rPr>
        <w:drawing>
          <wp:inline distT="0" distB="0" distL="0" distR="0" wp14:anchorId="42523A51" wp14:editId="78FAE830">
            <wp:extent cx="4394579" cy="2803455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24765" cy="2822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CA1D8" w14:textId="2569D9FB" w:rsidR="00C37893" w:rsidRDefault="00C37893" w:rsidP="00C37893"/>
    <w:p w14:paraId="68DC29DA" w14:textId="613E8ED3" w:rsidR="00C37893" w:rsidRDefault="00C37893" w:rsidP="00C37893"/>
    <w:p w14:paraId="24052956" w14:textId="40BB03D7" w:rsidR="00C37893" w:rsidRDefault="008B035B" w:rsidP="008B035B">
      <w:pPr>
        <w:pStyle w:val="Heading2"/>
      </w:pPr>
      <w:r>
        <w:lastRenderedPageBreak/>
        <w:t>Sample SMTP interaction</w:t>
      </w:r>
    </w:p>
    <w:p w14:paraId="6D4251C9" w14:textId="033021A0" w:rsidR="008B035B" w:rsidRDefault="008B035B" w:rsidP="008B035B">
      <w:pPr>
        <w:pStyle w:val="ListParagraph"/>
        <w:numPr>
          <w:ilvl w:val="0"/>
          <w:numId w:val="27"/>
        </w:numPr>
      </w:pPr>
      <w:r>
        <w:t>C = client</w:t>
      </w:r>
    </w:p>
    <w:p w14:paraId="06A2E706" w14:textId="2DD3DF80" w:rsidR="00114510" w:rsidRDefault="008B035B" w:rsidP="00A24D7B">
      <w:pPr>
        <w:pStyle w:val="ListParagraph"/>
        <w:numPr>
          <w:ilvl w:val="0"/>
          <w:numId w:val="27"/>
        </w:numPr>
      </w:pPr>
      <w:r>
        <w:t xml:space="preserve">S = server </w:t>
      </w:r>
    </w:p>
    <w:p w14:paraId="4C4FB154" w14:textId="6671C230" w:rsidR="008B035B" w:rsidRDefault="008B035B" w:rsidP="00A24D7B">
      <w:pPr>
        <w:pStyle w:val="ListParagraph"/>
        <w:numPr>
          <w:ilvl w:val="0"/>
          <w:numId w:val="27"/>
        </w:numPr>
      </w:pPr>
      <w:r>
        <w:t>HELO = hello message; greeting</w:t>
      </w:r>
    </w:p>
    <w:p w14:paraId="36359DCA" w14:textId="03810D27" w:rsidR="008B035B" w:rsidRDefault="008B035B" w:rsidP="00A24D7B">
      <w:pPr>
        <w:pStyle w:val="ListParagraph"/>
        <w:numPr>
          <w:ilvl w:val="0"/>
          <w:numId w:val="27"/>
        </w:numPr>
      </w:pPr>
      <w:r>
        <w:t>RCPT TO = receipt to; send to</w:t>
      </w:r>
    </w:p>
    <w:p w14:paraId="688544C2" w14:textId="07B710EB" w:rsidR="008B035B" w:rsidRDefault="008B035B" w:rsidP="00A24D7B">
      <w:pPr>
        <w:pStyle w:val="ListParagraph"/>
        <w:numPr>
          <w:ilvl w:val="0"/>
          <w:numId w:val="27"/>
        </w:numPr>
      </w:pPr>
      <w:r>
        <w:t>DATA = this is the data being sent</w:t>
      </w:r>
    </w:p>
    <w:p w14:paraId="4A0166DB" w14:textId="615CAD36" w:rsidR="008B035B" w:rsidRDefault="008B035B" w:rsidP="00A24D7B">
      <w:pPr>
        <w:pStyle w:val="ListParagraph"/>
        <w:numPr>
          <w:ilvl w:val="0"/>
          <w:numId w:val="27"/>
        </w:numPr>
      </w:pPr>
      <w:r w:rsidRPr="008B035B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2121F43" wp14:editId="5ED959E9">
                <wp:simplePos x="0" y="0"/>
                <wp:positionH relativeFrom="column">
                  <wp:posOffset>-1</wp:posOffset>
                </wp:positionH>
                <wp:positionV relativeFrom="paragraph">
                  <wp:posOffset>403898</wp:posOffset>
                </wp:positionV>
                <wp:extent cx="4988257" cy="6858000"/>
                <wp:effectExtent l="0" t="0" r="0" b="0"/>
                <wp:wrapNone/>
                <wp:docPr id="67588" name="Rectangle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81EB9567-AB78-4A2A-96D2-DDFB46850E06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88257" cy="685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CC9730" w14:textId="77777777" w:rsidR="008B035B" w:rsidRPr="008B035B" w:rsidRDefault="008B035B" w:rsidP="008B035B">
                            <w:pPr>
                              <w:kinsoku w:val="0"/>
                              <w:overflowPunct w:val="0"/>
                              <w:textAlignment w:val="baseline"/>
                              <w:rPr>
                                <w:rFonts w:ascii="Courier New" w:eastAsia="MS PGothic" w:hAnsi="Courier New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8B035B">
                              <w:rPr>
                                <w:rFonts w:ascii="Courier New" w:eastAsia="MS PGothic" w:hAnsi="Courier New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 xml:space="preserve">     S: 220 hamburger.edu </w:t>
                            </w:r>
                          </w:p>
                          <w:p w14:paraId="63D0DB56" w14:textId="17334B40" w:rsidR="008B035B" w:rsidRPr="008B035B" w:rsidRDefault="008B035B" w:rsidP="008B035B">
                            <w:pPr>
                              <w:kinsoku w:val="0"/>
                              <w:overflowPunct w:val="0"/>
                              <w:textAlignment w:val="baseline"/>
                              <w:rPr>
                                <w:rFonts w:ascii="Courier New" w:eastAsia="MS PGothic" w:hAnsi="Courier New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8B035B">
                              <w:rPr>
                                <w:rFonts w:ascii="Courier New" w:eastAsia="MS PGothic" w:hAnsi="Courier New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 xml:space="preserve">     C: HELO crepes.fr </w:t>
                            </w:r>
                            <w:r>
                              <w:rPr>
                                <w:rFonts w:ascii="Courier New" w:eastAsia="MS PGothic" w:hAnsi="Courier New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(meaning “this is crepes.fr”)</w:t>
                            </w:r>
                          </w:p>
                          <w:p w14:paraId="5E7B5658" w14:textId="77777777" w:rsidR="008B035B" w:rsidRPr="008B035B" w:rsidRDefault="008B035B" w:rsidP="008B035B">
                            <w:pPr>
                              <w:kinsoku w:val="0"/>
                              <w:overflowPunct w:val="0"/>
                              <w:textAlignment w:val="baseline"/>
                              <w:rPr>
                                <w:rFonts w:ascii="Courier New" w:eastAsia="MS PGothic" w:hAnsi="Courier New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8B035B">
                              <w:rPr>
                                <w:rFonts w:ascii="Courier New" w:eastAsia="MS PGothic" w:hAnsi="Courier New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 xml:space="preserve">     S: 250  Hello crepes.fr, pleased to meet you </w:t>
                            </w:r>
                          </w:p>
                          <w:p w14:paraId="3CAC6195" w14:textId="77777777" w:rsidR="008B035B" w:rsidRPr="008B035B" w:rsidRDefault="008B035B" w:rsidP="008B035B">
                            <w:pPr>
                              <w:kinsoku w:val="0"/>
                              <w:overflowPunct w:val="0"/>
                              <w:textAlignment w:val="baseline"/>
                              <w:rPr>
                                <w:rFonts w:ascii="Courier New" w:eastAsia="MS PGothic" w:hAnsi="Courier New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8B035B">
                              <w:rPr>
                                <w:rFonts w:ascii="Courier New" w:eastAsia="MS PGothic" w:hAnsi="Courier New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 xml:space="preserve">     C: MAIL FROM: &lt;alice@crepes.fr&gt; </w:t>
                            </w:r>
                          </w:p>
                          <w:p w14:paraId="3C287562" w14:textId="77777777" w:rsidR="008B035B" w:rsidRPr="008B035B" w:rsidRDefault="008B035B" w:rsidP="008B035B">
                            <w:pPr>
                              <w:kinsoku w:val="0"/>
                              <w:overflowPunct w:val="0"/>
                              <w:textAlignment w:val="baseline"/>
                              <w:rPr>
                                <w:rFonts w:ascii="Courier New" w:eastAsia="MS PGothic" w:hAnsi="Courier New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8B035B">
                              <w:rPr>
                                <w:rFonts w:ascii="Courier New" w:eastAsia="MS PGothic" w:hAnsi="Courier New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 xml:space="preserve">     S: 250 alice@crepes.fr... Sender ok </w:t>
                            </w:r>
                          </w:p>
                          <w:p w14:paraId="772C0BC9" w14:textId="77777777" w:rsidR="008B035B" w:rsidRPr="008B035B" w:rsidRDefault="008B035B" w:rsidP="008B035B">
                            <w:pPr>
                              <w:kinsoku w:val="0"/>
                              <w:overflowPunct w:val="0"/>
                              <w:textAlignment w:val="baseline"/>
                              <w:rPr>
                                <w:rFonts w:ascii="Courier New" w:eastAsia="MS PGothic" w:hAnsi="Courier New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8B035B">
                              <w:rPr>
                                <w:rFonts w:ascii="Courier New" w:eastAsia="MS PGothic" w:hAnsi="Courier New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 xml:space="preserve">     C: RCPT TO: &lt;bob@hamburger.edu&gt; </w:t>
                            </w:r>
                          </w:p>
                          <w:p w14:paraId="6FCD2064" w14:textId="77777777" w:rsidR="008B035B" w:rsidRPr="008B035B" w:rsidRDefault="008B035B" w:rsidP="008B035B">
                            <w:pPr>
                              <w:kinsoku w:val="0"/>
                              <w:overflowPunct w:val="0"/>
                              <w:textAlignment w:val="baseline"/>
                              <w:rPr>
                                <w:rFonts w:ascii="Courier New" w:eastAsia="MS PGothic" w:hAnsi="Courier New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8B035B">
                              <w:rPr>
                                <w:rFonts w:ascii="Courier New" w:eastAsia="MS PGothic" w:hAnsi="Courier New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 xml:space="preserve">     S: 250 bob@hamburger.edu ... Recipient ok </w:t>
                            </w:r>
                          </w:p>
                          <w:p w14:paraId="2B609EA1" w14:textId="77777777" w:rsidR="008B035B" w:rsidRPr="008B035B" w:rsidRDefault="008B035B" w:rsidP="008B035B">
                            <w:pPr>
                              <w:kinsoku w:val="0"/>
                              <w:overflowPunct w:val="0"/>
                              <w:textAlignment w:val="baseline"/>
                              <w:rPr>
                                <w:rFonts w:ascii="Courier New" w:eastAsia="MS PGothic" w:hAnsi="Courier New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8B035B">
                              <w:rPr>
                                <w:rFonts w:ascii="Courier New" w:eastAsia="MS PGothic" w:hAnsi="Courier New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 xml:space="preserve">     C: DATA </w:t>
                            </w:r>
                          </w:p>
                          <w:p w14:paraId="34B25B88" w14:textId="77777777" w:rsidR="008B035B" w:rsidRPr="008B035B" w:rsidRDefault="008B035B" w:rsidP="008B035B">
                            <w:pPr>
                              <w:kinsoku w:val="0"/>
                              <w:overflowPunct w:val="0"/>
                              <w:textAlignment w:val="baseline"/>
                              <w:rPr>
                                <w:rFonts w:ascii="Courier New" w:eastAsia="MS PGothic" w:hAnsi="Courier New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8B035B">
                              <w:rPr>
                                <w:rFonts w:ascii="Courier New" w:eastAsia="MS PGothic" w:hAnsi="Courier New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 xml:space="preserve">     S: 354 Enter mail, end with "." on a line by itself </w:t>
                            </w:r>
                          </w:p>
                          <w:p w14:paraId="396E5077" w14:textId="77777777" w:rsidR="008B035B" w:rsidRPr="008B035B" w:rsidRDefault="008B035B" w:rsidP="008B035B">
                            <w:pPr>
                              <w:kinsoku w:val="0"/>
                              <w:overflowPunct w:val="0"/>
                              <w:textAlignment w:val="baseline"/>
                              <w:rPr>
                                <w:rFonts w:ascii="Courier New" w:eastAsia="MS PGothic" w:hAnsi="Courier New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8B035B">
                              <w:rPr>
                                <w:rFonts w:ascii="Courier New" w:eastAsia="MS PGothic" w:hAnsi="Courier New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 xml:space="preserve">     C: Do you like ketchup? </w:t>
                            </w:r>
                          </w:p>
                          <w:p w14:paraId="5811B9D3" w14:textId="77777777" w:rsidR="008B035B" w:rsidRPr="008B035B" w:rsidRDefault="008B035B" w:rsidP="008B035B">
                            <w:pPr>
                              <w:kinsoku w:val="0"/>
                              <w:overflowPunct w:val="0"/>
                              <w:textAlignment w:val="baseline"/>
                              <w:rPr>
                                <w:rFonts w:ascii="Courier New" w:eastAsia="MS PGothic" w:hAnsi="Courier New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8B035B">
                              <w:rPr>
                                <w:rFonts w:ascii="Courier New" w:eastAsia="MS PGothic" w:hAnsi="Courier New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 xml:space="preserve">     C: How about pickles? </w:t>
                            </w:r>
                          </w:p>
                          <w:p w14:paraId="3B12B044" w14:textId="77777777" w:rsidR="008B035B" w:rsidRPr="008B035B" w:rsidRDefault="008B035B" w:rsidP="008B035B">
                            <w:pPr>
                              <w:kinsoku w:val="0"/>
                              <w:overflowPunct w:val="0"/>
                              <w:textAlignment w:val="baseline"/>
                              <w:rPr>
                                <w:rFonts w:ascii="Courier New" w:eastAsia="MS PGothic" w:hAnsi="Courier New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8B035B">
                              <w:rPr>
                                <w:rFonts w:ascii="Courier New" w:eastAsia="MS PGothic" w:hAnsi="Courier New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 xml:space="preserve">     C: . </w:t>
                            </w:r>
                          </w:p>
                          <w:p w14:paraId="5700E7A9" w14:textId="77777777" w:rsidR="008B035B" w:rsidRPr="008B035B" w:rsidRDefault="008B035B" w:rsidP="008B035B">
                            <w:pPr>
                              <w:kinsoku w:val="0"/>
                              <w:overflowPunct w:val="0"/>
                              <w:textAlignment w:val="baseline"/>
                              <w:rPr>
                                <w:rFonts w:ascii="Courier New" w:eastAsia="MS PGothic" w:hAnsi="Courier New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8B035B">
                              <w:rPr>
                                <w:rFonts w:ascii="Courier New" w:eastAsia="MS PGothic" w:hAnsi="Courier New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 xml:space="preserve">     S: 250 Message accepted for delivery </w:t>
                            </w:r>
                          </w:p>
                          <w:p w14:paraId="58C418C2" w14:textId="77777777" w:rsidR="008B035B" w:rsidRPr="008B035B" w:rsidRDefault="008B035B" w:rsidP="008B035B">
                            <w:pPr>
                              <w:kinsoku w:val="0"/>
                              <w:overflowPunct w:val="0"/>
                              <w:textAlignment w:val="baseline"/>
                              <w:rPr>
                                <w:rFonts w:ascii="Courier New" w:eastAsia="MS PGothic" w:hAnsi="Courier New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8B035B">
                              <w:rPr>
                                <w:rFonts w:ascii="Courier New" w:eastAsia="MS PGothic" w:hAnsi="Courier New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 xml:space="preserve">     C: QUIT </w:t>
                            </w:r>
                          </w:p>
                          <w:p w14:paraId="75F6A68F" w14:textId="77777777" w:rsidR="008B035B" w:rsidRPr="008B035B" w:rsidRDefault="008B035B" w:rsidP="008B035B">
                            <w:pPr>
                              <w:kinsoku w:val="0"/>
                              <w:overflowPunct w:val="0"/>
                              <w:textAlignment w:val="baseline"/>
                              <w:rPr>
                                <w:rFonts w:ascii="Courier New" w:eastAsia="MS PGothic" w:hAnsi="Courier New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8B035B">
                              <w:rPr>
                                <w:rFonts w:ascii="Courier New" w:eastAsia="MS PGothic" w:hAnsi="Courier New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 xml:space="preserve">     S: 221 hamburger.edu closing connection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121F43" id="Rectangle 3" o:spid="_x0000_s1026" style="position:absolute;left:0;text-align:left;margin-left:0;margin-top:31.8pt;width:392.8pt;height:54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" filled="f" stroked="f">
                <v:textbox>
                  <w:txbxContent>
                    <w:p w14:paraId="20CC9730" w14:textId="77777777" w:rsidR="008B035B" w:rsidRPr="008B035B" w:rsidRDefault="008B035B" w:rsidP="008B035B">
                      <w:pPr>
                        <w:kinsoku w:val="0"/>
                        <w:overflowPunct w:val="0"/>
                        <w:textAlignment w:val="baseline"/>
                        <w:rPr>
                          <w:rFonts w:ascii="Courier New" w:eastAsia="MS PGothic" w:hAnsi="Courier New" w:cstheme="minorBidi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 w:rsidRPr="008B035B">
                        <w:rPr>
                          <w:rFonts w:ascii="Courier New" w:eastAsia="MS PGothic" w:hAnsi="Courier New" w:cstheme="minorBidi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 xml:space="preserve">     S: 220 hamburger.edu </w:t>
                      </w:r>
                    </w:p>
                    <w:p w14:paraId="63D0DB56" w14:textId="17334B40" w:rsidR="008B035B" w:rsidRPr="008B035B" w:rsidRDefault="008B035B" w:rsidP="008B035B">
                      <w:pPr>
                        <w:kinsoku w:val="0"/>
                        <w:overflowPunct w:val="0"/>
                        <w:textAlignment w:val="baseline"/>
                        <w:rPr>
                          <w:rFonts w:ascii="Courier New" w:eastAsia="MS PGothic" w:hAnsi="Courier New" w:cstheme="minorBidi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 w:rsidRPr="008B035B">
                        <w:rPr>
                          <w:rFonts w:ascii="Courier New" w:eastAsia="MS PGothic" w:hAnsi="Courier New" w:cstheme="minorBidi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 xml:space="preserve">     C: HELO crepes.fr </w:t>
                      </w:r>
                      <w:r>
                        <w:rPr>
                          <w:rFonts w:ascii="Courier New" w:eastAsia="MS PGothic" w:hAnsi="Courier New" w:cstheme="minorBidi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>(meaning “this is crepes.fr”)</w:t>
                      </w:r>
                    </w:p>
                    <w:p w14:paraId="5E7B5658" w14:textId="77777777" w:rsidR="008B035B" w:rsidRPr="008B035B" w:rsidRDefault="008B035B" w:rsidP="008B035B">
                      <w:pPr>
                        <w:kinsoku w:val="0"/>
                        <w:overflowPunct w:val="0"/>
                        <w:textAlignment w:val="baseline"/>
                        <w:rPr>
                          <w:rFonts w:ascii="Courier New" w:eastAsia="MS PGothic" w:hAnsi="Courier New" w:cstheme="minorBidi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 w:rsidRPr="008B035B">
                        <w:rPr>
                          <w:rFonts w:ascii="Courier New" w:eastAsia="MS PGothic" w:hAnsi="Courier New" w:cstheme="minorBidi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 xml:space="preserve">     S: 250  Hello crepes.fr, pleased to meet you </w:t>
                      </w:r>
                    </w:p>
                    <w:p w14:paraId="3CAC6195" w14:textId="77777777" w:rsidR="008B035B" w:rsidRPr="008B035B" w:rsidRDefault="008B035B" w:rsidP="008B035B">
                      <w:pPr>
                        <w:kinsoku w:val="0"/>
                        <w:overflowPunct w:val="0"/>
                        <w:textAlignment w:val="baseline"/>
                        <w:rPr>
                          <w:rFonts w:ascii="Courier New" w:eastAsia="MS PGothic" w:hAnsi="Courier New" w:cstheme="minorBidi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 w:rsidRPr="008B035B">
                        <w:rPr>
                          <w:rFonts w:ascii="Courier New" w:eastAsia="MS PGothic" w:hAnsi="Courier New" w:cstheme="minorBidi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 xml:space="preserve">     C: MAIL FROM: &lt;alice@crepes.fr&gt; </w:t>
                      </w:r>
                    </w:p>
                    <w:p w14:paraId="3C287562" w14:textId="77777777" w:rsidR="008B035B" w:rsidRPr="008B035B" w:rsidRDefault="008B035B" w:rsidP="008B035B">
                      <w:pPr>
                        <w:kinsoku w:val="0"/>
                        <w:overflowPunct w:val="0"/>
                        <w:textAlignment w:val="baseline"/>
                        <w:rPr>
                          <w:rFonts w:ascii="Courier New" w:eastAsia="MS PGothic" w:hAnsi="Courier New" w:cstheme="minorBidi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 w:rsidRPr="008B035B">
                        <w:rPr>
                          <w:rFonts w:ascii="Courier New" w:eastAsia="MS PGothic" w:hAnsi="Courier New" w:cstheme="minorBidi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 xml:space="preserve">     S: 250 alice@crepes.fr... Sender ok </w:t>
                      </w:r>
                    </w:p>
                    <w:p w14:paraId="772C0BC9" w14:textId="77777777" w:rsidR="008B035B" w:rsidRPr="008B035B" w:rsidRDefault="008B035B" w:rsidP="008B035B">
                      <w:pPr>
                        <w:kinsoku w:val="0"/>
                        <w:overflowPunct w:val="0"/>
                        <w:textAlignment w:val="baseline"/>
                        <w:rPr>
                          <w:rFonts w:ascii="Courier New" w:eastAsia="MS PGothic" w:hAnsi="Courier New" w:cstheme="minorBidi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 w:rsidRPr="008B035B">
                        <w:rPr>
                          <w:rFonts w:ascii="Courier New" w:eastAsia="MS PGothic" w:hAnsi="Courier New" w:cstheme="minorBidi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 xml:space="preserve">     C: RCPT TO: &lt;bob@hamburger.edu&gt; </w:t>
                      </w:r>
                    </w:p>
                    <w:p w14:paraId="6FCD2064" w14:textId="77777777" w:rsidR="008B035B" w:rsidRPr="008B035B" w:rsidRDefault="008B035B" w:rsidP="008B035B">
                      <w:pPr>
                        <w:kinsoku w:val="0"/>
                        <w:overflowPunct w:val="0"/>
                        <w:textAlignment w:val="baseline"/>
                        <w:rPr>
                          <w:rFonts w:ascii="Courier New" w:eastAsia="MS PGothic" w:hAnsi="Courier New" w:cstheme="minorBidi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 w:rsidRPr="008B035B">
                        <w:rPr>
                          <w:rFonts w:ascii="Courier New" w:eastAsia="MS PGothic" w:hAnsi="Courier New" w:cstheme="minorBidi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 xml:space="preserve">     S: 250 bob@hamburger.edu ... Recipient ok </w:t>
                      </w:r>
                    </w:p>
                    <w:p w14:paraId="2B609EA1" w14:textId="77777777" w:rsidR="008B035B" w:rsidRPr="008B035B" w:rsidRDefault="008B035B" w:rsidP="008B035B">
                      <w:pPr>
                        <w:kinsoku w:val="0"/>
                        <w:overflowPunct w:val="0"/>
                        <w:textAlignment w:val="baseline"/>
                        <w:rPr>
                          <w:rFonts w:ascii="Courier New" w:eastAsia="MS PGothic" w:hAnsi="Courier New" w:cstheme="minorBidi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 w:rsidRPr="008B035B">
                        <w:rPr>
                          <w:rFonts w:ascii="Courier New" w:eastAsia="MS PGothic" w:hAnsi="Courier New" w:cstheme="minorBidi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 xml:space="preserve">     C: DATA </w:t>
                      </w:r>
                    </w:p>
                    <w:p w14:paraId="34B25B88" w14:textId="77777777" w:rsidR="008B035B" w:rsidRPr="008B035B" w:rsidRDefault="008B035B" w:rsidP="008B035B">
                      <w:pPr>
                        <w:kinsoku w:val="0"/>
                        <w:overflowPunct w:val="0"/>
                        <w:textAlignment w:val="baseline"/>
                        <w:rPr>
                          <w:rFonts w:ascii="Courier New" w:eastAsia="MS PGothic" w:hAnsi="Courier New" w:cstheme="minorBidi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 w:rsidRPr="008B035B">
                        <w:rPr>
                          <w:rFonts w:ascii="Courier New" w:eastAsia="MS PGothic" w:hAnsi="Courier New" w:cstheme="minorBidi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 xml:space="preserve">     S: 354 Enter mail, end with "." on a line by itself </w:t>
                      </w:r>
                    </w:p>
                    <w:p w14:paraId="396E5077" w14:textId="77777777" w:rsidR="008B035B" w:rsidRPr="008B035B" w:rsidRDefault="008B035B" w:rsidP="008B035B">
                      <w:pPr>
                        <w:kinsoku w:val="0"/>
                        <w:overflowPunct w:val="0"/>
                        <w:textAlignment w:val="baseline"/>
                        <w:rPr>
                          <w:rFonts w:ascii="Courier New" w:eastAsia="MS PGothic" w:hAnsi="Courier New" w:cstheme="minorBidi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 w:rsidRPr="008B035B">
                        <w:rPr>
                          <w:rFonts w:ascii="Courier New" w:eastAsia="MS PGothic" w:hAnsi="Courier New" w:cstheme="minorBidi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 xml:space="preserve">     C: Do you like ketchup? </w:t>
                      </w:r>
                    </w:p>
                    <w:p w14:paraId="5811B9D3" w14:textId="77777777" w:rsidR="008B035B" w:rsidRPr="008B035B" w:rsidRDefault="008B035B" w:rsidP="008B035B">
                      <w:pPr>
                        <w:kinsoku w:val="0"/>
                        <w:overflowPunct w:val="0"/>
                        <w:textAlignment w:val="baseline"/>
                        <w:rPr>
                          <w:rFonts w:ascii="Courier New" w:eastAsia="MS PGothic" w:hAnsi="Courier New" w:cstheme="minorBidi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 w:rsidRPr="008B035B">
                        <w:rPr>
                          <w:rFonts w:ascii="Courier New" w:eastAsia="MS PGothic" w:hAnsi="Courier New" w:cstheme="minorBidi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 xml:space="preserve">     C: How about pickles? </w:t>
                      </w:r>
                    </w:p>
                    <w:p w14:paraId="3B12B044" w14:textId="77777777" w:rsidR="008B035B" w:rsidRPr="008B035B" w:rsidRDefault="008B035B" w:rsidP="008B035B">
                      <w:pPr>
                        <w:kinsoku w:val="0"/>
                        <w:overflowPunct w:val="0"/>
                        <w:textAlignment w:val="baseline"/>
                        <w:rPr>
                          <w:rFonts w:ascii="Courier New" w:eastAsia="MS PGothic" w:hAnsi="Courier New" w:cstheme="minorBidi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 w:rsidRPr="008B035B">
                        <w:rPr>
                          <w:rFonts w:ascii="Courier New" w:eastAsia="MS PGothic" w:hAnsi="Courier New" w:cstheme="minorBidi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 xml:space="preserve">     C: . </w:t>
                      </w:r>
                    </w:p>
                    <w:p w14:paraId="5700E7A9" w14:textId="77777777" w:rsidR="008B035B" w:rsidRPr="008B035B" w:rsidRDefault="008B035B" w:rsidP="008B035B">
                      <w:pPr>
                        <w:kinsoku w:val="0"/>
                        <w:overflowPunct w:val="0"/>
                        <w:textAlignment w:val="baseline"/>
                        <w:rPr>
                          <w:rFonts w:ascii="Courier New" w:eastAsia="MS PGothic" w:hAnsi="Courier New" w:cstheme="minorBidi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 w:rsidRPr="008B035B">
                        <w:rPr>
                          <w:rFonts w:ascii="Courier New" w:eastAsia="MS PGothic" w:hAnsi="Courier New" w:cstheme="minorBidi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 xml:space="preserve">     S: 250 Message accepted for delivery </w:t>
                      </w:r>
                    </w:p>
                    <w:p w14:paraId="58C418C2" w14:textId="77777777" w:rsidR="008B035B" w:rsidRPr="008B035B" w:rsidRDefault="008B035B" w:rsidP="008B035B">
                      <w:pPr>
                        <w:kinsoku w:val="0"/>
                        <w:overflowPunct w:val="0"/>
                        <w:textAlignment w:val="baseline"/>
                        <w:rPr>
                          <w:rFonts w:ascii="Courier New" w:eastAsia="MS PGothic" w:hAnsi="Courier New" w:cstheme="minorBidi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 w:rsidRPr="008B035B">
                        <w:rPr>
                          <w:rFonts w:ascii="Courier New" w:eastAsia="MS PGothic" w:hAnsi="Courier New" w:cstheme="minorBidi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 xml:space="preserve">     C: QUIT </w:t>
                      </w:r>
                    </w:p>
                    <w:p w14:paraId="75F6A68F" w14:textId="77777777" w:rsidR="008B035B" w:rsidRPr="008B035B" w:rsidRDefault="008B035B" w:rsidP="008B035B">
                      <w:pPr>
                        <w:kinsoku w:val="0"/>
                        <w:overflowPunct w:val="0"/>
                        <w:textAlignment w:val="baseline"/>
                        <w:rPr>
                          <w:rFonts w:ascii="Courier New" w:eastAsia="MS PGothic" w:hAnsi="Courier New" w:cstheme="minorBidi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 w:rsidRPr="008B035B">
                        <w:rPr>
                          <w:rFonts w:ascii="Courier New" w:eastAsia="MS PGothic" w:hAnsi="Courier New" w:cstheme="minorBidi"/>
                          <w:b/>
                          <w:bCs/>
                          <w:color w:val="000000" w:themeColor="text1"/>
                          <w:kern w:val="24"/>
                          <w:sz w:val="22"/>
                          <w:szCs w:val="22"/>
                        </w:rPr>
                        <w:t xml:space="preserve">     S: 221 hamburger.edu closing connection</w:t>
                      </w:r>
                    </w:p>
                  </w:txbxContent>
                </v:textbox>
              </v:rect>
            </w:pict>
          </mc:Fallback>
        </mc:AlternateContent>
      </w:r>
      <w:r>
        <w:t>QUIT = quitting the connection</w:t>
      </w:r>
    </w:p>
    <w:p w14:paraId="3B6DD2A0" w14:textId="15DA335D" w:rsidR="008B035B" w:rsidRDefault="008B035B" w:rsidP="008B035B"/>
    <w:p w14:paraId="6EF144C6" w14:textId="38E85442" w:rsidR="008B035B" w:rsidRDefault="008B035B" w:rsidP="008B035B"/>
    <w:p w14:paraId="43F52EA2" w14:textId="300AE1B5" w:rsidR="008B035B" w:rsidRDefault="008B035B" w:rsidP="008B035B"/>
    <w:p w14:paraId="2C81A2F7" w14:textId="045598C7" w:rsidR="008B035B" w:rsidRDefault="008B035B" w:rsidP="008B035B"/>
    <w:p w14:paraId="62D2C2DD" w14:textId="4A8A7772" w:rsidR="008B035B" w:rsidRDefault="008B035B" w:rsidP="008B035B"/>
    <w:p w14:paraId="3D151E1D" w14:textId="6E31263C" w:rsidR="008B035B" w:rsidRDefault="008B035B" w:rsidP="008B035B"/>
    <w:p w14:paraId="6E94B49E" w14:textId="59E21618" w:rsidR="008B035B" w:rsidRDefault="008B035B" w:rsidP="008B035B"/>
    <w:p w14:paraId="51768AEF" w14:textId="4BBCC219" w:rsidR="008B035B" w:rsidRDefault="008B035B" w:rsidP="008B035B"/>
    <w:p w14:paraId="236F19AB" w14:textId="78386DC4" w:rsidR="008B035B" w:rsidRDefault="008B035B" w:rsidP="008B035B"/>
    <w:p w14:paraId="27D7DE55" w14:textId="1F792C89" w:rsidR="008B035B" w:rsidRDefault="008B035B" w:rsidP="008B035B"/>
    <w:p w14:paraId="06AE4C74" w14:textId="67B7B8F5" w:rsidR="008B035B" w:rsidRDefault="008B035B" w:rsidP="008B035B"/>
    <w:p w14:paraId="0E3F7F66" w14:textId="35073137" w:rsidR="008B035B" w:rsidRDefault="008B035B" w:rsidP="008B035B"/>
    <w:p w14:paraId="6FF7D78E" w14:textId="121554DB" w:rsidR="008B035B" w:rsidRDefault="008B035B" w:rsidP="008B035B"/>
    <w:p w14:paraId="53181DB9" w14:textId="365F72AA" w:rsidR="008B035B" w:rsidRDefault="001E18BB" w:rsidP="001E18BB">
      <w:pPr>
        <w:pStyle w:val="Heading2"/>
      </w:pPr>
      <w:r>
        <w:lastRenderedPageBreak/>
        <w:t>SMTP: final words</w:t>
      </w:r>
    </w:p>
    <w:p w14:paraId="17592A6C" w14:textId="77777777" w:rsidR="001E18BB" w:rsidRPr="001E18BB" w:rsidRDefault="001E18BB" w:rsidP="001E18BB">
      <w:pPr>
        <w:numPr>
          <w:ilvl w:val="0"/>
          <w:numId w:val="28"/>
        </w:numPr>
        <w:rPr>
          <w:lang w:val="en-NZ"/>
        </w:rPr>
      </w:pPr>
      <w:r w:rsidRPr="001E18BB">
        <w:t>SMTP uses persistent connections</w:t>
      </w:r>
    </w:p>
    <w:p w14:paraId="52BD2F80" w14:textId="77777777" w:rsidR="001E18BB" w:rsidRPr="001E18BB" w:rsidRDefault="001E18BB" w:rsidP="001E18BB">
      <w:pPr>
        <w:numPr>
          <w:ilvl w:val="0"/>
          <w:numId w:val="28"/>
        </w:numPr>
        <w:rPr>
          <w:lang w:val="en-NZ"/>
        </w:rPr>
      </w:pPr>
      <w:r w:rsidRPr="001E18BB">
        <w:t>SMTP requires message (header &amp; body) to be in 7-bit ASCII</w:t>
      </w:r>
    </w:p>
    <w:p w14:paraId="3ED4192B" w14:textId="77777777" w:rsidR="001E18BB" w:rsidRPr="001E18BB" w:rsidRDefault="001E18BB" w:rsidP="001E18BB">
      <w:pPr>
        <w:numPr>
          <w:ilvl w:val="0"/>
          <w:numId w:val="28"/>
        </w:numPr>
        <w:rPr>
          <w:lang w:val="en-NZ"/>
        </w:rPr>
      </w:pPr>
      <w:r w:rsidRPr="001E18BB">
        <w:t>SMTP server uses CRLF.CRLF to determine end of message</w:t>
      </w:r>
    </w:p>
    <w:p w14:paraId="38128D7F" w14:textId="77777777" w:rsidR="001E18BB" w:rsidRPr="001E18BB" w:rsidRDefault="001E18BB" w:rsidP="001E18BB">
      <w:pPr>
        <w:rPr>
          <w:lang w:val="en-NZ"/>
        </w:rPr>
      </w:pPr>
      <w:r w:rsidRPr="001E18BB">
        <w:rPr>
          <w:i/>
          <w:iCs/>
        </w:rPr>
        <w:t>comparison with HTTP:</w:t>
      </w:r>
    </w:p>
    <w:p w14:paraId="3ACB25C4" w14:textId="77777777" w:rsidR="001E18BB" w:rsidRPr="001E18BB" w:rsidRDefault="001E18BB" w:rsidP="001E18BB">
      <w:pPr>
        <w:numPr>
          <w:ilvl w:val="0"/>
          <w:numId w:val="29"/>
        </w:numPr>
        <w:rPr>
          <w:lang w:val="en-NZ"/>
        </w:rPr>
      </w:pPr>
      <w:r w:rsidRPr="001E18BB">
        <w:t>HTTP: pull</w:t>
      </w:r>
    </w:p>
    <w:p w14:paraId="1E74A7DF" w14:textId="77777777" w:rsidR="001E18BB" w:rsidRPr="001E18BB" w:rsidRDefault="001E18BB" w:rsidP="001E18BB">
      <w:pPr>
        <w:numPr>
          <w:ilvl w:val="0"/>
          <w:numId w:val="29"/>
        </w:numPr>
        <w:rPr>
          <w:lang w:val="en-NZ"/>
        </w:rPr>
      </w:pPr>
      <w:r w:rsidRPr="001E18BB">
        <w:t>SMTP: push</w:t>
      </w:r>
    </w:p>
    <w:p w14:paraId="7C58DD6A" w14:textId="77777777" w:rsidR="001E18BB" w:rsidRPr="001E18BB" w:rsidRDefault="001E18BB" w:rsidP="001E18BB">
      <w:pPr>
        <w:numPr>
          <w:ilvl w:val="0"/>
          <w:numId w:val="29"/>
        </w:numPr>
        <w:rPr>
          <w:lang w:val="en-NZ"/>
        </w:rPr>
      </w:pPr>
      <w:r w:rsidRPr="001E18BB">
        <w:t>both have ASCII command/response interaction, status codes</w:t>
      </w:r>
    </w:p>
    <w:p w14:paraId="78332FAE" w14:textId="77777777" w:rsidR="001E18BB" w:rsidRPr="001E18BB" w:rsidRDefault="001E18BB" w:rsidP="001E18BB">
      <w:pPr>
        <w:numPr>
          <w:ilvl w:val="0"/>
          <w:numId w:val="29"/>
        </w:numPr>
        <w:rPr>
          <w:lang w:val="en-NZ"/>
        </w:rPr>
      </w:pPr>
      <w:r w:rsidRPr="001E18BB">
        <w:t>HTTP: each object encapsulated in its own response msg</w:t>
      </w:r>
    </w:p>
    <w:p w14:paraId="5EB90FEF" w14:textId="77777777" w:rsidR="001E18BB" w:rsidRPr="001E18BB" w:rsidRDefault="001E18BB" w:rsidP="001E18BB">
      <w:pPr>
        <w:numPr>
          <w:ilvl w:val="0"/>
          <w:numId w:val="29"/>
        </w:numPr>
        <w:rPr>
          <w:lang w:val="en-NZ"/>
        </w:rPr>
      </w:pPr>
      <w:r w:rsidRPr="001E18BB">
        <w:t>SMTP: multiple objects sent in multipart msg</w:t>
      </w:r>
    </w:p>
    <w:p w14:paraId="06BEB92E" w14:textId="41643FE8" w:rsidR="001E18BB" w:rsidRDefault="001E18BB" w:rsidP="001E18BB">
      <w:pPr>
        <w:pStyle w:val="Heading2"/>
      </w:pPr>
      <w:r w:rsidRPr="001E18BB">
        <w:rPr>
          <w:rFonts w:eastAsia="MS PGothic"/>
        </w:rPr>
        <w:t>Mail access protocols</w:t>
      </w:r>
    </w:p>
    <w:p w14:paraId="3DF48A69" w14:textId="03909959" w:rsidR="001E18BB" w:rsidRDefault="001E18BB" w:rsidP="001E18BB">
      <w:pPr>
        <w:jc w:val="center"/>
      </w:pPr>
      <w:r w:rsidRPr="001E18BB">
        <w:drawing>
          <wp:inline distT="0" distB="0" distL="0" distR="0" wp14:anchorId="1564B458" wp14:editId="6BF2EC62">
            <wp:extent cx="3623481" cy="814942"/>
            <wp:effectExtent l="0" t="0" r="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63670" cy="823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2B4A1" w14:textId="77777777" w:rsidR="001E18BB" w:rsidRPr="001E18BB" w:rsidRDefault="001E18BB" w:rsidP="001E18BB">
      <w:pPr>
        <w:numPr>
          <w:ilvl w:val="0"/>
          <w:numId w:val="30"/>
        </w:numPr>
        <w:rPr>
          <w:lang w:val="en-NZ"/>
        </w:rPr>
      </w:pPr>
      <w:r w:rsidRPr="001E18BB">
        <w:t>SMTP: delivery/storage to receiver</w:t>
      </w:r>
      <w:r w:rsidRPr="001E18BB">
        <w:rPr>
          <w:lang w:val="en-NZ"/>
        </w:rPr>
        <w:t>’</w:t>
      </w:r>
      <w:r w:rsidRPr="001E18BB">
        <w:t>s server</w:t>
      </w:r>
    </w:p>
    <w:p w14:paraId="08F888AA" w14:textId="77777777" w:rsidR="001E18BB" w:rsidRPr="001E18BB" w:rsidRDefault="001E18BB" w:rsidP="001E18BB">
      <w:pPr>
        <w:numPr>
          <w:ilvl w:val="0"/>
          <w:numId w:val="30"/>
        </w:numPr>
        <w:rPr>
          <w:lang w:val="en-NZ"/>
        </w:rPr>
      </w:pPr>
      <w:r w:rsidRPr="001E18BB">
        <w:t>mail access protocol: retrieval from server</w:t>
      </w:r>
    </w:p>
    <w:p w14:paraId="419FA51E" w14:textId="77777777" w:rsidR="001E18BB" w:rsidRPr="001E18BB" w:rsidRDefault="001E18BB" w:rsidP="001E18BB">
      <w:pPr>
        <w:numPr>
          <w:ilvl w:val="1"/>
          <w:numId w:val="30"/>
        </w:numPr>
        <w:rPr>
          <w:lang w:val="en-NZ"/>
        </w:rPr>
      </w:pPr>
      <w:r w:rsidRPr="001E18BB">
        <w:t xml:space="preserve">POP: Post Office Protocol [RFC 1939]: authorization, download </w:t>
      </w:r>
    </w:p>
    <w:p w14:paraId="248E550E" w14:textId="77777777" w:rsidR="001E18BB" w:rsidRPr="001E18BB" w:rsidRDefault="001E18BB" w:rsidP="001E18BB">
      <w:pPr>
        <w:numPr>
          <w:ilvl w:val="1"/>
          <w:numId w:val="30"/>
        </w:numPr>
        <w:rPr>
          <w:lang w:val="en-NZ"/>
        </w:rPr>
      </w:pPr>
      <w:r w:rsidRPr="001E18BB">
        <w:t>IMAP: Internet Mail Access Protocol [RFC 1730]: more features, including manipulation of stored msgs on server</w:t>
      </w:r>
    </w:p>
    <w:p w14:paraId="0361B5CF" w14:textId="61636954" w:rsidR="001E18BB" w:rsidRPr="001E18BB" w:rsidRDefault="001E18BB" w:rsidP="001E18BB">
      <w:pPr>
        <w:numPr>
          <w:ilvl w:val="1"/>
          <w:numId w:val="30"/>
        </w:numPr>
        <w:rPr>
          <w:lang w:val="en-NZ"/>
        </w:rPr>
      </w:pPr>
      <w:r w:rsidRPr="001E18BB">
        <w:t xml:space="preserve">HTTP: </w:t>
      </w:r>
      <w:proofErr w:type="spellStart"/>
      <w:r w:rsidRPr="001E18BB">
        <w:t>gmail</w:t>
      </w:r>
      <w:proofErr w:type="spellEnd"/>
      <w:r w:rsidRPr="001E18BB">
        <w:t>, Hotmail, Yahoo! Mail, etc.</w:t>
      </w:r>
    </w:p>
    <w:p w14:paraId="3DCCB3ED" w14:textId="77D0FB12" w:rsidR="001E18BB" w:rsidRDefault="001E18BB" w:rsidP="001E18BB">
      <w:pPr>
        <w:pStyle w:val="Heading2"/>
      </w:pPr>
      <w:r w:rsidRPr="001E18BB">
        <w:rPr>
          <w:rFonts w:eastAsia="MS PGothic"/>
        </w:rPr>
        <w:lastRenderedPageBreak/>
        <w:t>POP3 protocol</w:t>
      </w:r>
    </w:p>
    <w:p w14:paraId="2C120D4A" w14:textId="760E166F" w:rsidR="001E18BB" w:rsidRPr="001E18BB" w:rsidRDefault="001E18BB" w:rsidP="001E18BB">
      <w:pPr>
        <w:rPr>
          <w:b/>
          <w:bCs/>
          <w:color w:val="FF0000"/>
          <w:lang w:val="en-NZ"/>
        </w:rPr>
      </w:pPr>
      <w:r w:rsidRPr="001E18BB">
        <w:rPr>
          <w:b/>
          <w:bCs/>
          <w:i/>
          <w:iCs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C1EC910" wp14:editId="582D2AE6">
                <wp:simplePos x="0" y="0"/>
                <wp:positionH relativeFrom="column">
                  <wp:posOffset>1310184</wp:posOffset>
                </wp:positionH>
                <wp:positionV relativeFrom="paragraph">
                  <wp:posOffset>191220</wp:posOffset>
                </wp:positionV>
                <wp:extent cx="2013045" cy="839338"/>
                <wp:effectExtent l="0" t="0" r="82550" b="56515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13045" cy="839338"/>
                        </a:xfrm>
                        <a:prstGeom prst="straightConnector1">
                          <a:avLst/>
                        </a:prstGeom>
                        <a:ln w="12700"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0A1358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7" o:spid="_x0000_s1026" type="#_x0000_t32" style="position:absolute;margin-left:103.15pt;margin-top:15.05pt;width:158.5pt;height:66.1pt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" strokecolor="#bc4542 [3045]" strokeweight="1pt">
                <v:stroke endarrow="block"/>
              </v:shape>
            </w:pict>
          </mc:Fallback>
        </mc:AlternateContent>
      </w:r>
      <w:r w:rsidRPr="001E18BB">
        <w:rPr>
          <w:b/>
          <w:bCs/>
          <w:i/>
          <w:iCs/>
          <w:color w:val="FF0000"/>
        </w:rPr>
        <w:t>authorization phase</w:t>
      </w:r>
    </w:p>
    <w:p w14:paraId="4B94AB72" w14:textId="558E1B40" w:rsidR="001E18BB" w:rsidRPr="001E18BB" w:rsidRDefault="001E18BB" w:rsidP="001E18BB">
      <w:pPr>
        <w:numPr>
          <w:ilvl w:val="0"/>
          <w:numId w:val="31"/>
        </w:numPr>
        <w:rPr>
          <w:lang w:val="en-NZ"/>
        </w:rPr>
      </w:pPr>
      <w:r w:rsidRPr="001E18BB">
        <w:drawing>
          <wp:anchor distT="0" distB="0" distL="114300" distR="114300" simplePos="0" relativeHeight="251652608" behindDoc="1" locked="0" layoutInCell="1" allowOverlap="1" wp14:anchorId="5E26EDCF" wp14:editId="05F4DC33">
            <wp:simplePos x="0" y="0"/>
            <wp:positionH relativeFrom="column">
              <wp:posOffset>3452306</wp:posOffset>
            </wp:positionH>
            <wp:positionV relativeFrom="paragraph">
              <wp:posOffset>334389</wp:posOffset>
            </wp:positionV>
            <wp:extent cx="2691765" cy="4687570"/>
            <wp:effectExtent l="0" t="0" r="0" b="0"/>
            <wp:wrapTight wrapText="bothSides">
              <wp:wrapPolygon edited="0">
                <wp:start x="0" y="0"/>
                <wp:lineTo x="0" y="21506"/>
                <wp:lineTo x="21401" y="21506"/>
                <wp:lineTo x="21401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1765" cy="4687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E18BB">
        <w:t xml:space="preserve">client commands: </w:t>
      </w:r>
    </w:p>
    <w:p w14:paraId="21820CE8" w14:textId="356AEABD" w:rsidR="001E18BB" w:rsidRPr="001E18BB" w:rsidRDefault="001E18BB" w:rsidP="001E18BB">
      <w:pPr>
        <w:numPr>
          <w:ilvl w:val="1"/>
          <w:numId w:val="31"/>
        </w:numPr>
        <w:rPr>
          <w:lang w:val="en-NZ"/>
        </w:rPr>
      </w:pPr>
      <w:r w:rsidRPr="001E18BB">
        <w:rPr>
          <w:b/>
          <w:bCs/>
        </w:rPr>
        <w:t>user:</w:t>
      </w:r>
      <w:r w:rsidRPr="001E18BB">
        <w:t xml:space="preserve"> declare username</w:t>
      </w:r>
    </w:p>
    <w:p w14:paraId="1535E79E" w14:textId="05CB8ECA" w:rsidR="001E18BB" w:rsidRPr="001E18BB" w:rsidRDefault="001E18BB" w:rsidP="001E18BB">
      <w:pPr>
        <w:numPr>
          <w:ilvl w:val="1"/>
          <w:numId w:val="31"/>
        </w:numPr>
        <w:rPr>
          <w:lang w:val="en-NZ"/>
        </w:rPr>
      </w:pPr>
      <w:r w:rsidRPr="001E18BB">
        <w:rPr>
          <w:b/>
          <w:bCs/>
        </w:rPr>
        <w:t>pass:</w:t>
      </w:r>
      <w:r w:rsidRPr="001E18BB">
        <w:t xml:space="preserve"> password</w:t>
      </w:r>
    </w:p>
    <w:p w14:paraId="500348E0" w14:textId="7D61E1A6" w:rsidR="001E18BB" w:rsidRPr="001E18BB" w:rsidRDefault="001E18BB" w:rsidP="001E18BB">
      <w:pPr>
        <w:numPr>
          <w:ilvl w:val="0"/>
          <w:numId w:val="31"/>
        </w:numPr>
        <w:rPr>
          <w:lang w:val="en-NZ"/>
        </w:rPr>
      </w:pPr>
      <w:r w:rsidRPr="001E18BB">
        <w:t>server responses</w:t>
      </w:r>
    </w:p>
    <w:p w14:paraId="687688FA" w14:textId="77777777" w:rsidR="001E18BB" w:rsidRPr="001E18BB" w:rsidRDefault="001E18BB" w:rsidP="00043FA8">
      <w:pPr>
        <w:numPr>
          <w:ilvl w:val="1"/>
          <w:numId w:val="31"/>
        </w:numPr>
        <w:rPr>
          <w:lang w:val="en-NZ"/>
        </w:rPr>
      </w:pPr>
      <w:r w:rsidRPr="001E18BB">
        <w:rPr>
          <w:b/>
          <w:bCs/>
        </w:rPr>
        <w:t>+OK</w:t>
      </w:r>
    </w:p>
    <w:p w14:paraId="588EF41F" w14:textId="01F328F2" w:rsidR="001E18BB" w:rsidRPr="001E18BB" w:rsidRDefault="001E18BB" w:rsidP="00043FA8">
      <w:pPr>
        <w:numPr>
          <w:ilvl w:val="1"/>
          <w:numId w:val="31"/>
        </w:numPr>
        <w:rPr>
          <w:lang w:val="en-NZ"/>
        </w:rPr>
      </w:pPr>
      <w:r w:rsidRPr="001E18BB">
        <w:rPr>
          <w:b/>
          <w:bCs/>
          <w:i/>
          <w:iCs/>
          <w:noProof/>
          <w:color w:val="FF0000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5A5A4517" wp14:editId="67EA1555">
                <wp:simplePos x="0" y="0"/>
                <wp:positionH relativeFrom="column">
                  <wp:posOffset>1125940</wp:posOffset>
                </wp:positionH>
                <wp:positionV relativeFrom="paragraph">
                  <wp:posOffset>102917</wp:posOffset>
                </wp:positionV>
                <wp:extent cx="2244962" cy="382640"/>
                <wp:effectExtent l="0" t="57150" r="3175" b="3683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44962" cy="382640"/>
                        </a:xfrm>
                        <a:prstGeom prst="straightConnector1">
                          <a:avLst/>
                        </a:prstGeom>
                        <a:ln w="12700"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37DE49" id="Straight Arrow Connector 18" o:spid="_x0000_s1026" type="#_x0000_t32" style="position:absolute;margin-left:88.65pt;margin-top:8.1pt;width:176.75pt;height:30.15pt;flip:y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" strokecolor="#bc4542 [3045]" strokeweight="1pt">
                <v:stroke endarrow="block"/>
              </v:shape>
            </w:pict>
          </mc:Fallback>
        </mc:AlternateContent>
      </w:r>
      <w:r w:rsidRPr="001E18BB">
        <w:rPr>
          <w:b/>
          <w:bCs/>
        </w:rPr>
        <w:t>-ERR</w:t>
      </w:r>
    </w:p>
    <w:p w14:paraId="7F382EDC" w14:textId="77777777" w:rsidR="001E18BB" w:rsidRPr="001E18BB" w:rsidRDefault="001E18BB" w:rsidP="001E18BB">
      <w:pPr>
        <w:rPr>
          <w:lang w:val="en-NZ"/>
        </w:rPr>
      </w:pPr>
      <w:r w:rsidRPr="001E18BB">
        <w:rPr>
          <w:b/>
          <w:bCs/>
          <w:i/>
          <w:iCs/>
          <w:color w:val="FF0000"/>
        </w:rPr>
        <w:t>transaction phase</w:t>
      </w:r>
      <w:r w:rsidRPr="001E18BB">
        <w:rPr>
          <w:i/>
          <w:iCs/>
        </w:rPr>
        <w:t>,</w:t>
      </w:r>
      <w:r w:rsidRPr="001E18BB">
        <w:t xml:space="preserve"> client:</w:t>
      </w:r>
    </w:p>
    <w:p w14:paraId="296AB9D1" w14:textId="77777777" w:rsidR="001E18BB" w:rsidRPr="001E18BB" w:rsidRDefault="001E18BB" w:rsidP="001E18BB">
      <w:pPr>
        <w:numPr>
          <w:ilvl w:val="0"/>
          <w:numId w:val="32"/>
        </w:numPr>
        <w:rPr>
          <w:lang w:val="en-NZ"/>
        </w:rPr>
      </w:pPr>
      <w:r w:rsidRPr="001E18BB">
        <w:rPr>
          <w:b/>
          <w:bCs/>
        </w:rPr>
        <w:t>list:</w:t>
      </w:r>
      <w:r w:rsidRPr="001E18BB">
        <w:t xml:space="preserve"> list message numbers</w:t>
      </w:r>
    </w:p>
    <w:p w14:paraId="7E673F32" w14:textId="77777777" w:rsidR="001E18BB" w:rsidRPr="001E18BB" w:rsidRDefault="001E18BB" w:rsidP="001E18BB">
      <w:pPr>
        <w:numPr>
          <w:ilvl w:val="0"/>
          <w:numId w:val="32"/>
        </w:numPr>
        <w:rPr>
          <w:lang w:val="en-NZ"/>
        </w:rPr>
      </w:pPr>
      <w:proofErr w:type="spellStart"/>
      <w:r w:rsidRPr="001E18BB">
        <w:rPr>
          <w:b/>
          <w:bCs/>
        </w:rPr>
        <w:t>retr</w:t>
      </w:r>
      <w:proofErr w:type="spellEnd"/>
      <w:r w:rsidRPr="001E18BB">
        <w:rPr>
          <w:b/>
          <w:bCs/>
        </w:rPr>
        <w:t>:</w:t>
      </w:r>
      <w:r w:rsidRPr="001E18BB">
        <w:t xml:space="preserve"> retrieve message by number</w:t>
      </w:r>
    </w:p>
    <w:p w14:paraId="59F04AD0" w14:textId="77777777" w:rsidR="001E18BB" w:rsidRPr="001E18BB" w:rsidRDefault="001E18BB" w:rsidP="001E18BB">
      <w:pPr>
        <w:numPr>
          <w:ilvl w:val="0"/>
          <w:numId w:val="32"/>
        </w:numPr>
        <w:rPr>
          <w:lang w:val="en-NZ"/>
        </w:rPr>
      </w:pPr>
      <w:r w:rsidRPr="001E18BB">
        <w:rPr>
          <w:b/>
          <w:bCs/>
        </w:rPr>
        <w:t>dele:</w:t>
      </w:r>
      <w:r w:rsidRPr="001E18BB">
        <w:t xml:space="preserve"> delete</w:t>
      </w:r>
    </w:p>
    <w:p w14:paraId="7272EBE5" w14:textId="52020866" w:rsidR="001E18BB" w:rsidRPr="001E18BB" w:rsidRDefault="001E18BB" w:rsidP="001E18BB">
      <w:pPr>
        <w:numPr>
          <w:ilvl w:val="0"/>
          <w:numId w:val="32"/>
        </w:numPr>
        <w:rPr>
          <w:lang w:val="en-NZ"/>
        </w:rPr>
      </w:pPr>
      <w:r w:rsidRPr="001E18BB">
        <w:rPr>
          <w:b/>
          <w:bCs/>
        </w:rPr>
        <w:t>quit</w:t>
      </w:r>
    </w:p>
    <w:p w14:paraId="095E9B78" w14:textId="0E02C7A9" w:rsidR="001E18BB" w:rsidRDefault="001E18BB" w:rsidP="001E18BB">
      <w:pPr>
        <w:pStyle w:val="Heading2"/>
      </w:pPr>
      <w:r w:rsidRPr="001E18BB">
        <w:rPr>
          <w:rFonts w:eastAsia="MS PGothic"/>
        </w:rPr>
        <w:t>POP3 (more)</w:t>
      </w:r>
    </w:p>
    <w:p w14:paraId="09B8D0CF" w14:textId="77777777" w:rsidR="001E18BB" w:rsidRPr="001E18BB" w:rsidRDefault="001E18BB" w:rsidP="001E18BB">
      <w:pPr>
        <w:rPr>
          <w:lang w:val="en-NZ"/>
        </w:rPr>
      </w:pPr>
      <w:r w:rsidRPr="001E18BB">
        <w:rPr>
          <w:i/>
          <w:iCs/>
        </w:rPr>
        <w:t>more about POP3</w:t>
      </w:r>
    </w:p>
    <w:p w14:paraId="122F46A8" w14:textId="77777777" w:rsidR="001E18BB" w:rsidRPr="001E18BB" w:rsidRDefault="001E18BB" w:rsidP="001E18BB">
      <w:pPr>
        <w:numPr>
          <w:ilvl w:val="0"/>
          <w:numId w:val="33"/>
        </w:numPr>
        <w:rPr>
          <w:lang w:val="en-NZ"/>
        </w:rPr>
      </w:pPr>
      <w:r w:rsidRPr="001E18BB">
        <w:t xml:space="preserve">previous example uses POP3 </w:t>
      </w:r>
      <w:r w:rsidRPr="001E18BB">
        <w:rPr>
          <w:lang w:val="en-NZ"/>
        </w:rPr>
        <w:t>“</w:t>
      </w:r>
      <w:r w:rsidRPr="001E18BB">
        <w:t>download and delete</w:t>
      </w:r>
      <w:r w:rsidRPr="001E18BB">
        <w:rPr>
          <w:lang w:val="en-NZ"/>
        </w:rPr>
        <w:t>”</w:t>
      </w:r>
      <w:r w:rsidRPr="001E18BB">
        <w:t xml:space="preserve"> mode</w:t>
      </w:r>
    </w:p>
    <w:p w14:paraId="3AB64A03" w14:textId="77777777" w:rsidR="001E18BB" w:rsidRPr="001E18BB" w:rsidRDefault="001E18BB" w:rsidP="001E18BB">
      <w:pPr>
        <w:numPr>
          <w:ilvl w:val="1"/>
          <w:numId w:val="33"/>
        </w:numPr>
        <w:rPr>
          <w:lang w:val="en-NZ"/>
        </w:rPr>
      </w:pPr>
      <w:r w:rsidRPr="001E18BB">
        <w:t>Bob cannot re-read e-mail if he changes client</w:t>
      </w:r>
    </w:p>
    <w:p w14:paraId="7E422AA8" w14:textId="77777777" w:rsidR="001E18BB" w:rsidRPr="001E18BB" w:rsidRDefault="001E18BB" w:rsidP="001E18BB">
      <w:pPr>
        <w:numPr>
          <w:ilvl w:val="0"/>
          <w:numId w:val="33"/>
        </w:numPr>
        <w:rPr>
          <w:lang w:val="en-NZ"/>
        </w:rPr>
      </w:pPr>
      <w:r w:rsidRPr="001E18BB">
        <w:t xml:space="preserve">POP3 </w:t>
      </w:r>
      <w:r w:rsidRPr="001E18BB">
        <w:rPr>
          <w:lang w:val="en-NZ"/>
        </w:rPr>
        <w:t>“</w:t>
      </w:r>
      <w:r w:rsidRPr="001E18BB">
        <w:t>download-and-keep</w:t>
      </w:r>
      <w:r w:rsidRPr="001E18BB">
        <w:rPr>
          <w:lang w:val="en-NZ"/>
        </w:rPr>
        <w:t>”</w:t>
      </w:r>
      <w:r w:rsidRPr="001E18BB">
        <w:t>: copies of messages on different clients</w:t>
      </w:r>
    </w:p>
    <w:p w14:paraId="4B6B5981" w14:textId="77777777" w:rsidR="001E18BB" w:rsidRPr="001E18BB" w:rsidRDefault="001E18BB" w:rsidP="001E18BB">
      <w:pPr>
        <w:numPr>
          <w:ilvl w:val="0"/>
          <w:numId w:val="33"/>
        </w:numPr>
        <w:rPr>
          <w:lang w:val="en-NZ"/>
        </w:rPr>
      </w:pPr>
      <w:r w:rsidRPr="001E18BB">
        <w:t>POP3 is stateless across sessions</w:t>
      </w:r>
    </w:p>
    <w:p w14:paraId="5F708ADC" w14:textId="77777777" w:rsidR="001E18BB" w:rsidRPr="001E18BB" w:rsidRDefault="001E18BB" w:rsidP="001E18BB">
      <w:pPr>
        <w:pStyle w:val="Heading2"/>
        <w:rPr>
          <w:lang w:val="en-NZ"/>
        </w:rPr>
      </w:pPr>
      <w:r w:rsidRPr="001E18BB">
        <w:rPr>
          <w:rFonts w:eastAsia="MS PGothic"/>
        </w:rPr>
        <w:lastRenderedPageBreak/>
        <w:t>IMAP</w:t>
      </w:r>
    </w:p>
    <w:p w14:paraId="7B8C030B" w14:textId="77777777" w:rsidR="001E18BB" w:rsidRPr="001E18BB" w:rsidRDefault="001E18BB" w:rsidP="001E18BB">
      <w:pPr>
        <w:numPr>
          <w:ilvl w:val="0"/>
          <w:numId w:val="34"/>
        </w:numPr>
        <w:rPr>
          <w:lang w:val="en-NZ"/>
        </w:rPr>
      </w:pPr>
      <w:r w:rsidRPr="001E18BB">
        <w:t>keeps all messages in one place: at server</w:t>
      </w:r>
    </w:p>
    <w:p w14:paraId="455DB721" w14:textId="77777777" w:rsidR="001E18BB" w:rsidRPr="001E18BB" w:rsidRDefault="001E18BB" w:rsidP="001E18BB">
      <w:pPr>
        <w:numPr>
          <w:ilvl w:val="0"/>
          <w:numId w:val="34"/>
        </w:numPr>
        <w:rPr>
          <w:lang w:val="en-NZ"/>
        </w:rPr>
      </w:pPr>
      <w:r w:rsidRPr="001E18BB">
        <w:t>allows user to organize messages in folders</w:t>
      </w:r>
    </w:p>
    <w:p w14:paraId="374749D3" w14:textId="77777777" w:rsidR="001E18BB" w:rsidRPr="001E18BB" w:rsidRDefault="001E18BB" w:rsidP="001E18BB">
      <w:pPr>
        <w:numPr>
          <w:ilvl w:val="0"/>
          <w:numId w:val="34"/>
        </w:numPr>
        <w:rPr>
          <w:lang w:val="en-NZ"/>
        </w:rPr>
      </w:pPr>
      <w:r w:rsidRPr="001E18BB">
        <w:t>keeps user state across sessions:</w:t>
      </w:r>
    </w:p>
    <w:p w14:paraId="44E7FF84" w14:textId="77777777" w:rsidR="001E18BB" w:rsidRPr="001E18BB" w:rsidRDefault="001E18BB" w:rsidP="001E18BB">
      <w:pPr>
        <w:numPr>
          <w:ilvl w:val="1"/>
          <w:numId w:val="34"/>
        </w:numPr>
        <w:rPr>
          <w:lang w:val="en-NZ"/>
        </w:rPr>
      </w:pPr>
      <w:r w:rsidRPr="001E18BB">
        <w:t>names of folders and mappings between message IDs and folder name</w:t>
      </w:r>
    </w:p>
    <w:p w14:paraId="4E4BD352" w14:textId="126641AA" w:rsidR="001E18BB" w:rsidRDefault="001E18BB" w:rsidP="001E18BB">
      <w:pPr>
        <w:pStyle w:val="Heading2"/>
        <w:rPr>
          <w:lang w:val="en-NZ"/>
        </w:rPr>
      </w:pPr>
      <w:r>
        <w:rPr>
          <w:lang w:val="en-NZ"/>
        </w:rPr>
        <w:t>DNS: domain name system</w:t>
      </w:r>
    </w:p>
    <w:p w14:paraId="290AB944" w14:textId="47A96B7A" w:rsidR="001E18BB" w:rsidRPr="001E18BB" w:rsidRDefault="001E18BB" w:rsidP="001E18BB">
      <w:pPr>
        <w:pStyle w:val="ListParagraph"/>
        <w:numPr>
          <w:ilvl w:val="0"/>
          <w:numId w:val="35"/>
        </w:numPr>
        <w:rPr>
          <w:lang w:val="en-NZ"/>
        </w:rPr>
      </w:pPr>
      <w:r w:rsidRPr="001E18BB">
        <w:rPr>
          <w:i/>
          <w:iCs/>
        </w:rPr>
        <w:t>people</w:t>
      </w:r>
      <w:r>
        <w:t xml:space="preserve"> have</w:t>
      </w:r>
      <w:r w:rsidRPr="001E18BB">
        <w:t xml:space="preserve"> many identifiers:</w:t>
      </w:r>
      <w:r>
        <w:t xml:space="preserve"> </w:t>
      </w:r>
      <w:r w:rsidRPr="001E18BB">
        <w:t xml:space="preserve">SSN, name, passport </w:t>
      </w:r>
      <w:r>
        <w:t>number, etc</w:t>
      </w:r>
    </w:p>
    <w:p w14:paraId="1B72332E" w14:textId="32C8D2DC" w:rsidR="001E18BB" w:rsidRPr="001E18BB" w:rsidRDefault="001E18BB" w:rsidP="001E18BB">
      <w:pPr>
        <w:pStyle w:val="ListParagraph"/>
        <w:numPr>
          <w:ilvl w:val="0"/>
          <w:numId w:val="35"/>
        </w:numPr>
        <w:rPr>
          <w:lang w:val="en-NZ"/>
        </w:rPr>
      </w:pPr>
      <w:r w:rsidRPr="001E18BB">
        <w:rPr>
          <w:i/>
          <w:iCs/>
        </w:rPr>
        <w:t>Internet hosts, routers</w:t>
      </w:r>
      <w:r>
        <w:t xml:space="preserve"> only have</w:t>
      </w:r>
      <w:r w:rsidRPr="001E18BB">
        <w:rPr>
          <w:i/>
          <w:iCs/>
        </w:rPr>
        <w:t>:</w:t>
      </w:r>
    </w:p>
    <w:p w14:paraId="07223E83" w14:textId="77777777" w:rsidR="001E18BB" w:rsidRPr="001E18BB" w:rsidRDefault="001E18BB" w:rsidP="001E18BB">
      <w:pPr>
        <w:numPr>
          <w:ilvl w:val="1"/>
          <w:numId w:val="36"/>
        </w:numPr>
        <w:rPr>
          <w:lang w:val="en-NZ"/>
        </w:rPr>
      </w:pPr>
      <w:r w:rsidRPr="001E18BB">
        <w:t>IP address (32 bit) - used for addressing datagrams</w:t>
      </w:r>
    </w:p>
    <w:p w14:paraId="47C4D00D" w14:textId="77777777" w:rsidR="001E18BB" w:rsidRPr="001E18BB" w:rsidRDefault="001E18BB" w:rsidP="001E18BB">
      <w:pPr>
        <w:numPr>
          <w:ilvl w:val="1"/>
          <w:numId w:val="36"/>
        </w:numPr>
        <w:rPr>
          <w:lang w:val="en-NZ"/>
        </w:rPr>
      </w:pPr>
      <w:r w:rsidRPr="001E18BB">
        <w:rPr>
          <w:lang w:val="en-NZ"/>
        </w:rPr>
        <w:t>“</w:t>
      </w:r>
      <w:r w:rsidRPr="001E18BB">
        <w:t>name</w:t>
      </w:r>
      <w:r w:rsidRPr="001E18BB">
        <w:rPr>
          <w:lang w:val="en-NZ"/>
        </w:rPr>
        <w:t>”</w:t>
      </w:r>
      <w:r w:rsidRPr="001E18BB">
        <w:t>, e.g., www.yahoo.com - used by humans</w:t>
      </w:r>
    </w:p>
    <w:p w14:paraId="646E5FDB" w14:textId="374A3968" w:rsidR="001E18BB" w:rsidRPr="001E18BB" w:rsidRDefault="001E18BB" w:rsidP="001E18BB">
      <w:pPr>
        <w:pStyle w:val="ListParagraph"/>
        <w:numPr>
          <w:ilvl w:val="0"/>
          <w:numId w:val="36"/>
        </w:numPr>
        <w:rPr>
          <w:lang w:val="en-NZ"/>
        </w:rPr>
      </w:pPr>
      <w:r w:rsidRPr="001E18BB">
        <w:rPr>
          <w:i/>
          <w:iCs/>
          <w:u w:val="single"/>
        </w:rPr>
        <w:t>Q</w:t>
      </w:r>
      <w:r w:rsidRPr="001E18BB">
        <w:rPr>
          <w:i/>
          <w:iCs/>
          <w:u w:val="single"/>
        </w:rPr>
        <w:t>uestion</w:t>
      </w:r>
      <w:r w:rsidRPr="001E18BB">
        <w:rPr>
          <w:i/>
          <w:iCs/>
          <w:u w:val="single"/>
        </w:rPr>
        <w:t>:</w:t>
      </w:r>
      <w:r w:rsidRPr="001E18BB">
        <w:t xml:space="preserve"> how to map between IP address and name, and vice versa?</w:t>
      </w:r>
    </w:p>
    <w:p w14:paraId="3589254C" w14:textId="64F7A604" w:rsidR="001E18BB" w:rsidRDefault="001E18BB" w:rsidP="001E18BB">
      <w:pPr>
        <w:pStyle w:val="ListParagraph"/>
        <w:numPr>
          <w:ilvl w:val="0"/>
          <w:numId w:val="36"/>
        </w:numPr>
        <w:rPr>
          <w:lang w:val="en-NZ"/>
        </w:rPr>
      </w:pPr>
      <w:r>
        <w:rPr>
          <w:i/>
          <w:iCs/>
          <w:u w:val="single"/>
        </w:rPr>
        <w:t>Answer:</w:t>
      </w:r>
      <w:r>
        <w:rPr>
          <w:lang w:val="en-NZ"/>
        </w:rPr>
        <w:t xml:space="preserve"> use the Domain Name System (DNS)!</w:t>
      </w:r>
    </w:p>
    <w:p w14:paraId="102ADAF0" w14:textId="77777777" w:rsidR="001E18BB" w:rsidRPr="001E18BB" w:rsidRDefault="001E18BB" w:rsidP="001E18BB">
      <w:pPr>
        <w:pStyle w:val="ListParagraph"/>
        <w:numPr>
          <w:ilvl w:val="1"/>
          <w:numId w:val="36"/>
        </w:numPr>
        <w:rPr>
          <w:lang w:val="en-NZ"/>
        </w:rPr>
      </w:pPr>
      <w:r w:rsidRPr="001E18BB">
        <w:rPr>
          <w:i/>
          <w:iCs/>
        </w:rPr>
        <w:t>distributed database</w:t>
      </w:r>
      <w:r w:rsidRPr="001E18BB">
        <w:t xml:space="preserve"> implemented in hierarchy of many </w:t>
      </w:r>
      <w:r w:rsidRPr="001E18BB">
        <w:rPr>
          <w:i/>
          <w:iCs/>
        </w:rPr>
        <w:t>name servers</w:t>
      </w:r>
    </w:p>
    <w:p w14:paraId="571DF191" w14:textId="77777777" w:rsidR="001E18BB" w:rsidRPr="001E18BB" w:rsidRDefault="001E18BB" w:rsidP="001E18BB">
      <w:pPr>
        <w:pStyle w:val="ListParagraph"/>
        <w:numPr>
          <w:ilvl w:val="1"/>
          <w:numId w:val="36"/>
        </w:numPr>
        <w:rPr>
          <w:lang w:val="en-NZ"/>
        </w:rPr>
      </w:pPr>
      <w:r w:rsidRPr="001E18BB">
        <w:rPr>
          <w:i/>
          <w:iCs/>
        </w:rPr>
        <w:t>application-layer protocol:</w:t>
      </w:r>
      <w:r w:rsidRPr="001E18BB">
        <w:t xml:space="preserve"> hosts, name servers communicate to </w:t>
      </w:r>
      <w:r w:rsidRPr="001E18BB">
        <w:rPr>
          <w:i/>
          <w:iCs/>
        </w:rPr>
        <w:t>resolve</w:t>
      </w:r>
      <w:r w:rsidRPr="001E18BB">
        <w:t xml:space="preserve"> names (address/name translation)</w:t>
      </w:r>
    </w:p>
    <w:p w14:paraId="32C93359" w14:textId="77777777" w:rsidR="001E18BB" w:rsidRPr="001E18BB" w:rsidRDefault="001E18BB" w:rsidP="001E18BB">
      <w:pPr>
        <w:pStyle w:val="ListParagraph"/>
        <w:numPr>
          <w:ilvl w:val="2"/>
          <w:numId w:val="36"/>
        </w:numPr>
        <w:rPr>
          <w:lang w:val="en-NZ"/>
        </w:rPr>
      </w:pPr>
      <w:r w:rsidRPr="001E18BB">
        <w:t>note: core Internet function, implemented as application-layer protocol</w:t>
      </w:r>
    </w:p>
    <w:p w14:paraId="3682BDDF" w14:textId="05609DCF" w:rsidR="001E18BB" w:rsidRPr="001E18BB" w:rsidRDefault="001E18BB" w:rsidP="001E18BB">
      <w:pPr>
        <w:pStyle w:val="ListParagraph"/>
        <w:numPr>
          <w:ilvl w:val="2"/>
          <w:numId w:val="36"/>
        </w:numPr>
        <w:rPr>
          <w:lang w:val="en-NZ"/>
        </w:rPr>
      </w:pPr>
      <w:r w:rsidRPr="001E18BB">
        <w:t>complexity at network</w:t>
      </w:r>
      <w:r w:rsidRPr="001E18BB">
        <w:rPr>
          <w:lang w:val="en-NZ"/>
        </w:rPr>
        <w:t>’</w:t>
      </w:r>
      <w:r w:rsidRPr="001E18BB">
        <w:t xml:space="preserve">s </w:t>
      </w:r>
      <w:r w:rsidRPr="001E18BB">
        <w:rPr>
          <w:lang w:val="en-NZ"/>
        </w:rPr>
        <w:t>“</w:t>
      </w:r>
      <w:r w:rsidRPr="001E18BB">
        <w:t>edge</w:t>
      </w:r>
      <w:r w:rsidRPr="001E18BB">
        <w:rPr>
          <w:lang w:val="en-NZ"/>
        </w:rPr>
        <w:t>”</w:t>
      </w:r>
    </w:p>
    <w:p w14:paraId="77F1C164" w14:textId="0BA8CCE9" w:rsidR="001E18BB" w:rsidRDefault="001E18BB" w:rsidP="001E18BB">
      <w:pPr>
        <w:rPr>
          <w:lang w:val="en-NZ"/>
        </w:rPr>
      </w:pPr>
    </w:p>
    <w:p w14:paraId="65C9B7DF" w14:textId="069FCCD1" w:rsidR="001E18BB" w:rsidRDefault="001E18BB" w:rsidP="001E18BB">
      <w:pPr>
        <w:rPr>
          <w:lang w:val="en-NZ"/>
        </w:rPr>
      </w:pPr>
    </w:p>
    <w:p w14:paraId="3B81297F" w14:textId="6521B01F" w:rsidR="001E18BB" w:rsidRDefault="001E18BB" w:rsidP="001E18BB">
      <w:pPr>
        <w:rPr>
          <w:lang w:val="en-NZ"/>
        </w:rPr>
      </w:pPr>
    </w:p>
    <w:p w14:paraId="586E7DEF" w14:textId="786B6D9C" w:rsidR="001E18BB" w:rsidRDefault="001E18BB" w:rsidP="001E18BB">
      <w:pPr>
        <w:pStyle w:val="Heading2"/>
        <w:rPr>
          <w:lang w:val="en-NZ"/>
        </w:rPr>
      </w:pPr>
      <w:r>
        <w:rPr>
          <w:lang w:val="en-NZ"/>
        </w:rPr>
        <w:lastRenderedPageBreak/>
        <w:t>DNS: services, structure</w:t>
      </w:r>
    </w:p>
    <w:p w14:paraId="1252D5C1" w14:textId="77777777" w:rsidR="001E18BB" w:rsidRPr="001E18BB" w:rsidRDefault="001E18BB" w:rsidP="001E18BB">
      <w:pPr>
        <w:rPr>
          <w:lang w:val="en-NZ"/>
        </w:rPr>
      </w:pPr>
      <w:r w:rsidRPr="001E18BB">
        <w:rPr>
          <w:i/>
          <w:iCs/>
        </w:rPr>
        <w:t>DNS services</w:t>
      </w:r>
    </w:p>
    <w:p w14:paraId="501045DF" w14:textId="6F8FFAE6" w:rsidR="00981999" w:rsidRPr="00981999" w:rsidRDefault="001E18BB" w:rsidP="0045370D">
      <w:pPr>
        <w:numPr>
          <w:ilvl w:val="0"/>
          <w:numId w:val="42"/>
        </w:numPr>
        <w:rPr>
          <w:lang w:val="en-NZ"/>
        </w:rPr>
      </w:pPr>
      <w:r w:rsidRPr="001E18BB">
        <w:t>hostname to IP address translation</w:t>
      </w:r>
    </w:p>
    <w:p w14:paraId="547A64C8" w14:textId="29DB9493" w:rsidR="001E18BB" w:rsidRPr="001E18BB" w:rsidRDefault="001E18BB" w:rsidP="00981999">
      <w:pPr>
        <w:numPr>
          <w:ilvl w:val="0"/>
          <w:numId w:val="42"/>
        </w:numPr>
        <w:rPr>
          <w:lang w:val="en-NZ"/>
        </w:rPr>
      </w:pPr>
      <w:r w:rsidRPr="001E18BB">
        <w:t>host aliasing</w:t>
      </w:r>
      <w:r w:rsidR="00981999">
        <w:t xml:space="preserve">: </w:t>
      </w:r>
      <w:r w:rsidRPr="001E18BB">
        <w:t>canonical, alias names</w:t>
      </w:r>
    </w:p>
    <w:p w14:paraId="76793EB2" w14:textId="2F608658" w:rsidR="001E18BB" w:rsidRPr="001E18BB" w:rsidRDefault="001E18BB" w:rsidP="00981999">
      <w:pPr>
        <w:numPr>
          <w:ilvl w:val="0"/>
          <w:numId w:val="42"/>
        </w:numPr>
        <w:rPr>
          <w:lang w:val="en-NZ"/>
        </w:rPr>
      </w:pPr>
      <w:r w:rsidRPr="001E18BB">
        <w:t>mail server aliasing</w:t>
      </w:r>
    </w:p>
    <w:p w14:paraId="22F8245A" w14:textId="0B7473E3" w:rsidR="001E18BB" w:rsidRPr="001E18BB" w:rsidRDefault="001E18BB" w:rsidP="00981999">
      <w:pPr>
        <w:numPr>
          <w:ilvl w:val="0"/>
          <w:numId w:val="42"/>
        </w:numPr>
        <w:rPr>
          <w:lang w:val="en-NZ"/>
        </w:rPr>
      </w:pPr>
      <w:r w:rsidRPr="001E18BB">
        <w:t>load distribution</w:t>
      </w:r>
      <w:r w:rsidR="00981999">
        <w:t xml:space="preserve">: e.g. </w:t>
      </w:r>
      <w:r w:rsidRPr="001E18BB">
        <w:t xml:space="preserve">replicated Web servers: many IP </w:t>
      </w:r>
      <w:r w:rsidR="00981999">
        <w:t>addr</w:t>
      </w:r>
      <w:r w:rsidRPr="001E18BB">
        <w:t xml:space="preserve"> correspond to one name</w:t>
      </w:r>
    </w:p>
    <w:p w14:paraId="3495AA83" w14:textId="60CFB602" w:rsidR="00981999" w:rsidRPr="00981999" w:rsidRDefault="00981999" w:rsidP="00981999">
      <w:pPr>
        <w:rPr>
          <w:lang w:val="en-NZ"/>
        </w:rPr>
      </w:pPr>
      <w:r>
        <w:rPr>
          <w:i/>
          <w:iCs/>
        </w:rPr>
        <w:t xml:space="preserve">Question: </w:t>
      </w:r>
      <w:r w:rsidRPr="00981999">
        <w:t>why not centralize DNS?</w:t>
      </w:r>
    </w:p>
    <w:p w14:paraId="6CBB3DA7" w14:textId="14A4585B" w:rsidR="00981999" w:rsidRPr="00981999" w:rsidRDefault="00981999" w:rsidP="00981999">
      <w:pPr>
        <w:numPr>
          <w:ilvl w:val="0"/>
          <w:numId w:val="41"/>
        </w:numPr>
        <w:rPr>
          <w:lang w:val="en-NZ"/>
        </w:rPr>
      </w:pPr>
      <w:r w:rsidRPr="00981999">
        <w:t>single point of failure</w:t>
      </w:r>
    </w:p>
    <w:p w14:paraId="6639163E" w14:textId="6F8762C8" w:rsidR="00981999" w:rsidRPr="00981999" w:rsidRDefault="00981999" w:rsidP="00981999">
      <w:pPr>
        <w:numPr>
          <w:ilvl w:val="0"/>
          <w:numId w:val="41"/>
        </w:numPr>
        <w:rPr>
          <w:lang w:val="en-NZ"/>
        </w:rPr>
      </w:pPr>
      <w:r w:rsidRPr="00981999">
        <w:t>traffic volume</w:t>
      </w:r>
    </w:p>
    <w:p w14:paraId="37173BFD" w14:textId="4CB6397C" w:rsidR="00981999" w:rsidRPr="00981999" w:rsidRDefault="00981999" w:rsidP="00981999">
      <w:pPr>
        <w:numPr>
          <w:ilvl w:val="0"/>
          <w:numId w:val="41"/>
        </w:numPr>
        <w:rPr>
          <w:lang w:val="en-NZ"/>
        </w:rPr>
      </w:pPr>
      <w:r w:rsidRPr="00981999">
        <w:t>distant centralized database</w:t>
      </w:r>
    </w:p>
    <w:p w14:paraId="11652F3B" w14:textId="04A1F4C0" w:rsidR="00981999" w:rsidRPr="00981999" w:rsidRDefault="00981999" w:rsidP="00981999">
      <w:pPr>
        <w:numPr>
          <w:ilvl w:val="0"/>
          <w:numId w:val="41"/>
        </w:numPr>
        <w:rPr>
          <w:lang w:val="en-NZ"/>
        </w:rPr>
      </w:pPr>
      <w:r w:rsidRPr="00981999">
        <w:t>maintenance</w:t>
      </w:r>
    </w:p>
    <w:p w14:paraId="4868105E" w14:textId="0468CFFD" w:rsidR="00981999" w:rsidRPr="00981999" w:rsidRDefault="00981999" w:rsidP="00981999">
      <w:pPr>
        <w:rPr>
          <w:lang w:val="en-NZ"/>
        </w:rPr>
      </w:pPr>
      <w:r w:rsidRPr="00981999">
        <w:rPr>
          <w:i/>
          <w:iCs/>
        </w:rPr>
        <w:t>Answer:</w:t>
      </w:r>
      <w:r>
        <w:t xml:space="preserve"> it just doesn’t scale!</w:t>
      </w:r>
    </w:p>
    <w:p w14:paraId="4C590184" w14:textId="6B19CF31" w:rsidR="001E18BB" w:rsidRDefault="00981999" w:rsidP="00981999">
      <w:pPr>
        <w:pStyle w:val="Heading2"/>
        <w:rPr>
          <w:lang w:val="en-NZ"/>
        </w:rPr>
      </w:pPr>
      <w:r>
        <w:rPr>
          <w:lang w:val="en-NZ"/>
        </w:rPr>
        <w:t>DNS: a distributed, hierarchical database</w:t>
      </w:r>
    </w:p>
    <w:p w14:paraId="335FCE49" w14:textId="6A9D9C11" w:rsidR="00981999" w:rsidRPr="00981999" w:rsidRDefault="00981999" w:rsidP="00981999">
      <w:pPr>
        <w:rPr>
          <w:lang w:val="en-NZ"/>
        </w:rPr>
      </w:pPr>
      <w:r w:rsidRPr="00981999">
        <w:rPr>
          <w:i/>
          <w:iCs/>
        </w:rPr>
        <w:t>client wants IP for www.amazon.com; 1</w:t>
      </w:r>
      <w:r w:rsidRPr="00981999">
        <w:rPr>
          <w:i/>
          <w:iCs/>
          <w:vertAlign w:val="superscript"/>
        </w:rPr>
        <w:t>st</w:t>
      </w:r>
      <w:r w:rsidRPr="00981999">
        <w:rPr>
          <w:i/>
          <w:iCs/>
        </w:rPr>
        <w:t xml:space="preserve"> </w:t>
      </w:r>
      <w:proofErr w:type="spellStart"/>
      <w:r w:rsidRPr="00981999">
        <w:rPr>
          <w:i/>
          <w:iCs/>
        </w:rPr>
        <w:t>approx</w:t>
      </w:r>
      <w:proofErr w:type="spellEnd"/>
      <w:r w:rsidRPr="00981999">
        <w:rPr>
          <w:i/>
          <w:iCs/>
        </w:rPr>
        <w:t>:</w:t>
      </w:r>
    </w:p>
    <w:p w14:paraId="7D798395" w14:textId="582E6CA8" w:rsidR="00981999" w:rsidRPr="00981999" w:rsidRDefault="00981999" w:rsidP="00981999">
      <w:pPr>
        <w:numPr>
          <w:ilvl w:val="0"/>
          <w:numId w:val="43"/>
        </w:numPr>
        <w:rPr>
          <w:lang w:val="en-NZ"/>
        </w:rPr>
      </w:pPr>
      <w:r w:rsidRPr="00981999">
        <w:rPr>
          <w:lang w:val="en-NZ"/>
        </w:rPr>
        <w:drawing>
          <wp:anchor distT="0" distB="0" distL="114300" distR="114300" simplePos="0" relativeHeight="251667968" behindDoc="1" locked="0" layoutInCell="1" allowOverlap="1" wp14:anchorId="4D4D7198" wp14:editId="575C5637">
            <wp:simplePos x="0" y="0"/>
            <wp:positionH relativeFrom="column">
              <wp:posOffset>3022354</wp:posOffset>
            </wp:positionH>
            <wp:positionV relativeFrom="paragraph">
              <wp:posOffset>7317</wp:posOffset>
            </wp:positionV>
            <wp:extent cx="3417570" cy="1014730"/>
            <wp:effectExtent l="0" t="0" r="0" b="0"/>
            <wp:wrapTight wrapText="bothSides">
              <wp:wrapPolygon edited="0">
                <wp:start x="0" y="0"/>
                <wp:lineTo x="0" y="21086"/>
                <wp:lineTo x="21431" y="21086"/>
                <wp:lineTo x="21431" y="0"/>
                <wp:lineTo x="0" y="0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7570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81999">
        <w:t>client queries root server to find com DNS server</w:t>
      </w:r>
    </w:p>
    <w:p w14:paraId="39B9ECC1" w14:textId="77777777" w:rsidR="00981999" w:rsidRPr="00981999" w:rsidRDefault="00981999" w:rsidP="00981999">
      <w:pPr>
        <w:numPr>
          <w:ilvl w:val="0"/>
          <w:numId w:val="43"/>
        </w:numPr>
        <w:rPr>
          <w:lang w:val="en-NZ"/>
        </w:rPr>
      </w:pPr>
      <w:r w:rsidRPr="00981999">
        <w:t>client queries .com DNS server to get amazon.com DNS server</w:t>
      </w:r>
    </w:p>
    <w:p w14:paraId="2CBC8B3F" w14:textId="77777777" w:rsidR="00981999" w:rsidRPr="00981999" w:rsidRDefault="00981999" w:rsidP="00981999">
      <w:pPr>
        <w:numPr>
          <w:ilvl w:val="0"/>
          <w:numId w:val="43"/>
        </w:numPr>
        <w:rPr>
          <w:lang w:val="en-NZ"/>
        </w:rPr>
      </w:pPr>
      <w:r w:rsidRPr="00981999">
        <w:t>client queries amazon.com DNS server to get  IP address for www.amazon.com</w:t>
      </w:r>
    </w:p>
    <w:sectPr w:rsidR="00981999" w:rsidRPr="00981999" w:rsidSect="00CA5CE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F5FA6"/>
    <w:multiLevelType w:val="hybridMultilevel"/>
    <w:tmpl w:val="71507B06"/>
    <w:lvl w:ilvl="0" w:tplc="39442E3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154805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B2C646C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FD2380A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ACE36C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3E0C59E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0783EC8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204C050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AAD62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55C2A"/>
    <w:multiLevelType w:val="hybridMultilevel"/>
    <w:tmpl w:val="6E08CC80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F3890"/>
    <w:multiLevelType w:val="hybridMultilevel"/>
    <w:tmpl w:val="3438CC8E"/>
    <w:lvl w:ilvl="0" w:tplc="F424B824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1DEC0E2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DC8B51E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F42A5C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7CB688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2288940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A7A02E8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D485E3A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45A8888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42AAF"/>
    <w:multiLevelType w:val="hybridMultilevel"/>
    <w:tmpl w:val="47CEFA46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B72737"/>
    <w:multiLevelType w:val="hybridMultilevel"/>
    <w:tmpl w:val="2646BD64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8C086B"/>
    <w:multiLevelType w:val="hybridMultilevel"/>
    <w:tmpl w:val="5C546176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B82DDE"/>
    <w:multiLevelType w:val="hybridMultilevel"/>
    <w:tmpl w:val="C0C85AA6"/>
    <w:lvl w:ilvl="0" w:tplc="F63AB54E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DF402B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5908A50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8425BE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802FD52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FDE0610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A82038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7FE1CE8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AE2F408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0C1EED"/>
    <w:multiLevelType w:val="hybridMultilevel"/>
    <w:tmpl w:val="4380053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D5207A"/>
    <w:multiLevelType w:val="hybridMultilevel"/>
    <w:tmpl w:val="5814584E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0F1BF1"/>
    <w:multiLevelType w:val="hybridMultilevel"/>
    <w:tmpl w:val="64A207D4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D45ABB"/>
    <w:multiLevelType w:val="hybridMultilevel"/>
    <w:tmpl w:val="EE444EA2"/>
    <w:lvl w:ilvl="0" w:tplc="1B303F1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6E88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94C4EEE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2B66A96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B6462E0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B346A36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73CCAFC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5200E3E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3BA099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FC6666"/>
    <w:multiLevelType w:val="hybridMultilevel"/>
    <w:tmpl w:val="224C28BE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4C1754"/>
    <w:multiLevelType w:val="hybridMultilevel"/>
    <w:tmpl w:val="60286788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3E2A9F"/>
    <w:multiLevelType w:val="hybridMultilevel"/>
    <w:tmpl w:val="9318827C"/>
    <w:lvl w:ilvl="0" w:tplc="1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310878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5C2D39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1B8CC1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604CC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D8AE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D2C63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8CED69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DA23A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661556"/>
    <w:multiLevelType w:val="hybridMultilevel"/>
    <w:tmpl w:val="7AD49414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B21BE4"/>
    <w:multiLevelType w:val="hybridMultilevel"/>
    <w:tmpl w:val="732E2708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F0086E"/>
    <w:multiLevelType w:val="hybridMultilevel"/>
    <w:tmpl w:val="23EA4F10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762576"/>
    <w:multiLevelType w:val="hybridMultilevel"/>
    <w:tmpl w:val="CC268D10"/>
    <w:lvl w:ilvl="0" w:tplc="468A940E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D3440B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16C7E26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8AC158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AEE83FE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51A1C04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714DADC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A6A96E0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B02000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6712F3"/>
    <w:multiLevelType w:val="hybridMultilevel"/>
    <w:tmpl w:val="2E582D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5346FC"/>
    <w:multiLevelType w:val="hybridMultilevel"/>
    <w:tmpl w:val="CAEAE634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CD2BA6"/>
    <w:multiLevelType w:val="hybridMultilevel"/>
    <w:tmpl w:val="5BF66C1C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D6406E"/>
    <w:multiLevelType w:val="hybridMultilevel"/>
    <w:tmpl w:val="0A629584"/>
    <w:lvl w:ilvl="0" w:tplc="5F26903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8D784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A109D06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0A7968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F36AC7A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F7C0B5A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29059EE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69C7DC6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2FC199A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D84C73"/>
    <w:multiLevelType w:val="hybridMultilevel"/>
    <w:tmpl w:val="D38A15C8"/>
    <w:lvl w:ilvl="0" w:tplc="1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6C251E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6FC7F6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14870B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234E2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3EE7F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D8479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FD414D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C50BB2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1918ED"/>
    <w:multiLevelType w:val="hybridMultilevel"/>
    <w:tmpl w:val="EC44B43E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5D18B2"/>
    <w:multiLevelType w:val="hybridMultilevel"/>
    <w:tmpl w:val="55003320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276E6A"/>
    <w:multiLevelType w:val="hybridMultilevel"/>
    <w:tmpl w:val="AEF0CBE8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EB2747"/>
    <w:multiLevelType w:val="hybridMultilevel"/>
    <w:tmpl w:val="0F4AE196"/>
    <w:lvl w:ilvl="0" w:tplc="B9706F4E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B6E3A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64455CA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BAD87C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6762BBC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B2C68B8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F2ED402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23AC234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FF0CDF0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5A4295"/>
    <w:multiLevelType w:val="hybridMultilevel"/>
    <w:tmpl w:val="2B3CFA0E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2F6CE2"/>
    <w:multiLevelType w:val="hybridMultilevel"/>
    <w:tmpl w:val="489018D8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EE74ED"/>
    <w:multiLevelType w:val="hybridMultilevel"/>
    <w:tmpl w:val="08CCFB38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882A2C"/>
    <w:multiLevelType w:val="hybridMultilevel"/>
    <w:tmpl w:val="F8603D74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206EA8"/>
    <w:multiLevelType w:val="hybridMultilevel"/>
    <w:tmpl w:val="F1D292C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E615B2"/>
    <w:multiLevelType w:val="hybridMultilevel"/>
    <w:tmpl w:val="0A04B440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FA2241"/>
    <w:multiLevelType w:val="hybridMultilevel"/>
    <w:tmpl w:val="7BA61316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E41A9A"/>
    <w:multiLevelType w:val="hybridMultilevel"/>
    <w:tmpl w:val="87207B42"/>
    <w:lvl w:ilvl="0" w:tplc="05FAA33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F622514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FF41B1C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94A6C4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B24D5EA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AAF0BE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728B6A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D642BB8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63A2AE6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CC7F4C"/>
    <w:multiLevelType w:val="hybridMultilevel"/>
    <w:tmpl w:val="BDAA9CF8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EB3D43"/>
    <w:multiLevelType w:val="hybridMultilevel"/>
    <w:tmpl w:val="E4563716"/>
    <w:lvl w:ilvl="0" w:tplc="CEA064EE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0EA1436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63E03C4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66FC52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C389450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CBAE7EA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EBA04FE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6C6C74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07A4A88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F832D0"/>
    <w:multiLevelType w:val="hybridMultilevel"/>
    <w:tmpl w:val="FC9A2268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A910AC"/>
    <w:multiLevelType w:val="hybridMultilevel"/>
    <w:tmpl w:val="ACE2EE42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4069FE"/>
    <w:multiLevelType w:val="hybridMultilevel"/>
    <w:tmpl w:val="0B4A890E"/>
    <w:lvl w:ilvl="0" w:tplc="7FD0BB3C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2188E5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7C60CB4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A0E6594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7CC930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33AB09C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F69E9E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7C047A2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145CA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CA73E4"/>
    <w:multiLevelType w:val="hybridMultilevel"/>
    <w:tmpl w:val="60A2C0C0"/>
    <w:lvl w:ilvl="0" w:tplc="1334FDBE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97E1D3C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98EE300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6A6F210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D2E1EE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9FE6FE0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27626CE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C66D56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72A122C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813ECE"/>
    <w:multiLevelType w:val="hybridMultilevel"/>
    <w:tmpl w:val="6D783330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29"/>
  </w:num>
  <w:num w:numId="3">
    <w:abstractNumId w:val="12"/>
  </w:num>
  <w:num w:numId="4">
    <w:abstractNumId w:val="9"/>
  </w:num>
  <w:num w:numId="5">
    <w:abstractNumId w:val="16"/>
  </w:num>
  <w:num w:numId="6">
    <w:abstractNumId w:val="41"/>
  </w:num>
  <w:num w:numId="7">
    <w:abstractNumId w:val="35"/>
  </w:num>
  <w:num w:numId="8">
    <w:abstractNumId w:val="38"/>
  </w:num>
  <w:num w:numId="9">
    <w:abstractNumId w:val="24"/>
  </w:num>
  <w:num w:numId="10">
    <w:abstractNumId w:val="19"/>
  </w:num>
  <w:num w:numId="11">
    <w:abstractNumId w:val="9"/>
  </w:num>
  <w:num w:numId="12">
    <w:abstractNumId w:val="20"/>
  </w:num>
  <w:num w:numId="13">
    <w:abstractNumId w:val="32"/>
  </w:num>
  <w:num w:numId="14">
    <w:abstractNumId w:val="8"/>
  </w:num>
  <w:num w:numId="15">
    <w:abstractNumId w:val="11"/>
  </w:num>
  <w:num w:numId="16">
    <w:abstractNumId w:val="3"/>
  </w:num>
  <w:num w:numId="17">
    <w:abstractNumId w:val="5"/>
  </w:num>
  <w:num w:numId="18">
    <w:abstractNumId w:val="14"/>
  </w:num>
  <w:num w:numId="19">
    <w:abstractNumId w:val="4"/>
  </w:num>
  <w:num w:numId="20">
    <w:abstractNumId w:val="27"/>
  </w:num>
  <w:num w:numId="21">
    <w:abstractNumId w:val="25"/>
  </w:num>
  <w:num w:numId="22">
    <w:abstractNumId w:val="1"/>
  </w:num>
  <w:num w:numId="23">
    <w:abstractNumId w:val="23"/>
  </w:num>
  <w:num w:numId="24">
    <w:abstractNumId w:val="37"/>
  </w:num>
  <w:num w:numId="25">
    <w:abstractNumId w:val="30"/>
  </w:num>
  <w:num w:numId="26">
    <w:abstractNumId w:val="15"/>
  </w:num>
  <w:num w:numId="27">
    <w:abstractNumId w:val="28"/>
  </w:num>
  <w:num w:numId="28">
    <w:abstractNumId w:val="21"/>
  </w:num>
  <w:num w:numId="29">
    <w:abstractNumId w:val="40"/>
  </w:num>
  <w:num w:numId="30">
    <w:abstractNumId w:val="39"/>
  </w:num>
  <w:num w:numId="31">
    <w:abstractNumId w:val="17"/>
  </w:num>
  <w:num w:numId="32">
    <w:abstractNumId w:val="34"/>
  </w:num>
  <w:num w:numId="33">
    <w:abstractNumId w:val="6"/>
  </w:num>
  <w:num w:numId="34">
    <w:abstractNumId w:val="0"/>
  </w:num>
  <w:num w:numId="35">
    <w:abstractNumId w:val="13"/>
  </w:num>
  <w:num w:numId="36">
    <w:abstractNumId w:val="22"/>
  </w:num>
  <w:num w:numId="37">
    <w:abstractNumId w:val="7"/>
  </w:num>
  <w:num w:numId="38">
    <w:abstractNumId w:val="31"/>
  </w:num>
  <w:num w:numId="39">
    <w:abstractNumId w:val="10"/>
  </w:num>
  <w:num w:numId="40">
    <w:abstractNumId w:val="26"/>
  </w:num>
  <w:num w:numId="41">
    <w:abstractNumId w:val="36"/>
  </w:num>
  <w:num w:numId="42">
    <w:abstractNumId w:val="18"/>
  </w:num>
  <w:num w:numId="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2NLA0tLS0MDYxsTRR0lEKTi0uzszPAykwqQUAUXIRTywAAAA="/>
  </w:docVars>
  <w:rsids>
    <w:rsidRoot w:val="001A36B0"/>
    <w:rsid w:val="00017686"/>
    <w:rsid w:val="000E00FC"/>
    <w:rsid w:val="00114510"/>
    <w:rsid w:val="001A36B0"/>
    <w:rsid w:val="001E18BB"/>
    <w:rsid w:val="00233E91"/>
    <w:rsid w:val="0028495F"/>
    <w:rsid w:val="002E6361"/>
    <w:rsid w:val="00324E47"/>
    <w:rsid w:val="003D38CC"/>
    <w:rsid w:val="004B7F46"/>
    <w:rsid w:val="004E727A"/>
    <w:rsid w:val="004F4FF1"/>
    <w:rsid w:val="00544705"/>
    <w:rsid w:val="00645448"/>
    <w:rsid w:val="007A6F28"/>
    <w:rsid w:val="00884F04"/>
    <w:rsid w:val="008B035B"/>
    <w:rsid w:val="009405F5"/>
    <w:rsid w:val="00981999"/>
    <w:rsid w:val="00C37893"/>
    <w:rsid w:val="00CA5CEC"/>
    <w:rsid w:val="00CD38A9"/>
    <w:rsid w:val="00E42CAB"/>
    <w:rsid w:val="00ED203F"/>
    <w:rsid w:val="00F272A6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055FF"/>
  <w15:chartTrackingRefBased/>
  <w15:docId w15:val="{6C111200-041B-4EAF-B9BA-A4FA83665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NZ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CEC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CEC"/>
    <w:pPr>
      <w:keepNext/>
      <w:keepLines/>
      <w:jc w:val="center"/>
      <w:outlineLvl w:val="0"/>
    </w:pPr>
    <w:rPr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A5CEC"/>
    <w:pPr>
      <w:outlineLvl w:val="1"/>
    </w:pPr>
    <w:rPr>
      <w:rFonts w:eastAsia="Times New Roman"/>
      <w:b/>
      <w:bCs/>
      <w:noProof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NRHeading">
    <w:name w:val="TNR Heading"/>
    <w:basedOn w:val="Heading1"/>
    <w:autoRedefine/>
    <w:qFormat/>
    <w:rsid w:val="004B7F46"/>
    <w:rPr>
      <w:b w:val="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A5CEC"/>
    <w:rPr>
      <w:b/>
      <w:bCs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CA5CEC"/>
    <w:rPr>
      <w:rFonts w:eastAsia="Times New Roman"/>
      <w:b/>
      <w:bCs/>
      <w:noProof/>
      <w:u w:val="single"/>
      <w:lang w:val="en-US"/>
    </w:rPr>
  </w:style>
  <w:style w:type="character" w:styleId="Hyperlink">
    <w:name w:val="Hyperlink"/>
    <w:basedOn w:val="DefaultParagraphFont"/>
    <w:uiPriority w:val="99"/>
    <w:unhideWhenUsed/>
    <w:rsid w:val="00CA5CE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A5CE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D20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6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81816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43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163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816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59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53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0121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41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846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1703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690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8170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8778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453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828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97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5865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741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1091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7475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44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6228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92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807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86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082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335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0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5730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3822">
          <w:marLeft w:val="547"/>
          <w:marRight w:val="0"/>
          <w:marTop w:val="115"/>
          <w:marBottom w:val="28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311395">
          <w:marLeft w:val="547"/>
          <w:marRight w:val="0"/>
          <w:marTop w:val="115"/>
          <w:marBottom w:val="28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71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9067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35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2824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4013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429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19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78420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0964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0619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406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769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8514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646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2362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58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2592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5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8770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5195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700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98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67458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641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9553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2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71353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09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5906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16593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358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mmbil\Documents\Saad%20Billah\Massey%20Courses\S2Y1%20Courses\158235%20-%20Networks,%20Security,%20Privacy\Notes\Week%202%20Notes.docx" TargetMode="External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3.jpe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hyperlink" Target="http://www.someSchool.edu/someDepartment/home.index" TargetMode="External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hyperlink" Target="Week%201%20Notes.docx" TargetMode="External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3</TotalTime>
  <Pages>20</Pages>
  <Words>2287</Words>
  <Characters>13037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Billah</dc:creator>
  <cp:keywords/>
  <dc:description/>
  <cp:lastModifiedBy>Mohammad Billah</cp:lastModifiedBy>
  <cp:revision>5</cp:revision>
  <dcterms:created xsi:type="dcterms:W3CDTF">2021-08-13T06:48:00Z</dcterms:created>
  <dcterms:modified xsi:type="dcterms:W3CDTF">2021-09-10T21:39:00Z</dcterms:modified>
</cp:coreProperties>
</file>